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6A0" w14:textId="5A2D4150" w:rsidR="00941EEB" w:rsidRPr="00645A8D" w:rsidRDefault="0043360C" w:rsidP="00201A23">
      <w:pPr>
        <w:rPr>
          <w:rFonts w:ascii="Times New Roman" w:eastAsia="Times New Roman" w:hAnsi="Times New Roman" w:cs="Times New Roman"/>
          <w:lang w:eastAsia="hr-HR"/>
        </w:rPr>
      </w:pPr>
      <w:r>
        <w:rPr>
          <w:rFonts w:ascii="Calibri" w:eastAsia="Times New Roman" w:hAnsi="Calibri" w:cs="Times New Roman"/>
          <w:sz w:val="20"/>
          <w:szCs w:val="20"/>
          <w:lang w:eastAsia="hr-HR"/>
        </w:rPr>
        <w:t xml:space="preserve">                                     </w:t>
      </w:r>
      <w:r w:rsidRPr="00645A8D">
        <w:rPr>
          <w:rFonts w:ascii="Times New Roman" w:eastAsia="Times New Roman" w:hAnsi="Times New Roman" w:cs="Times New Roman"/>
          <w:lang w:eastAsia="hr-HR"/>
        </w:rPr>
        <w:t xml:space="preserve">                                           </w:t>
      </w:r>
    </w:p>
    <w:p w14:paraId="59A91226" w14:textId="039410C8" w:rsidR="00201A23" w:rsidRPr="00614A1D" w:rsidRDefault="00B91A40" w:rsidP="00201A23">
      <w:pPr>
        <w:rPr>
          <w:rFonts w:eastAsia="Times New Roman" w:cstheme="minorHAnsi"/>
          <w:b/>
          <w:lang w:eastAsia="hr-HR"/>
        </w:rPr>
      </w:pPr>
      <w:r w:rsidRPr="00645A8D">
        <w:rPr>
          <w:rFonts w:ascii="Times New Roman" w:eastAsia="Times New Roman" w:hAnsi="Times New Roman" w:cs="Times New Roman"/>
          <w:lang w:eastAsia="hr-HR"/>
        </w:rPr>
        <w:t xml:space="preserve"> </w:t>
      </w:r>
      <w:r w:rsidR="00DE5DB1" w:rsidRPr="00614A1D">
        <w:rPr>
          <w:rFonts w:eastAsia="Times New Roman" w:cstheme="minorHAnsi"/>
          <w:lang w:eastAsia="hr-HR"/>
        </w:rPr>
        <w:t xml:space="preserve">Naziv studija: </w:t>
      </w:r>
      <w:r w:rsidR="00201A23" w:rsidRPr="00614A1D">
        <w:rPr>
          <w:rFonts w:eastAsia="Times New Roman" w:cstheme="minorHAnsi"/>
          <w:b/>
          <w:lang w:eastAsia="hr-HR"/>
        </w:rPr>
        <w:t xml:space="preserve">SVEUČILIŠNI </w:t>
      </w:r>
      <w:r w:rsidR="00E72640" w:rsidRPr="00614A1D">
        <w:rPr>
          <w:rFonts w:eastAsia="Times New Roman" w:cstheme="minorHAnsi"/>
          <w:b/>
          <w:lang w:eastAsia="hr-HR"/>
        </w:rPr>
        <w:t xml:space="preserve">PRIJEDIPLOMSKI </w:t>
      </w:r>
      <w:r w:rsidR="00201A23" w:rsidRPr="00614A1D">
        <w:rPr>
          <w:rFonts w:eastAsia="Times New Roman" w:cstheme="minorHAnsi"/>
          <w:b/>
          <w:lang w:eastAsia="hr-HR"/>
        </w:rPr>
        <w:t>STUDIJ</w:t>
      </w:r>
      <w:r w:rsidR="00E21A42" w:rsidRPr="00614A1D">
        <w:rPr>
          <w:rFonts w:eastAsia="Times New Roman" w:cstheme="minorHAnsi"/>
          <w:b/>
          <w:lang w:eastAsia="hr-HR"/>
        </w:rPr>
        <w:t xml:space="preserve">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462A1678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7ACCB31" w14:textId="77777777" w:rsidR="00201A23" w:rsidRPr="00614A1D" w:rsidRDefault="00201A23" w:rsidP="00201A23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1AFBE939" w14:textId="77777777" w:rsidR="00201A23" w:rsidRPr="00614A1D" w:rsidRDefault="00201A23" w:rsidP="00201A23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GODINA</w:t>
      </w:r>
    </w:p>
    <w:p w14:paraId="4D2F020E" w14:textId="77777777" w:rsidR="00201A23" w:rsidRPr="00614A1D" w:rsidRDefault="00201A23" w:rsidP="00201A23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1F6E9E77" w14:textId="14C407C9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E21A42" w:rsidRPr="00614A1D">
        <w:rPr>
          <w:rFonts w:eastAsia="Times New Roman" w:cstheme="minorHAnsi"/>
          <w:b/>
          <w:lang w:eastAsia="hr-HR"/>
        </w:rPr>
        <w:t>20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71C20ABA" w14:textId="77777777" w:rsidR="00201A23" w:rsidRPr="00614A1D" w:rsidRDefault="00201A23" w:rsidP="00201A23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3C22770F" w14:textId="77777777" w:rsidR="00DE5DB1" w:rsidRPr="00614A1D" w:rsidRDefault="00201A23" w:rsidP="002C59D0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. Zimski semestar</w:t>
      </w:r>
    </w:p>
    <w:p w14:paraId="1E2078F9" w14:textId="60CF74E2" w:rsidR="00DE5DB1" w:rsidRPr="00614A1D" w:rsidRDefault="0003307F" w:rsidP="00DE5DB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DE5DB1" w:rsidRPr="00614A1D" w14:paraId="57E4BABF" w14:textId="77777777" w:rsidTr="001A57CC">
        <w:tc>
          <w:tcPr>
            <w:tcW w:w="567" w:type="dxa"/>
            <w:shd w:val="clear" w:color="auto" w:fill="D9D9D9" w:themeFill="background1" w:themeFillShade="D9"/>
          </w:tcPr>
          <w:p w14:paraId="5ECDA778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129E9D95" w14:textId="77777777" w:rsidR="00DE5DB1" w:rsidRPr="00614A1D" w:rsidRDefault="00DE5DB1" w:rsidP="00DE5DB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A1021B0" w14:textId="77777777" w:rsidR="00DE5DB1" w:rsidRPr="00614A1D" w:rsidRDefault="00DE5DB1" w:rsidP="00DE5DB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E93E7F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1A0F54A6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92F14DB" w14:textId="77777777" w:rsidR="00DE5DB1" w:rsidRPr="00614A1D" w:rsidRDefault="004F2A50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7E400A5E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79DABF2B" w14:textId="77777777" w:rsidR="00DE5DB1" w:rsidRPr="00614A1D" w:rsidRDefault="00DE5DB1" w:rsidP="00DE5DB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21701C" w:rsidRPr="00614A1D" w14:paraId="107576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216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4A575B76" w14:textId="1004AC95" w:rsidR="0021701C" w:rsidRPr="00614A1D" w:rsidRDefault="0021701C" w:rsidP="0021701C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145C9F34" w14:textId="3B47EC3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40543F7E" w14:textId="513E882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7B14A80D" w14:textId="66FAD9A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27FEE69" w14:textId="407D859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2836B14A" w14:textId="3E8132D1" w:rsidR="003511E6" w:rsidRPr="00614A1D" w:rsidRDefault="0021701C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812649" w:rsidRPr="00614A1D">
              <w:rPr>
                <w:rFonts w:cstheme="minorHAnsi"/>
                <w:color w:val="00B050"/>
              </w:rPr>
              <w:t xml:space="preserve"> </w:t>
            </w:r>
          </w:p>
          <w:p w14:paraId="787E7524" w14:textId="35537D8D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614A1D">
              <w:rPr>
                <w:rFonts w:cstheme="minorHAnsi"/>
                <w:color w:val="00B050"/>
              </w:rPr>
              <w:t>Sablić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 </w:t>
            </w:r>
            <w:r w:rsidR="00813E5E">
              <w:rPr>
                <w:rFonts w:cstheme="minorHAnsi"/>
                <w:color w:val="00B050"/>
              </w:rPr>
              <w:t>1/1</w:t>
            </w:r>
            <w:r w:rsidRPr="00614A1D">
              <w:rPr>
                <w:rFonts w:cstheme="minorHAnsi"/>
                <w:color w:val="00B050"/>
              </w:rPr>
              <w:t xml:space="preserve"> </w:t>
            </w:r>
          </w:p>
          <w:p w14:paraId="60EA1D5D" w14:textId="7EB6DBFB" w:rsidR="0021701C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614A1D">
              <w:rPr>
                <w:rFonts w:cstheme="minorHAnsi"/>
                <w:color w:val="00B050"/>
              </w:rPr>
              <w:t>Bolješić</w:t>
            </w:r>
            <w:proofErr w:type="spellEnd"/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</w:t>
            </w:r>
            <w:r w:rsidR="00813E5E">
              <w:rPr>
                <w:rFonts w:cstheme="minorHAnsi"/>
                <w:color w:val="00B050"/>
              </w:rPr>
              <w:t>1/1</w:t>
            </w:r>
          </w:p>
        </w:tc>
      </w:tr>
      <w:tr w:rsidR="0021701C" w:rsidRPr="00614A1D" w14:paraId="13891D05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F85F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5F02BF3A" w14:textId="77777777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Humana genetika i genetsko</w:t>
            </w:r>
          </w:p>
          <w:p w14:paraId="41F90690" w14:textId="076EF2A2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avjetovanje</w:t>
            </w:r>
          </w:p>
        </w:tc>
        <w:tc>
          <w:tcPr>
            <w:tcW w:w="709" w:type="dxa"/>
          </w:tcPr>
          <w:p w14:paraId="097DA90B" w14:textId="2A7A86C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4CABF99" w14:textId="3990B45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12517B0" w14:textId="7F625A38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70AA33C" w14:textId="7B2C0B87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</w:tcPr>
          <w:p w14:paraId="66C28CB2" w14:textId="3CAF8FB5" w:rsidR="003511E6" w:rsidRPr="00614A1D" w:rsidRDefault="0021701C" w:rsidP="0021701C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prof. dr. sc. Silvija </w:t>
            </w:r>
            <w:proofErr w:type="spellStart"/>
            <w:r w:rsidRPr="00614A1D">
              <w:rPr>
                <w:rFonts w:cstheme="minorHAnsi"/>
                <w:color w:val="00B050"/>
              </w:rPr>
              <w:t>Pušeljić</w:t>
            </w:r>
            <w:proofErr w:type="spellEnd"/>
            <w:r w:rsidR="009A3591" w:rsidRPr="00614A1D">
              <w:rPr>
                <w:rFonts w:cstheme="minorHAnsi"/>
                <w:color w:val="00B050"/>
              </w:rPr>
              <w:t xml:space="preserve"> </w:t>
            </w:r>
          </w:p>
          <w:p w14:paraId="1E1BB9D1" w14:textId="4F821440" w:rsidR="00785E8D" w:rsidRPr="00614A1D" w:rsidRDefault="001316AA" w:rsidP="00785E8D">
            <w:pPr>
              <w:spacing w:after="0" w:line="240" w:lineRule="auto"/>
              <w:rPr>
                <w:rFonts w:eastAsia="Calibri" w:cstheme="minorHAnsi"/>
                <w:color w:val="00B050"/>
              </w:rPr>
            </w:pPr>
            <w:r>
              <w:rPr>
                <w:rFonts w:eastAsia="Calibri"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</w:rPr>
              <w:t xml:space="preserve">. </w:t>
            </w:r>
            <w:r w:rsidR="00A6510E" w:rsidRPr="00614A1D">
              <w:rPr>
                <w:rFonts w:eastAsia="Calibri" w:cstheme="minorHAnsi"/>
                <w:color w:val="00B050"/>
              </w:rPr>
              <w:t xml:space="preserve">Toni </w:t>
            </w:r>
            <w:proofErr w:type="spellStart"/>
            <w:r w:rsidR="00A6510E" w:rsidRPr="00614A1D">
              <w:rPr>
                <w:rFonts w:eastAsia="Calibri" w:cstheme="minorHAnsi"/>
                <w:color w:val="00B050"/>
              </w:rPr>
              <w:t>Maloča</w:t>
            </w:r>
            <w:proofErr w:type="spellEnd"/>
            <w:r w:rsidR="00F013F5" w:rsidRPr="00614A1D">
              <w:rPr>
                <w:rFonts w:eastAsia="Calibri" w:cstheme="minorHAnsi"/>
                <w:color w:val="00B050"/>
              </w:rPr>
              <w:t xml:space="preserve"> 1/1</w:t>
            </w:r>
          </w:p>
          <w:p w14:paraId="1E252F02" w14:textId="5197975F" w:rsidR="003511E6" w:rsidRPr="00614A1D" w:rsidRDefault="001316AA" w:rsidP="00785E8D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>
              <w:rPr>
                <w:rFonts w:eastAsia="Calibri"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</w:rPr>
              <w:t xml:space="preserve">. </w:t>
            </w:r>
            <w:r w:rsidR="00A6510E" w:rsidRPr="00614A1D">
              <w:rPr>
                <w:rFonts w:eastAsia="Calibri" w:cstheme="minorHAnsi"/>
                <w:color w:val="00B050"/>
              </w:rPr>
              <w:t xml:space="preserve">Ivan </w:t>
            </w:r>
            <w:proofErr w:type="spellStart"/>
            <w:r w:rsidR="00A6510E" w:rsidRPr="00614A1D">
              <w:rPr>
                <w:rFonts w:eastAsia="Calibri" w:cstheme="minorHAnsi"/>
                <w:color w:val="00B050"/>
              </w:rPr>
              <w:t>Školka</w:t>
            </w:r>
            <w:proofErr w:type="spellEnd"/>
            <w:r w:rsidR="00F013F5" w:rsidRPr="00614A1D">
              <w:rPr>
                <w:rFonts w:eastAsia="Calibri" w:cstheme="minorHAnsi"/>
                <w:color w:val="00B050"/>
              </w:rPr>
              <w:t xml:space="preserve">   1/1</w:t>
            </w:r>
          </w:p>
        </w:tc>
      </w:tr>
      <w:tr w:rsidR="0021701C" w:rsidRPr="00614A1D" w14:paraId="3E5A9968" w14:textId="77777777" w:rsidTr="001A57C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12A0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5763461" w14:textId="24A8637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42C4462E" w14:textId="63C33D8A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7EC51D7C" w14:textId="541CCEF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6B0928E3" w14:textId="703BDE6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9727CA2" w14:textId="43CFC9A5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</w:tcPr>
          <w:p w14:paraId="1EE29865" w14:textId="202F895E" w:rsidR="0021701C" w:rsidRPr="00614A1D" w:rsidRDefault="0021701C" w:rsidP="000A059E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Dunja Jurić Vukelić</w:t>
            </w:r>
            <w:r w:rsidR="00812649" w:rsidRPr="00614A1D">
              <w:rPr>
                <w:rFonts w:cstheme="minorHAnsi"/>
              </w:rPr>
              <w:t xml:space="preserve"> </w:t>
            </w:r>
          </w:p>
          <w:p w14:paraId="1824298C" w14:textId="117114FD" w:rsidR="000A059E" w:rsidRPr="00614A1D" w:rsidRDefault="001C0757" w:rsidP="000A059E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66407D" w:rsidRPr="00614A1D">
              <w:rPr>
                <w:rFonts w:eastAsia="Times New Roman" w:cstheme="minorHAnsi"/>
                <w:color w:val="00B050"/>
                <w:lang w:eastAsia="hr-HR"/>
              </w:rPr>
              <w:t>Lovro Bori</w:t>
            </w:r>
            <w:r>
              <w:rPr>
                <w:rFonts w:eastAsia="Times New Roman" w:cstheme="minorHAnsi"/>
                <w:color w:val="00B050"/>
                <w:lang w:eastAsia="hr-HR"/>
              </w:rPr>
              <w:t>ć</w:t>
            </w:r>
          </w:p>
        </w:tc>
      </w:tr>
      <w:tr w:rsidR="0021701C" w:rsidRPr="00614A1D" w14:paraId="181DDBF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F171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292A3A8B" w14:textId="6AFD8714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5414ACB4" w14:textId="157789A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383256CC" w14:textId="25E85C7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7E38AF0A" w14:textId="5E2F9BF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5FA01827" w14:textId="63802E8C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86EB9B8" w14:textId="3A44260D" w:rsidR="0021701C" w:rsidRPr="00614A1D" w:rsidRDefault="002F7B2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</w:t>
            </w:r>
            <w:r w:rsidR="0021701C" w:rsidRPr="00614A1D">
              <w:rPr>
                <w:rFonts w:cstheme="minorHAnsi"/>
              </w:rPr>
              <w:t xml:space="preserve"> dr. sc. </w:t>
            </w:r>
            <w:r w:rsidR="00985FF9" w:rsidRPr="00614A1D">
              <w:rPr>
                <w:rFonts w:cstheme="minorHAnsi"/>
              </w:rPr>
              <w:t xml:space="preserve">Dubravka </w:t>
            </w:r>
            <w:proofErr w:type="spellStart"/>
            <w:r w:rsidR="00985FF9" w:rsidRPr="00614A1D">
              <w:rPr>
                <w:rFonts w:cstheme="minorHAnsi"/>
              </w:rPr>
              <w:t>Smajić</w:t>
            </w:r>
            <w:proofErr w:type="spellEnd"/>
            <w:r w:rsidR="00812649" w:rsidRPr="00614A1D">
              <w:rPr>
                <w:rFonts w:cstheme="minorHAnsi"/>
              </w:rPr>
              <w:t xml:space="preserve"> </w:t>
            </w:r>
          </w:p>
          <w:p w14:paraId="69A272E0" w14:textId="6374A0A1" w:rsidR="00AB4E09" w:rsidRPr="00614A1D" w:rsidRDefault="00AB4E09" w:rsidP="0021701C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21701C" w:rsidRPr="00614A1D" w14:paraId="1E7EEDB1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2503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3774CA38" w14:textId="1B33EDD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omunikacijske vještine</w:t>
            </w:r>
          </w:p>
        </w:tc>
        <w:tc>
          <w:tcPr>
            <w:tcW w:w="709" w:type="dxa"/>
          </w:tcPr>
          <w:p w14:paraId="167E8FED" w14:textId="4786917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106438D0" w14:textId="10867B1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6FE44280" w14:textId="122BD49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2D81885" w14:textId="3686FB59" w:rsidR="0021701C" w:rsidRPr="00614A1D" w:rsidRDefault="0021701C" w:rsidP="0021701C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7F1E8B41" w14:textId="2E0D21F3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prof. dr. sc. Emina </w:t>
            </w:r>
            <w:proofErr w:type="spellStart"/>
            <w:r w:rsidRPr="00614A1D">
              <w:rPr>
                <w:rFonts w:cstheme="minorHAnsi"/>
              </w:rPr>
              <w:t>Berbić</w:t>
            </w:r>
            <w:proofErr w:type="spellEnd"/>
            <w:r w:rsidRPr="00614A1D">
              <w:rPr>
                <w:rFonts w:cstheme="minorHAnsi"/>
              </w:rPr>
              <w:t xml:space="preserve"> Kolar</w:t>
            </w:r>
            <w:r w:rsidR="00A437F7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 xml:space="preserve"> P,</w:t>
            </w:r>
            <w:r w:rsidR="00614A1D" w:rsidRPr="00614A1D">
              <w:rPr>
                <w:rFonts w:cstheme="minorHAnsi"/>
              </w:rPr>
              <w:t xml:space="preserve"> </w:t>
            </w:r>
            <w:r w:rsidR="00BA3B5C" w:rsidRPr="00614A1D">
              <w:rPr>
                <w:rFonts w:cstheme="minorHAnsi"/>
              </w:rPr>
              <w:t>S</w:t>
            </w:r>
          </w:p>
          <w:p w14:paraId="57316F12" w14:textId="4AEFBADA" w:rsidR="00A646CE" w:rsidRPr="00614A1D" w:rsidRDefault="00BA3B5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 xml:space="preserve">Tena Babić Sesar, str. savjetnik </w:t>
            </w:r>
            <w:r w:rsidR="00985FF9" w:rsidRPr="00614A1D">
              <w:rPr>
                <w:rFonts w:cstheme="minorHAnsi"/>
              </w:rPr>
              <w:t>V 1/2</w:t>
            </w:r>
          </w:p>
        </w:tc>
      </w:tr>
      <w:tr w:rsidR="0021701C" w:rsidRPr="00614A1D" w14:paraId="3D578BD0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6536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47448E27" w14:textId="323860BF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Uvod u </w:t>
            </w:r>
            <w:proofErr w:type="spellStart"/>
            <w:r w:rsidRPr="00614A1D">
              <w:rPr>
                <w:rFonts w:cstheme="minorHAnsi"/>
              </w:rPr>
              <w:t>logopedski</w:t>
            </w:r>
            <w:proofErr w:type="spellEnd"/>
            <w:r w:rsidRPr="00614A1D">
              <w:rPr>
                <w:rFonts w:cstheme="minorHAnsi"/>
              </w:rPr>
              <w:t xml:space="preserve"> praktikum</w:t>
            </w:r>
          </w:p>
        </w:tc>
        <w:tc>
          <w:tcPr>
            <w:tcW w:w="709" w:type="dxa"/>
          </w:tcPr>
          <w:p w14:paraId="2C0E3739" w14:textId="7365470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3869635E" w14:textId="0F63564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3E15E8F0" w14:textId="70F291A0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69960638" w14:textId="24C9962C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4181385B" w14:textId="5D6900E9" w:rsidR="00396A7F" w:rsidRPr="00614A1D" w:rsidRDefault="00396A7F" w:rsidP="0021701C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doc.dr.sc. Tamara Živk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</w:t>
            </w:r>
            <w:r w:rsidRPr="00614A1D">
              <w:rPr>
                <w:rFonts w:cstheme="minorHAnsi"/>
                <w:color w:val="000000" w:themeColor="text1"/>
              </w:rPr>
              <w:t>Ivanović</w:t>
            </w:r>
            <w:r w:rsidR="00A80D01" w:rsidRPr="00614A1D">
              <w:rPr>
                <w:rFonts w:cstheme="minorHAnsi"/>
                <w:color w:val="000000" w:themeColor="text1"/>
              </w:rPr>
              <w:t xml:space="preserve"> N</w:t>
            </w:r>
          </w:p>
          <w:p w14:paraId="3B7973AD" w14:textId="52C2C7F0" w:rsidR="0021701C" w:rsidRPr="00614A1D" w:rsidRDefault="00396A7F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.  </w:t>
            </w:r>
            <w:r w:rsidR="00EE0FD1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21701C" w:rsidRPr="00614A1D" w14:paraId="12C4EF2B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8DD7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049D64CC" w14:textId="37E43ABB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2530AAF8" w14:textId="6492D0F3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679" w:type="dxa"/>
          </w:tcPr>
          <w:p w14:paraId="571BC329" w14:textId="6F66F89B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709" w:type="dxa"/>
          </w:tcPr>
          <w:p w14:paraId="5F1AD848" w14:textId="59A6AF18" w:rsidR="0021701C" w:rsidRPr="00614A1D" w:rsidRDefault="00041109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 xml:space="preserve">     </w:t>
            </w:r>
            <w:r w:rsidR="0021701C"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3E81A93" w14:textId="5880AF4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A5039C5" w14:textId="2945B6AF" w:rsidR="0021701C" w:rsidRPr="00614A1D" w:rsidRDefault="0021701C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1262F5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21701C" w:rsidRPr="00614A1D" w14:paraId="6F9AD8B6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0BB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3D86C6DF" w14:textId="57D2C735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Akustika glasa i govora</w:t>
            </w:r>
          </w:p>
        </w:tc>
        <w:tc>
          <w:tcPr>
            <w:tcW w:w="709" w:type="dxa"/>
          </w:tcPr>
          <w:p w14:paraId="76882CDA" w14:textId="404882CC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679" w:type="dxa"/>
          </w:tcPr>
          <w:p w14:paraId="612DB136" w14:textId="6D02F2F4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0F454F0" w14:textId="26104A41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596" w:type="dxa"/>
          </w:tcPr>
          <w:p w14:paraId="286B3961" w14:textId="698B66F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3D7A3844" w14:textId="43F0B026" w:rsidR="0021701C" w:rsidRPr="00614A1D" w:rsidRDefault="0021701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 dr. sc. Ljiljana Širić</w:t>
            </w:r>
            <w:r w:rsidR="00A77822" w:rsidRPr="00614A1D">
              <w:rPr>
                <w:rFonts w:cstheme="minorHAnsi"/>
              </w:rPr>
              <w:t xml:space="preserve"> </w:t>
            </w:r>
            <w:r w:rsidR="001A57CC" w:rsidRPr="00614A1D">
              <w:rPr>
                <w:rFonts w:cstheme="minorHAnsi"/>
              </w:rPr>
              <w:t>0,53 P</w:t>
            </w:r>
          </w:p>
          <w:p w14:paraId="2D828CEB" w14:textId="7BC379E5" w:rsidR="001A57CC" w:rsidRPr="00614A1D" w:rsidRDefault="001A57CC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dr.sc. Tamara Živković Ivanović 0,47 P</w:t>
            </w:r>
          </w:p>
          <w:p w14:paraId="34850EF0" w14:textId="4678E32B" w:rsidR="0021701C" w:rsidRPr="00614A1D" w:rsidRDefault="001841F0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302230" w:rsidRPr="00614A1D">
              <w:rPr>
                <w:rFonts w:eastAsia="Times New Roman" w:cstheme="minorHAnsi"/>
                <w:lang w:eastAsia="hr-HR"/>
              </w:rPr>
              <w:t xml:space="preserve">Ivana </w:t>
            </w:r>
            <w:proofErr w:type="spellStart"/>
            <w:r w:rsidR="00302230" w:rsidRPr="00614A1D">
              <w:rPr>
                <w:rFonts w:eastAsia="Times New Roman" w:cstheme="minorHAnsi"/>
                <w:lang w:eastAsia="hr-HR"/>
              </w:rPr>
              <w:t>Šenk</w:t>
            </w:r>
            <w:proofErr w:type="spellEnd"/>
            <w:r w:rsidR="00302230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302230" w:rsidRPr="00614A1D">
              <w:rPr>
                <w:rFonts w:eastAsia="Times New Roman" w:cstheme="minorHAnsi"/>
                <w:lang w:eastAsia="hr-HR"/>
              </w:rPr>
              <w:t>Gergorić</w:t>
            </w:r>
            <w:proofErr w:type="spellEnd"/>
            <w:r w:rsidR="00960094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960094"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="00960094" w:rsidRPr="00614A1D">
              <w:rPr>
                <w:rFonts w:eastAsia="Times New Roman" w:cstheme="minorHAnsi"/>
                <w:lang w:eastAsia="hr-HR"/>
              </w:rPr>
              <w:t>.</w:t>
            </w:r>
            <w:r w:rsidR="00812649" w:rsidRPr="00614A1D">
              <w:rPr>
                <w:rFonts w:eastAsia="Times New Roman" w:cstheme="minorHAnsi"/>
                <w:lang w:eastAsia="hr-HR"/>
              </w:rPr>
              <w:t xml:space="preserve"> </w:t>
            </w:r>
          </w:p>
        </w:tc>
      </w:tr>
      <w:tr w:rsidR="0021701C" w:rsidRPr="00614A1D" w14:paraId="4998449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C1EB" w14:textId="77777777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0DB41B55" w14:textId="3F06BE5D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ingvistika</w:t>
            </w:r>
          </w:p>
        </w:tc>
        <w:tc>
          <w:tcPr>
            <w:tcW w:w="709" w:type="dxa"/>
          </w:tcPr>
          <w:p w14:paraId="51893FE1" w14:textId="23F92C6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196476D4" w14:textId="292A3B9F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709" w:type="dxa"/>
          </w:tcPr>
          <w:p w14:paraId="3E2F5F8F" w14:textId="543E1D6D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596" w:type="dxa"/>
          </w:tcPr>
          <w:p w14:paraId="3A71C1CC" w14:textId="6DFBB031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7B54E32" w14:textId="2717053E" w:rsidR="0021701C" w:rsidRPr="00614A1D" w:rsidRDefault="00C461DF" w:rsidP="0021701C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</w:t>
            </w:r>
            <w:r w:rsidR="0021701C" w:rsidRPr="00614A1D">
              <w:rPr>
                <w:rFonts w:cstheme="minorHAnsi"/>
              </w:rPr>
              <w:t xml:space="preserve">prof. dr. sc. </w:t>
            </w:r>
            <w:r w:rsidRPr="00614A1D">
              <w:rPr>
                <w:rFonts w:cstheme="minorHAnsi"/>
              </w:rPr>
              <w:t>Jadranka Mlikota</w:t>
            </w:r>
            <w:r w:rsidR="00A437F7" w:rsidRPr="00614A1D">
              <w:rPr>
                <w:rFonts w:cstheme="minorHAnsi"/>
              </w:rPr>
              <w:t xml:space="preserve"> </w:t>
            </w:r>
          </w:p>
          <w:p w14:paraId="39248893" w14:textId="162BE1DD" w:rsidR="002A45AB" w:rsidRPr="00614A1D" w:rsidRDefault="002A45AB" w:rsidP="0021701C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21701C" w:rsidRPr="00614A1D" w14:paraId="4AB30F38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9EFF" w14:textId="09569216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119" w:type="dxa"/>
          </w:tcPr>
          <w:p w14:paraId="067861A6" w14:textId="00C1CA29" w:rsidR="0021701C" w:rsidRPr="00614A1D" w:rsidRDefault="0021701C" w:rsidP="0021701C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Audiologija s </w:t>
            </w:r>
            <w:proofErr w:type="spellStart"/>
            <w:r w:rsidRPr="00614A1D">
              <w:rPr>
                <w:rFonts w:cstheme="minorHAnsi"/>
              </w:rPr>
              <w:t>vestibulologijom</w:t>
            </w:r>
            <w:proofErr w:type="spellEnd"/>
          </w:p>
        </w:tc>
        <w:tc>
          <w:tcPr>
            <w:tcW w:w="709" w:type="dxa"/>
          </w:tcPr>
          <w:p w14:paraId="5346DBF2" w14:textId="6BA34095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2</w:t>
            </w:r>
          </w:p>
        </w:tc>
        <w:tc>
          <w:tcPr>
            <w:tcW w:w="679" w:type="dxa"/>
          </w:tcPr>
          <w:p w14:paraId="6070A70F" w14:textId="70F18CD6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1</w:t>
            </w:r>
          </w:p>
        </w:tc>
        <w:tc>
          <w:tcPr>
            <w:tcW w:w="709" w:type="dxa"/>
          </w:tcPr>
          <w:p w14:paraId="5CC5C39D" w14:textId="7DB4DF8E" w:rsidR="0021701C" w:rsidRPr="00614A1D" w:rsidRDefault="0021701C" w:rsidP="0021701C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  <w:spacing w:val="-10"/>
              </w:rPr>
              <w:t>0</w:t>
            </w:r>
          </w:p>
        </w:tc>
        <w:tc>
          <w:tcPr>
            <w:tcW w:w="596" w:type="dxa"/>
          </w:tcPr>
          <w:p w14:paraId="29EE3DB8" w14:textId="1EF1477E" w:rsidR="0021701C" w:rsidRPr="00614A1D" w:rsidRDefault="0021701C" w:rsidP="0021701C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spacing w:val="-10"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7FDD5E" w14:textId="1E4F4F5C" w:rsidR="00660FC0" w:rsidRPr="00614A1D" w:rsidRDefault="00660FC0" w:rsidP="0021701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</w:p>
          <w:p w14:paraId="33C293F6" w14:textId="410B8107" w:rsidR="0021701C" w:rsidRPr="00614A1D" w:rsidRDefault="00C02A56" w:rsidP="0021701C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dr. sc. Tihana </w:t>
            </w:r>
            <w:proofErr w:type="spellStart"/>
            <w:r w:rsidRPr="00614A1D">
              <w:rPr>
                <w:rFonts w:eastAsia="Times New Roman" w:cstheme="minorHAnsi"/>
                <w:color w:val="00B050"/>
                <w:lang w:eastAsia="hr-HR"/>
              </w:rPr>
              <w:t>Me</w:t>
            </w:r>
            <w:r w:rsidR="00881889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deš</w:t>
            </w:r>
            <w:proofErr w:type="spellEnd"/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 xml:space="preserve"> 1/</w:t>
            </w:r>
            <w:r w:rsidR="007417A7">
              <w:rPr>
                <w:rFonts w:eastAsia="Times New Roman" w:cstheme="minorHAnsi"/>
                <w:color w:val="00B050"/>
                <w:lang w:eastAsia="hr-HR"/>
              </w:rPr>
              <w:t xml:space="preserve">6 </w:t>
            </w:r>
            <w:r w:rsidR="00851D95" w:rsidRPr="00614A1D">
              <w:rPr>
                <w:rFonts w:eastAsia="Times New Roman" w:cstheme="minorHAnsi"/>
                <w:color w:val="00B050"/>
                <w:lang w:eastAsia="hr-HR"/>
              </w:rPr>
              <w:t>V</w:t>
            </w:r>
          </w:p>
        </w:tc>
      </w:tr>
      <w:tr w:rsidR="00532453" w:rsidRPr="00614A1D" w14:paraId="3A4672D5" w14:textId="77777777" w:rsidTr="001A57C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6936" w14:textId="77777777" w:rsidR="00532453" w:rsidRPr="00614A1D" w:rsidRDefault="00532453" w:rsidP="00BF7B57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454E96" w14:textId="77777777" w:rsidR="00231291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38FDAD51" w14:textId="13A22632" w:rsidR="00532453" w:rsidRPr="00614A1D" w:rsidRDefault="00231291" w:rsidP="0023129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9BF" w14:textId="77777777" w:rsidR="00532453" w:rsidRPr="00614A1D" w:rsidRDefault="00532453" w:rsidP="00BF7B57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044E18" w:rsidRPr="00614A1D" w14:paraId="6625D041" w14:textId="77777777" w:rsidTr="0088188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5B54" w14:textId="7B560C85" w:rsidR="00044E18" w:rsidRPr="00614A1D" w:rsidRDefault="00044E18" w:rsidP="00044E1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4A51E" w14:textId="5FC02A96" w:rsidR="00044E18" w:rsidRPr="00614A1D" w:rsidRDefault="00044E18" w:rsidP="00044E1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56A0" w14:textId="6A2EABE9" w:rsidR="00044E18" w:rsidRPr="00614A1D" w:rsidRDefault="00044E18" w:rsidP="00044E18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B1329" w14:textId="3CCDA116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0056" w14:textId="7F65F33E" w:rsidR="00044E18" w:rsidRPr="00614A1D" w:rsidRDefault="00DD21CB" w:rsidP="00044E1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A10F" w14:textId="6871CDA8" w:rsidR="00044E18" w:rsidRPr="00614A1D" w:rsidRDefault="00044E18" w:rsidP="00044E1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70EB875C" w14:textId="4B1E41F3" w:rsidR="00044E18" w:rsidRPr="00614A1D" w:rsidRDefault="002F7B2F" w:rsidP="00044E1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izv. prof</w:t>
            </w:r>
            <w:r w:rsidR="00044E18"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044E18" w:rsidRPr="00614A1D">
              <w:rPr>
                <w:rFonts w:eastAsia="Times New Roman" w:cstheme="minorHAnsi"/>
                <w:lang w:eastAsia="hr-HR"/>
              </w:rPr>
              <w:t xml:space="preserve">dr.sc. Ivana Marinić </w:t>
            </w:r>
          </w:p>
          <w:p w14:paraId="7E6790AA" w14:textId="536D52CC" w:rsidR="00044E18" w:rsidRPr="00614A1D" w:rsidRDefault="001C0757" w:rsidP="00044E18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713AB8" w:rsidRPr="00614A1D" w14:paraId="2724E5EB" w14:textId="77777777" w:rsidTr="00881889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82B4" w14:textId="2B29FE3D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1E2A" w14:textId="10F2A335" w:rsidR="00713AB8" w:rsidRPr="00614A1D" w:rsidRDefault="00713AB8" w:rsidP="00713AB8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ineziološke vježbe za osobe oštećena sluh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04E1" w14:textId="0E38995C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A7E" w14:textId="7FDA30D9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93" w14:textId="03C1CFD8" w:rsidR="00713AB8" w:rsidRPr="00614A1D" w:rsidRDefault="00713AB8" w:rsidP="00713AB8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A41" w14:textId="27C6AA8D" w:rsidR="00713AB8" w:rsidRPr="00614A1D" w:rsidRDefault="00713AB8" w:rsidP="00713AB8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BB3A98" w14:textId="7169A0CD" w:rsidR="00713AB8" w:rsidRPr="00614A1D" w:rsidRDefault="00713AB8" w:rsidP="00713AB8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aria Župan </w:t>
            </w:r>
            <w:proofErr w:type="spellStart"/>
            <w:r w:rsidRPr="00614A1D">
              <w:rPr>
                <w:rFonts w:cstheme="minorHAnsi"/>
              </w:rPr>
              <w:t>Tadijanov</w:t>
            </w:r>
            <w:proofErr w:type="spellEnd"/>
            <w:r w:rsidRPr="00614A1D">
              <w:rPr>
                <w:rFonts w:cstheme="minorHAnsi"/>
              </w:rPr>
              <w:t xml:space="preserve"> </w:t>
            </w:r>
          </w:p>
          <w:p w14:paraId="47F8997B" w14:textId="4C91D546" w:rsidR="00713AB8" w:rsidRPr="00614A1D" w:rsidRDefault="001C0757" w:rsidP="00713AB8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1C167D" w:rsidRPr="00614A1D">
              <w:rPr>
                <w:rFonts w:cstheme="minorHAnsi"/>
                <w:color w:val="00B050"/>
              </w:rPr>
              <w:t>Gabrijel Gotovac</w:t>
            </w:r>
          </w:p>
        </w:tc>
      </w:tr>
    </w:tbl>
    <w:p w14:paraId="25FA30DF" w14:textId="66D6BB09" w:rsidR="00167220" w:rsidRPr="00614A1D" w:rsidRDefault="00167220" w:rsidP="001023D2">
      <w:pPr>
        <w:rPr>
          <w:rFonts w:eastAsia="Times New Roman" w:cstheme="minorHAnsi"/>
          <w:lang w:eastAsia="hr-HR"/>
        </w:rPr>
      </w:pPr>
    </w:p>
    <w:p w14:paraId="02A4F708" w14:textId="77777777" w:rsidR="00035B23" w:rsidRPr="00614A1D" w:rsidRDefault="00035B23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2F4F8C24" w14:textId="163B09BB" w:rsidR="00E72640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="00E72640" w:rsidRPr="00614A1D">
        <w:rPr>
          <w:rFonts w:eastAsia="Times New Roman" w:cstheme="minorHAnsi"/>
          <w:b/>
          <w:lang w:eastAsia="hr-HR"/>
        </w:rPr>
        <w:t xml:space="preserve">SVEUČILIŠNI PRIJEDIPLOMSKI STUDIJ </w:t>
      </w:r>
      <w:r w:rsidR="0041369C" w:rsidRPr="00614A1D">
        <w:rPr>
          <w:rFonts w:eastAsia="Times New Roman" w:cstheme="minorHAnsi"/>
          <w:b/>
          <w:lang w:eastAsia="hr-HR"/>
        </w:rPr>
        <w:t>LOGOPEDIJA</w:t>
      </w:r>
    </w:p>
    <w:p w14:paraId="645BA80E" w14:textId="0FA45B4F" w:rsidR="001023D2" w:rsidRPr="00614A1D" w:rsidRDefault="001023D2" w:rsidP="00E72640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B4B03D8" w14:textId="77777777" w:rsidR="001023D2" w:rsidRPr="00614A1D" w:rsidRDefault="00147881" w:rsidP="0014788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 </w:t>
      </w:r>
      <w:r w:rsidR="001023D2" w:rsidRPr="00614A1D">
        <w:rPr>
          <w:rFonts w:eastAsia="Times New Roman" w:cstheme="minorHAnsi"/>
          <w:b/>
          <w:lang w:eastAsia="hr-HR"/>
        </w:rPr>
        <w:t>I. GODINA</w:t>
      </w:r>
    </w:p>
    <w:p w14:paraId="77DF3860" w14:textId="77777777" w:rsidR="001023D2" w:rsidRPr="00614A1D" w:rsidRDefault="001023D2" w:rsidP="001023D2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4982C2F2" w14:textId="76BDD743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Akademska </w:t>
      </w:r>
      <w:r w:rsidR="00D326C3" w:rsidRPr="00614A1D">
        <w:rPr>
          <w:rFonts w:eastAsia="Times New Roman" w:cstheme="minorHAnsi"/>
          <w:b/>
          <w:lang w:eastAsia="hr-HR"/>
        </w:rPr>
        <w:t>20</w:t>
      </w:r>
      <w:r w:rsidR="00E21A42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5</w:t>
      </w:r>
      <w:r w:rsidR="00D326C3" w:rsidRPr="00614A1D">
        <w:rPr>
          <w:rFonts w:eastAsia="Times New Roman" w:cstheme="minorHAnsi"/>
          <w:b/>
          <w:lang w:eastAsia="hr-HR"/>
        </w:rPr>
        <w:t>./</w:t>
      </w:r>
      <w:r w:rsidR="003A65A4" w:rsidRPr="00614A1D">
        <w:rPr>
          <w:rFonts w:eastAsia="Times New Roman" w:cstheme="minorHAnsi"/>
          <w:b/>
          <w:lang w:eastAsia="hr-HR"/>
        </w:rPr>
        <w:t>20</w:t>
      </w:r>
      <w:r w:rsidR="00D326C3" w:rsidRPr="00614A1D">
        <w:rPr>
          <w:rFonts w:eastAsia="Times New Roman" w:cstheme="minorHAnsi"/>
          <w:b/>
          <w:lang w:eastAsia="hr-HR"/>
        </w:rPr>
        <w:t>2</w:t>
      </w:r>
      <w:r w:rsidR="002F7B2F" w:rsidRPr="00614A1D">
        <w:rPr>
          <w:rFonts w:eastAsia="Times New Roman" w:cstheme="minorHAnsi"/>
          <w:b/>
          <w:lang w:eastAsia="hr-HR"/>
        </w:rPr>
        <w:t>6</w:t>
      </w:r>
      <w:r w:rsidR="00D326C3" w:rsidRPr="00614A1D">
        <w:rPr>
          <w:rFonts w:eastAsia="Times New Roman" w:cstheme="minorHAnsi"/>
          <w:b/>
          <w:lang w:eastAsia="hr-HR"/>
        </w:rPr>
        <w:t xml:space="preserve">. </w:t>
      </w:r>
      <w:r w:rsidRPr="00614A1D">
        <w:rPr>
          <w:rFonts w:eastAsia="Times New Roman" w:cstheme="minorHAnsi"/>
          <w:b/>
          <w:lang w:eastAsia="hr-HR"/>
        </w:rPr>
        <w:t>godina</w:t>
      </w:r>
    </w:p>
    <w:p w14:paraId="387D925C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464A219" w14:textId="77777777" w:rsidR="001023D2" w:rsidRPr="00614A1D" w:rsidRDefault="001023D2" w:rsidP="0014788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Ljetni semestar</w:t>
      </w:r>
    </w:p>
    <w:p w14:paraId="63AB6848" w14:textId="77777777" w:rsidR="001023D2" w:rsidRPr="00614A1D" w:rsidRDefault="001023D2" w:rsidP="001023D2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41CC6BC5" w14:textId="11C3F3B2" w:rsidR="001023D2" w:rsidRPr="00614A1D" w:rsidRDefault="001023D2" w:rsidP="001023D2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1023D2" w:rsidRPr="00614A1D" w14:paraId="30FC62F7" w14:textId="77777777" w:rsidTr="00FB08D9">
        <w:tc>
          <w:tcPr>
            <w:tcW w:w="567" w:type="dxa"/>
            <w:shd w:val="clear" w:color="auto" w:fill="D9D9D9" w:themeFill="background1" w:themeFillShade="D9"/>
          </w:tcPr>
          <w:p w14:paraId="5A4F47B2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2E7E5D6B" w14:textId="77777777" w:rsidR="001023D2" w:rsidRPr="00614A1D" w:rsidRDefault="001023D2" w:rsidP="00923155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40D29EF9" w14:textId="77777777" w:rsidR="001023D2" w:rsidRPr="00614A1D" w:rsidRDefault="001023D2" w:rsidP="00923155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B298CC6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340A6B5C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EC583C3" w14:textId="77777777" w:rsidR="001023D2" w:rsidRPr="00614A1D" w:rsidRDefault="004F2A50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A5C936D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C90904B" w14:textId="77777777" w:rsidR="001023D2" w:rsidRPr="00614A1D" w:rsidRDefault="001023D2" w:rsidP="00923155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E37D80" w:rsidRPr="00614A1D" w14:paraId="7872CA60" w14:textId="77777777" w:rsidTr="004F7EF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6FC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FB29" w14:textId="48B167B3" w:rsidR="00E37D80" w:rsidRPr="00614A1D" w:rsidRDefault="00E37D80" w:rsidP="00E37D80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Funkcionalna anatomija</w:t>
            </w:r>
          </w:p>
        </w:tc>
        <w:tc>
          <w:tcPr>
            <w:tcW w:w="709" w:type="dxa"/>
          </w:tcPr>
          <w:p w14:paraId="456133E1" w14:textId="57BD4E23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D100C5D" w14:textId="146B70F4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BB72C85" w14:textId="78D90B1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33B0E6" w14:textId="398C6CDE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</w:tcPr>
          <w:p w14:paraId="2FC98E25" w14:textId="7158E88B" w:rsidR="00433ACD" w:rsidRPr="00614A1D" w:rsidRDefault="00E37D80" w:rsidP="00E37D80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>izv. prof. dr. sc. Antonio Kokot</w:t>
            </w:r>
            <w:r w:rsidR="001262F5" w:rsidRPr="00614A1D">
              <w:rPr>
                <w:rFonts w:cstheme="minorHAnsi"/>
                <w:color w:val="00B050"/>
              </w:rPr>
              <w:t xml:space="preserve"> </w:t>
            </w:r>
            <w:r w:rsidR="00976A92" w:rsidRPr="00614A1D">
              <w:rPr>
                <w:rFonts w:cstheme="minorHAnsi"/>
                <w:color w:val="00B050"/>
              </w:rPr>
              <w:t xml:space="preserve"> </w:t>
            </w:r>
          </w:p>
          <w:p w14:paraId="625EDEA9" w14:textId="3A4577F2" w:rsidR="00433ACD" w:rsidRPr="00614A1D" w:rsidRDefault="00433ACD" w:rsidP="00433ACD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Marko </w:t>
            </w:r>
            <w:proofErr w:type="spellStart"/>
            <w:r w:rsidRPr="00614A1D">
              <w:rPr>
                <w:rFonts w:cstheme="minorHAnsi"/>
                <w:color w:val="00B050"/>
              </w:rPr>
              <w:t>Sablić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  </w:t>
            </w:r>
          </w:p>
          <w:p w14:paraId="33164571" w14:textId="0C338EF4" w:rsidR="00E37D80" w:rsidRPr="00614A1D" w:rsidRDefault="00433ACD" w:rsidP="00433ACD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B050"/>
              </w:rPr>
              <w:t xml:space="preserve">Marta </w:t>
            </w:r>
            <w:proofErr w:type="spellStart"/>
            <w:r w:rsidRPr="00614A1D">
              <w:rPr>
                <w:rFonts w:cstheme="minorHAnsi"/>
                <w:color w:val="00B050"/>
              </w:rPr>
              <w:t>Bolješić</w:t>
            </w:r>
            <w:proofErr w:type="spellEnd"/>
            <w:r w:rsidR="00ED73C1" w:rsidRPr="00614A1D">
              <w:rPr>
                <w:rFonts w:cstheme="minorHAnsi"/>
                <w:color w:val="00B050"/>
              </w:rPr>
              <w:t xml:space="preserve"> Dumančić</w:t>
            </w:r>
            <w:r w:rsidRPr="00614A1D">
              <w:rPr>
                <w:rFonts w:cstheme="minorHAnsi"/>
                <w:color w:val="00B050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B050"/>
              </w:rPr>
              <w:t>asist</w:t>
            </w:r>
            <w:proofErr w:type="spellEnd"/>
            <w:r w:rsidRPr="00614A1D">
              <w:rPr>
                <w:rFonts w:cstheme="minorHAnsi"/>
                <w:color w:val="00B050"/>
              </w:rPr>
              <w:t xml:space="preserve">.   </w:t>
            </w:r>
          </w:p>
        </w:tc>
      </w:tr>
      <w:tr w:rsidR="00E37D80" w:rsidRPr="00614A1D" w14:paraId="3A591CD2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CC4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59A" w14:textId="40F03745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sihološki razvoj čovjeka</w:t>
            </w:r>
          </w:p>
        </w:tc>
        <w:tc>
          <w:tcPr>
            <w:tcW w:w="709" w:type="dxa"/>
          </w:tcPr>
          <w:p w14:paraId="06DFA2F5" w14:textId="5B395AF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C7B3259" w14:textId="42627E4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D4753A7" w14:textId="57945D5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46106E9" w14:textId="71CE894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5066668A" w14:textId="77777777" w:rsidR="008273A5" w:rsidRPr="00614A1D" w:rsidRDefault="008273A5" w:rsidP="008273A5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doc. dr. sc. Dunja Jurić Vukelić </w:t>
            </w:r>
          </w:p>
          <w:p w14:paraId="3952D8EF" w14:textId="037E1A6F" w:rsidR="00E37D80" w:rsidRPr="00614A1D" w:rsidRDefault="00B01C47" w:rsidP="00E37D80">
            <w:pPr>
              <w:spacing w:after="0" w:line="240" w:lineRule="auto"/>
              <w:rPr>
                <w:rFonts w:eastAsia="Times New Roman" w:cstheme="minorHAnsi"/>
                <w:color w:val="FF0000"/>
                <w:lang w:eastAsia="hr-HR"/>
              </w:rPr>
            </w:pPr>
            <w:r w:rsidRPr="00B01C47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>.</w:t>
            </w:r>
          </w:p>
        </w:tc>
      </w:tr>
      <w:tr w:rsidR="00E37D80" w:rsidRPr="00614A1D" w14:paraId="0C25141D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F85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02E2" w14:textId="5A852935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jezik i jezična kultura</w:t>
            </w:r>
          </w:p>
        </w:tc>
        <w:tc>
          <w:tcPr>
            <w:tcW w:w="709" w:type="dxa"/>
          </w:tcPr>
          <w:p w14:paraId="25DD491B" w14:textId="1B7485F7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354A62B5" w14:textId="6044183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01B981B0" w14:textId="2F62CF40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44B0FECD" w14:textId="7CB5A41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1DDA331A" w14:textId="77777777" w:rsidR="00985FF9" w:rsidRPr="00614A1D" w:rsidRDefault="00985FF9" w:rsidP="00985FF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 xml:space="preserve">izv. prof. dr. sc. Dubravka </w:t>
            </w:r>
            <w:proofErr w:type="spellStart"/>
            <w:r w:rsidRPr="00614A1D">
              <w:rPr>
                <w:rFonts w:cstheme="minorHAnsi"/>
              </w:rPr>
              <w:t>Smajić</w:t>
            </w:r>
            <w:proofErr w:type="spellEnd"/>
            <w:r w:rsidRPr="00614A1D">
              <w:rPr>
                <w:rFonts w:cstheme="minorHAnsi"/>
              </w:rPr>
              <w:t xml:space="preserve"> </w:t>
            </w:r>
          </w:p>
          <w:p w14:paraId="552BCB5A" w14:textId="4EF165C6" w:rsidR="00AB4E09" w:rsidRPr="00614A1D" w:rsidRDefault="00AB4E09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E37D80" w:rsidRPr="00614A1D" w14:paraId="0C56038B" w14:textId="77777777" w:rsidTr="00F20027">
        <w:trPr>
          <w:trHeight w:val="6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CE7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BE84" w14:textId="54280A1F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rimijenjena fonologija i fonetika</w:t>
            </w:r>
          </w:p>
        </w:tc>
        <w:tc>
          <w:tcPr>
            <w:tcW w:w="709" w:type="dxa"/>
            <w:vAlign w:val="center"/>
          </w:tcPr>
          <w:p w14:paraId="78FABB6C" w14:textId="6A613141" w:rsidR="00E37D80" w:rsidRPr="00614A1D" w:rsidRDefault="00F20027" w:rsidP="00F20027">
            <w:pPr>
              <w:shd w:val="clear" w:color="auto" w:fill="FFFFFF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  <w:vAlign w:val="center"/>
          </w:tcPr>
          <w:p w14:paraId="45F50689" w14:textId="186F74C3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  <w:vAlign w:val="center"/>
          </w:tcPr>
          <w:p w14:paraId="6408899D" w14:textId="12F9D2A9" w:rsidR="00E37D80" w:rsidRPr="00614A1D" w:rsidRDefault="00F20027" w:rsidP="00F20027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  <w:vAlign w:val="center"/>
          </w:tcPr>
          <w:p w14:paraId="36942FB1" w14:textId="4B6A44C4" w:rsidR="00E37D80" w:rsidRPr="00614A1D" w:rsidRDefault="00F20027" w:rsidP="00F20027">
            <w:pPr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 xml:space="preserve">    </w:t>
            </w:r>
            <w:r w:rsidR="00E37D80"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EBE8B36" w14:textId="149C7E5D" w:rsidR="00A646CE" w:rsidRPr="00614A1D" w:rsidRDefault="00273013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r w:rsidR="003F28C8" w:rsidRPr="00614A1D">
              <w:rPr>
                <w:rFonts w:eastAsia="Times New Roman" w:cstheme="minorHAnsi"/>
                <w:color w:val="00B050"/>
                <w:lang w:eastAsia="hr-HR"/>
              </w:rPr>
              <w:t xml:space="preserve">doc. </w:t>
            </w:r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 xml:space="preserve">dr. sc. Perina </w:t>
            </w:r>
            <w:proofErr w:type="spellStart"/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>Vukša</w:t>
            </w:r>
            <w:proofErr w:type="spellEnd"/>
            <w:r w:rsidR="00E37D80" w:rsidRPr="00614A1D">
              <w:rPr>
                <w:rFonts w:eastAsia="Times New Roman" w:cstheme="minorHAnsi"/>
                <w:color w:val="00B050"/>
                <w:lang w:eastAsia="hr-HR"/>
              </w:rPr>
              <w:t xml:space="preserve"> Nahod</w:t>
            </w:r>
            <w:r w:rsidR="00976A92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</w:p>
          <w:p w14:paraId="2044D96E" w14:textId="5731D7B7" w:rsidR="00BE76F7" w:rsidRPr="00614A1D" w:rsidRDefault="00D74352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Krešimir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Čosić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>.</w:t>
            </w:r>
            <w:r w:rsidRPr="00614A1D">
              <w:rPr>
                <w:rFonts w:cstheme="minorHAnsi"/>
              </w:rPr>
              <w:t xml:space="preserve">  </w:t>
            </w:r>
          </w:p>
        </w:tc>
      </w:tr>
      <w:tr w:rsidR="00E37D80" w:rsidRPr="00614A1D" w14:paraId="0D4369A9" w14:textId="77777777" w:rsidTr="00B33D47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8FE9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C21F" w14:textId="62260CBD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Vještine neverbalne komunikacije</w:t>
            </w:r>
          </w:p>
        </w:tc>
        <w:tc>
          <w:tcPr>
            <w:tcW w:w="709" w:type="dxa"/>
          </w:tcPr>
          <w:p w14:paraId="080F0F5C" w14:textId="79DB8CF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4CCE5B5" w14:textId="76BCABC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3952DD2" w14:textId="3F18259A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D0B7555" w14:textId="1C675319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4140" w:type="dxa"/>
          </w:tcPr>
          <w:p w14:paraId="634068A1" w14:textId="3A2EB776" w:rsidR="00E37D80" w:rsidRPr="00614A1D" w:rsidRDefault="00E37D80" w:rsidP="00E37D80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Bakota</w:t>
            </w:r>
            <w:r w:rsidR="00BF7E2E" w:rsidRPr="00614A1D">
              <w:rPr>
                <w:rFonts w:cstheme="minorHAnsi"/>
              </w:rPr>
              <w:t xml:space="preserve"> </w:t>
            </w:r>
            <w:r w:rsidR="00985FF9" w:rsidRPr="00614A1D">
              <w:rPr>
                <w:rFonts w:cstheme="minorHAnsi"/>
              </w:rPr>
              <w:t>P, S</w:t>
            </w:r>
          </w:p>
          <w:p w14:paraId="3A77494A" w14:textId="7BF34659" w:rsidR="002A45AB" w:rsidRPr="00614A1D" w:rsidRDefault="00322CBA" w:rsidP="00E37D8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Tena Babić Sesar, str. savjetnik</w:t>
            </w:r>
            <w:r w:rsidR="00C461DF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85FF9" w:rsidRPr="00614A1D">
              <w:rPr>
                <w:rFonts w:eastAsia="Times New Roman" w:cstheme="minorHAnsi"/>
                <w:lang w:eastAsia="hr-HR"/>
              </w:rPr>
              <w:t xml:space="preserve">  V</w:t>
            </w:r>
          </w:p>
        </w:tc>
      </w:tr>
      <w:tr w:rsidR="00E37D80" w:rsidRPr="00614A1D" w14:paraId="40B09E13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40B3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F7BC" w14:textId="30CA86A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1</w:t>
            </w:r>
          </w:p>
        </w:tc>
        <w:tc>
          <w:tcPr>
            <w:tcW w:w="709" w:type="dxa"/>
          </w:tcPr>
          <w:p w14:paraId="6CF39F91" w14:textId="42EBAADE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593D6753" w14:textId="6606D6BF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9" w:type="dxa"/>
          </w:tcPr>
          <w:p w14:paraId="23B1B97D" w14:textId="2F693DE5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7425BE2F" w14:textId="7378523B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4140" w:type="dxa"/>
          </w:tcPr>
          <w:p w14:paraId="394900CD" w14:textId="0E8DE1E1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cstheme="minorHAnsi"/>
              </w:rPr>
              <w:t>Jurica Lovrinčević, v</w:t>
            </w:r>
            <w:r w:rsidR="00614A1D">
              <w:rPr>
                <w:rFonts w:cstheme="minorHAnsi"/>
              </w:rPr>
              <w:t>iši</w:t>
            </w:r>
            <w:r w:rsidRPr="00614A1D">
              <w:rPr>
                <w:rFonts w:cstheme="minorHAnsi"/>
              </w:rPr>
              <w:t xml:space="preserve"> pred</w:t>
            </w:r>
            <w:r w:rsidR="00614A1D">
              <w:rPr>
                <w:rFonts w:cstheme="minorHAnsi"/>
              </w:rPr>
              <w:t>.</w:t>
            </w:r>
            <w:r w:rsidR="004D2051" w:rsidRPr="00614A1D">
              <w:rPr>
                <w:rFonts w:cstheme="minorHAnsi"/>
              </w:rPr>
              <w:t xml:space="preserve"> </w:t>
            </w:r>
            <w:r w:rsidR="00D437D4" w:rsidRPr="00614A1D">
              <w:rPr>
                <w:rFonts w:cstheme="minorHAnsi"/>
              </w:rPr>
              <w:t>2/2</w:t>
            </w:r>
          </w:p>
        </w:tc>
      </w:tr>
      <w:tr w:rsidR="00E37D80" w:rsidRPr="00614A1D" w14:paraId="0599A0E4" w14:textId="77777777" w:rsidTr="009347D8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246E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6E85" w14:textId="649D140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Stručna praksa I</w:t>
            </w:r>
          </w:p>
        </w:tc>
        <w:tc>
          <w:tcPr>
            <w:tcW w:w="709" w:type="dxa"/>
          </w:tcPr>
          <w:p w14:paraId="69ABC6FF" w14:textId="69F78BA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8" w:type="dxa"/>
          </w:tcPr>
          <w:p w14:paraId="7DFE06F0" w14:textId="171A59EB" w:rsidR="00E37D80" w:rsidRPr="00614A1D" w:rsidRDefault="001B35CD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5</w:t>
            </w:r>
          </w:p>
        </w:tc>
        <w:tc>
          <w:tcPr>
            <w:tcW w:w="709" w:type="dxa"/>
          </w:tcPr>
          <w:p w14:paraId="155D3162" w14:textId="6CA35AA1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333C2A62" w14:textId="51D8C427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632CAC5" w14:textId="2891E1AC" w:rsidR="00E37D80" w:rsidRPr="00614A1D" w:rsidRDefault="001C0757" w:rsidP="009347D8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a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4D245F" w:rsidRPr="00614A1D">
              <w:rPr>
                <w:rFonts w:cstheme="minorHAnsi"/>
                <w:color w:val="00B050"/>
              </w:rPr>
              <w:t xml:space="preserve">Višnja </w:t>
            </w:r>
            <w:proofErr w:type="spellStart"/>
            <w:r w:rsidR="004D245F" w:rsidRPr="00614A1D">
              <w:rPr>
                <w:rFonts w:cstheme="minorHAnsi"/>
                <w:color w:val="00B050"/>
              </w:rPr>
              <w:t>Maričak</w:t>
            </w:r>
            <w:proofErr w:type="spellEnd"/>
          </w:p>
        </w:tc>
      </w:tr>
      <w:tr w:rsidR="00E37D80" w:rsidRPr="00614A1D" w14:paraId="6D443F5E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FC94" w14:textId="77777777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AAFC" w14:textId="79163C70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Laringologija s fonijatrijom</w:t>
            </w:r>
          </w:p>
        </w:tc>
        <w:tc>
          <w:tcPr>
            <w:tcW w:w="709" w:type="dxa"/>
          </w:tcPr>
          <w:p w14:paraId="429F4AB5" w14:textId="03E9FB2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2</w:t>
            </w:r>
          </w:p>
        </w:tc>
        <w:tc>
          <w:tcPr>
            <w:tcW w:w="708" w:type="dxa"/>
          </w:tcPr>
          <w:p w14:paraId="7401CE54" w14:textId="425447E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4555EC9" w14:textId="3658439D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5A21F8A5" w14:textId="7326A2D1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DC53782" w14:textId="4037EF7F" w:rsidR="00660FC0" w:rsidRPr="00614A1D" w:rsidRDefault="00660FC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Marinela Rosso 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>1 P</w:t>
            </w:r>
          </w:p>
          <w:p w14:paraId="3AA45FD2" w14:textId="7C889C80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154BAB" w:rsidRPr="00614A1D">
              <w:rPr>
                <w:rFonts w:eastAsia="Times New Roman" w:cstheme="minorHAnsi"/>
                <w:color w:val="000000" w:themeColor="text1"/>
                <w:lang w:eastAsia="hr-HR"/>
              </w:rPr>
              <w:t>Tamara Živković Ivanović</w:t>
            </w:r>
            <w:r w:rsidR="00D76D9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1 P</w:t>
            </w:r>
          </w:p>
          <w:p w14:paraId="644CB18C" w14:textId="1218910F" w:rsidR="00D76D99" w:rsidRPr="00614A1D" w:rsidRDefault="001C075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B050"/>
                <w:lang w:eastAsia="hr-HR"/>
              </w:rPr>
              <w:t xml:space="preserve">Naslovni </w:t>
            </w:r>
            <w:proofErr w:type="spellStart"/>
            <w:r>
              <w:rPr>
                <w:rFonts w:eastAsia="Times New Roman" w:cstheme="minorHAnsi"/>
                <w:color w:val="00B050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.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Vladimir </w:t>
            </w:r>
            <w:proofErr w:type="spellStart"/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>Bajtl</w:t>
            </w:r>
            <w:proofErr w:type="spellEnd"/>
            <w:r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147C6B" w:rsidRPr="00614A1D">
              <w:rPr>
                <w:rFonts w:eastAsia="Times New Roman" w:cstheme="minorHAnsi"/>
                <w:color w:val="00B050"/>
                <w:lang w:eastAsia="hr-HR"/>
              </w:rPr>
              <w:t>1/2</w:t>
            </w:r>
            <w:r w:rsidR="00D76D99" w:rsidRPr="00614A1D">
              <w:rPr>
                <w:rFonts w:eastAsia="Times New Roman" w:cstheme="minorHAnsi"/>
                <w:color w:val="00B050"/>
                <w:lang w:eastAsia="hr-HR"/>
              </w:rPr>
              <w:t xml:space="preserve"> V</w:t>
            </w:r>
          </w:p>
        </w:tc>
      </w:tr>
      <w:tr w:rsidR="00E37D80" w:rsidRPr="00614A1D" w14:paraId="131D02C7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B319" w14:textId="16A353A3" w:rsidR="00E37D80" w:rsidRPr="00614A1D" w:rsidRDefault="00B115B9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</w:t>
            </w:r>
            <w:r w:rsidR="00E37D80"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73CA" w14:textId="6519841B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atofiziologija slušnih oštećenja</w:t>
            </w:r>
          </w:p>
        </w:tc>
        <w:tc>
          <w:tcPr>
            <w:tcW w:w="709" w:type="dxa"/>
          </w:tcPr>
          <w:p w14:paraId="4862DE95" w14:textId="2C412264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1401C30A" w14:textId="59D1108C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22A3FFFF" w14:textId="4474A9DE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08A0974E" w14:textId="4AA58FC6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A79A0AA" w14:textId="77777777" w:rsidR="00B01C47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660FC0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doc. dr. sc. </w:t>
            </w:r>
            <w:r w:rsidR="00960A1C" w:rsidRPr="00614A1D">
              <w:rPr>
                <w:rFonts w:eastAsia="Times New Roman" w:cstheme="minorHAnsi"/>
                <w:color w:val="000000" w:themeColor="text1"/>
                <w:lang w:eastAsia="hr-HR"/>
              </w:rPr>
              <w:t>Marinela Rosso P</w:t>
            </w:r>
          </w:p>
          <w:p w14:paraId="7BB3B3DF" w14:textId="0310BE2E" w:rsidR="00E37D80" w:rsidRPr="00614A1D" w:rsidRDefault="00B01C47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eastAsia="Times New Roman" w:cstheme="minorHAnsi"/>
                <w:color w:val="000000" w:themeColor="text1"/>
                <w:lang w:eastAsia="hr-HR"/>
              </w:rPr>
              <w:t xml:space="preserve">Kristina Kovačić,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>
              <w:rPr>
                <w:rFonts w:eastAsia="Times New Roman" w:cstheme="minorHAnsi"/>
                <w:color w:val="000000" w:themeColor="text1"/>
                <w:lang w:eastAsia="hr-HR"/>
              </w:rPr>
              <w:t xml:space="preserve">.   S </w:t>
            </w:r>
          </w:p>
          <w:p w14:paraId="13D9519F" w14:textId="52BBD93D" w:rsidR="00E37D80" w:rsidRPr="00614A1D" w:rsidRDefault="00887481" w:rsidP="00E37D8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B01C47">
              <w:rPr>
                <w:rFonts w:eastAsia="Times New Roman" w:cstheme="minorHAnsi"/>
                <w:color w:val="00B050"/>
                <w:lang w:eastAsia="hr-HR"/>
              </w:rPr>
              <w:t xml:space="preserve">doc. dr. sc. Tihana </w:t>
            </w:r>
            <w:proofErr w:type="spellStart"/>
            <w:r w:rsidRPr="00B01C47">
              <w:rPr>
                <w:rFonts w:eastAsia="Times New Roman" w:cstheme="minorHAnsi"/>
                <w:color w:val="00B050"/>
                <w:lang w:eastAsia="hr-HR"/>
              </w:rPr>
              <w:t>Me</w:t>
            </w:r>
            <w:r w:rsidR="00881889" w:rsidRPr="00B01C47">
              <w:rPr>
                <w:rFonts w:eastAsia="Times New Roman" w:cstheme="minorHAnsi"/>
                <w:color w:val="00B050"/>
                <w:lang w:eastAsia="hr-HR"/>
              </w:rPr>
              <w:t>n</w:t>
            </w:r>
            <w:r w:rsidRPr="00B01C47">
              <w:rPr>
                <w:rFonts w:eastAsia="Times New Roman" w:cstheme="minorHAnsi"/>
                <w:color w:val="00B050"/>
                <w:lang w:eastAsia="hr-HR"/>
              </w:rPr>
              <w:t>deš</w:t>
            </w:r>
            <w:proofErr w:type="spellEnd"/>
            <w:r w:rsidR="00960A1C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B01C47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F75F80" w:rsidRPr="00B01C47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="00B01C47" w:rsidRPr="00B01C47">
              <w:rPr>
                <w:rFonts w:eastAsia="Times New Roman" w:cstheme="minorHAnsi"/>
                <w:color w:val="00B050"/>
                <w:lang w:eastAsia="hr-HR"/>
              </w:rPr>
              <w:t xml:space="preserve">1/2 </w:t>
            </w:r>
            <w:r w:rsidR="00D76D99" w:rsidRPr="00B01C47">
              <w:rPr>
                <w:rFonts w:eastAsia="Times New Roman" w:cstheme="minorHAnsi"/>
                <w:color w:val="00B050"/>
                <w:lang w:eastAsia="hr-HR"/>
              </w:rPr>
              <w:t>V</w:t>
            </w:r>
          </w:p>
        </w:tc>
      </w:tr>
      <w:tr w:rsidR="00E37D80" w:rsidRPr="00614A1D" w14:paraId="273B4BC5" w14:textId="77777777" w:rsidTr="004F7EFF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40BE" w14:textId="43DB4C78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B115B9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988F" w14:textId="5CC19F6E" w:rsidR="00E37D80" w:rsidRPr="00614A1D" w:rsidRDefault="00E37D80" w:rsidP="00E37D8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enomenologija slušnih oštećenja i kultura Gluhih</w:t>
            </w:r>
          </w:p>
        </w:tc>
        <w:tc>
          <w:tcPr>
            <w:tcW w:w="709" w:type="dxa"/>
          </w:tcPr>
          <w:p w14:paraId="7EA97020" w14:textId="4C898EDF" w:rsidR="00E37D80" w:rsidRPr="00614A1D" w:rsidRDefault="00E37D80" w:rsidP="00E37D8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8" w:type="dxa"/>
          </w:tcPr>
          <w:p w14:paraId="453F7515" w14:textId="543AE916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0</w:t>
            </w:r>
          </w:p>
        </w:tc>
        <w:tc>
          <w:tcPr>
            <w:tcW w:w="709" w:type="dxa"/>
          </w:tcPr>
          <w:p w14:paraId="2E7B9167" w14:textId="730CD64B" w:rsidR="00E37D80" w:rsidRPr="00614A1D" w:rsidRDefault="00E37D80" w:rsidP="00E37D8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1</w:t>
            </w:r>
          </w:p>
        </w:tc>
        <w:tc>
          <w:tcPr>
            <w:tcW w:w="709" w:type="dxa"/>
          </w:tcPr>
          <w:p w14:paraId="5585F009" w14:textId="4E85EB43" w:rsidR="00E37D80" w:rsidRPr="00614A1D" w:rsidRDefault="00E37D80" w:rsidP="00E37D8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  <w:spacing w:val="-10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3B4D420" w14:textId="333AD1DD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Marinela Rosso</w:t>
            </w:r>
            <w:r w:rsidR="00812649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E567E63" w14:textId="25CC9806" w:rsidR="00E37D80" w:rsidRPr="00614A1D" w:rsidRDefault="00E37D80" w:rsidP="00E37D80">
            <w:pPr>
              <w:spacing w:after="0" w:line="240" w:lineRule="auto"/>
              <w:rPr>
                <w:rFonts w:eastAsia="Times New Roman" w:cstheme="minorHAnsi"/>
                <w:color w:val="006600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="009347D8" w:rsidRPr="00614A1D">
              <w:rPr>
                <w:rFonts w:eastAsia="Times New Roman" w:cstheme="minorHAnsi"/>
                <w:lang w:eastAsia="hr-HR"/>
              </w:rPr>
              <w:t xml:space="preserve">Ivana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Šenk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Gergorić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, </w:t>
            </w:r>
            <w:proofErr w:type="spellStart"/>
            <w:r w:rsidR="009347D8" w:rsidRPr="00614A1D">
              <w:rPr>
                <w:rFonts w:eastAsia="Times New Roman" w:cstheme="minorHAnsi"/>
                <w:lang w:eastAsia="hr-HR"/>
              </w:rPr>
              <w:t>asist</w:t>
            </w:r>
            <w:proofErr w:type="spellEnd"/>
            <w:r w:rsidR="009347D8" w:rsidRPr="00614A1D">
              <w:rPr>
                <w:rFonts w:eastAsia="Times New Roman" w:cstheme="minorHAnsi"/>
                <w:lang w:eastAsia="hr-HR"/>
              </w:rPr>
              <w:t xml:space="preserve">.  </w:t>
            </w:r>
          </w:p>
        </w:tc>
      </w:tr>
      <w:tr w:rsidR="003F33DA" w:rsidRPr="00614A1D" w14:paraId="5B1463C2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9A10" w14:textId="77777777" w:rsidR="003F33DA" w:rsidRPr="00614A1D" w:rsidRDefault="003F33DA" w:rsidP="003F33DA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9AA6D4" w14:textId="77777777" w:rsidR="00041109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14EDB6E0" w14:textId="4091212C" w:rsidR="003F33DA" w:rsidRPr="00614A1D" w:rsidRDefault="00041109" w:rsidP="00041109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6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8D67DE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6AE35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5D2C9" w14:textId="77777777" w:rsidR="003F33DA" w:rsidRPr="00614A1D" w:rsidRDefault="003F33DA" w:rsidP="003F33DA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45750" w14:textId="77777777" w:rsidR="003F33DA" w:rsidRPr="00614A1D" w:rsidRDefault="003F33DA" w:rsidP="003F33DA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6804A" w14:textId="77777777" w:rsidR="003F33DA" w:rsidRPr="00614A1D" w:rsidRDefault="003F33DA" w:rsidP="003F33DA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147881" w:rsidRPr="00614A1D" w14:paraId="70D58E8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6D0" w14:textId="6CD3E4F9" w:rsidR="00147881" w:rsidRPr="00614A1D" w:rsidRDefault="00186367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F3B3" w14:textId="77777777" w:rsidR="006B1A2E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Digitalni alati u inkluzivnom</w:t>
            </w:r>
          </w:p>
          <w:p w14:paraId="31AF1CD9" w14:textId="02B7D2E7" w:rsidR="00147881" w:rsidRPr="00614A1D" w:rsidRDefault="006B1A2E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obrazova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8F05" w14:textId="2726A762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72A7" w14:textId="10F02D7A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6793" w14:textId="690D50BF" w:rsidR="00147881" w:rsidRPr="00614A1D" w:rsidRDefault="00536398" w:rsidP="00147881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7CB9" w14:textId="3EDFAEC4" w:rsidR="00147881" w:rsidRPr="00614A1D" w:rsidRDefault="00536398" w:rsidP="00147881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F1D92B0" w14:textId="77777777" w:rsidR="00302230" w:rsidRPr="00614A1D" w:rsidRDefault="00DC4479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doc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>dr.</w:t>
            </w:r>
            <w:r w:rsidR="003A2A41" w:rsidRPr="00614A1D">
              <w:rPr>
                <w:rFonts w:eastAsia="Times New Roman" w:cstheme="minorHAnsi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lang w:eastAsia="hr-HR"/>
              </w:rPr>
              <w:t xml:space="preserve">sc. </w:t>
            </w:r>
            <w:r w:rsidR="00302230" w:rsidRPr="00614A1D">
              <w:rPr>
                <w:rFonts w:eastAsia="Times New Roman" w:cstheme="minorHAnsi"/>
                <w:lang w:eastAsia="hr-HR"/>
              </w:rPr>
              <w:t>Damir Tomić</w:t>
            </w:r>
          </w:p>
          <w:p w14:paraId="7D1384AB" w14:textId="6C7A05F1" w:rsidR="00AB6901" w:rsidRPr="00614A1D" w:rsidRDefault="001C0757" w:rsidP="0014788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Naslovni </w:t>
            </w:r>
            <w:proofErr w:type="spellStart"/>
            <w:r>
              <w:rPr>
                <w:rFonts w:eastAsia="Calibri" w:cstheme="minorHAnsi"/>
                <w:color w:val="00B050"/>
                <w:shd w:val="clear" w:color="auto" w:fill="FFFFFF"/>
              </w:rPr>
              <w:t>asist</w:t>
            </w:r>
            <w:proofErr w:type="spellEnd"/>
            <w:r>
              <w:rPr>
                <w:rFonts w:eastAsia="Calibri" w:cstheme="minorHAnsi"/>
                <w:color w:val="00B050"/>
                <w:shd w:val="clear" w:color="auto" w:fill="FFFFFF"/>
              </w:rPr>
              <w:t xml:space="preserve">. </w:t>
            </w:r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 xml:space="preserve">David </w:t>
            </w:r>
            <w:proofErr w:type="spellStart"/>
            <w:r w:rsidR="00464783" w:rsidRPr="00614A1D">
              <w:rPr>
                <w:rFonts w:eastAsia="Calibri" w:cstheme="minorHAnsi"/>
                <w:color w:val="00B050"/>
                <w:shd w:val="clear" w:color="auto" w:fill="FFFFFF"/>
              </w:rPr>
              <w:t>Noci</w:t>
            </w:r>
            <w:proofErr w:type="spellEnd"/>
          </w:p>
        </w:tc>
      </w:tr>
      <w:tr w:rsidR="00217AE5" w:rsidRPr="00614A1D" w14:paraId="4D1658CD" w14:textId="77777777" w:rsidTr="00FB08D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1696" w14:textId="71F69974" w:rsidR="00217AE5" w:rsidRPr="00614A1D" w:rsidRDefault="00217AE5" w:rsidP="0014788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45BE" w14:textId="0B779E80" w:rsidR="00217AE5" w:rsidRPr="00614A1D" w:rsidRDefault="00433ACD" w:rsidP="006B1A2E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</w:rPr>
              <w:t>Engleski jezik u logopediji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6E46" w14:textId="0D5BDDD8" w:rsidR="00217AE5" w:rsidRPr="00614A1D" w:rsidRDefault="00217AE5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74FB" w14:textId="564685A2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9D45" w14:textId="01F3907D" w:rsidR="00217AE5" w:rsidRPr="00614A1D" w:rsidRDefault="00DD21CB" w:rsidP="0014788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42F9" w14:textId="57AEA823" w:rsidR="00217AE5" w:rsidRPr="00614A1D" w:rsidRDefault="00217AE5" w:rsidP="0014788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5BBB2A4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629A1B4E" w14:textId="7E9C1B7D" w:rsidR="00433ACD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  <w:r>
              <w:rPr>
                <w:rFonts w:cstheme="minorHAnsi"/>
                <w:color w:val="00B050"/>
              </w:rPr>
              <w:t xml:space="preserve"> </w:t>
            </w:r>
          </w:p>
        </w:tc>
      </w:tr>
      <w:tr w:rsidR="00041109" w:rsidRPr="00614A1D" w14:paraId="1505BCA2" w14:textId="77777777" w:rsidTr="0053639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D6C8" w14:textId="244C0A72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3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680A" w14:textId="09E0503E" w:rsidR="00041109" w:rsidRPr="00614A1D" w:rsidRDefault="00041109" w:rsidP="00041109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Funkcionalne matematičke</w:t>
            </w:r>
            <w:r w:rsidR="00866384" w:rsidRPr="00614A1D">
              <w:rPr>
                <w:rFonts w:cstheme="minorHAnsi"/>
              </w:rPr>
              <w:t xml:space="preserve"> sposobnosti i vještin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FA5" w14:textId="138DF116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66A3" w14:textId="4766A32C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2F98" w14:textId="478EA214" w:rsidR="00041109" w:rsidRPr="00614A1D" w:rsidRDefault="00536398" w:rsidP="00041109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C6D" w14:textId="45ECC3F7" w:rsidR="00041109" w:rsidRPr="00614A1D" w:rsidRDefault="00536398" w:rsidP="00041109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3D6A6678" w14:textId="3493BB94" w:rsidR="00041109" w:rsidRPr="00614A1D" w:rsidRDefault="00041109" w:rsidP="00041109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doc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dr.</w:t>
            </w:r>
            <w:r w:rsidR="003A2A41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c. Ana Katalenić</w:t>
            </w:r>
            <w:r w:rsidR="00812649" w:rsidRPr="00614A1D">
              <w:rPr>
                <w:rFonts w:cstheme="minorHAnsi"/>
              </w:rPr>
              <w:t xml:space="preserve"> </w:t>
            </w:r>
            <w:r w:rsidR="00976A92" w:rsidRPr="00614A1D">
              <w:rPr>
                <w:rFonts w:cstheme="minorHAnsi"/>
              </w:rPr>
              <w:t xml:space="preserve"> </w:t>
            </w:r>
          </w:p>
          <w:p w14:paraId="7A972F7D" w14:textId="01E98109" w:rsidR="00220FB6" w:rsidRPr="00614A1D" w:rsidRDefault="00985FF9" w:rsidP="0004110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Diana Moslavac </w:t>
            </w:r>
            <w:proofErr w:type="spellStart"/>
            <w:r w:rsidRPr="00614A1D">
              <w:rPr>
                <w:rFonts w:eastAsia="Times New Roman" w:cstheme="minorHAnsi"/>
                <w:lang w:eastAsia="hr-HR"/>
              </w:rPr>
              <w:t>Bičvić</w:t>
            </w:r>
            <w:proofErr w:type="spellEnd"/>
            <w:r w:rsidRPr="00614A1D">
              <w:rPr>
                <w:rFonts w:eastAsia="Times New Roman" w:cstheme="minorHAnsi"/>
                <w:lang w:eastAsia="hr-HR"/>
              </w:rPr>
              <w:t>, viša pred.</w:t>
            </w:r>
          </w:p>
        </w:tc>
      </w:tr>
    </w:tbl>
    <w:p w14:paraId="76FDD44E" w14:textId="63369F7F" w:rsidR="000E3D94" w:rsidRPr="00614A1D" w:rsidRDefault="000E3D94">
      <w:pPr>
        <w:rPr>
          <w:rFonts w:eastAsia="Times New Roman" w:cstheme="minorHAnsi"/>
          <w:lang w:eastAsia="hr-HR"/>
        </w:rPr>
      </w:pPr>
    </w:p>
    <w:p w14:paraId="4191C75E" w14:textId="109A4123" w:rsidR="0041369C" w:rsidRPr="00614A1D" w:rsidRDefault="0041369C">
      <w:pPr>
        <w:rPr>
          <w:rFonts w:eastAsia="Times New Roman" w:cstheme="minorHAnsi"/>
          <w:lang w:eastAsia="hr-HR"/>
        </w:rPr>
      </w:pPr>
    </w:p>
    <w:p w14:paraId="6EF20C6D" w14:textId="77777777" w:rsidR="007E23C1" w:rsidRPr="00614A1D" w:rsidRDefault="007E23C1">
      <w:pPr>
        <w:rPr>
          <w:rFonts w:eastAsia="Times New Roman" w:cstheme="minorHAnsi"/>
          <w:lang w:eastAsia="hr-HR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3FF5459D" w14:textId="61A76C49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3F7C7060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23EFF2A3" w14:textId="77777777" w:rsidR="007E23C1" w:rsidRPr="00614A1D" w:rsidRDefault="007E23C1" w:rsidP="007E23C1">
      <w:pPr>
        <w:spacing w:after="0" w:line="240" w:lineRule="auto"/>
        <w:rPr>
          <w:rFonts w:eastAsia="Times New Roman" w:cstheme="minorHAnsi"/>
          <w:b/>
          <w:lang w:eastAsia="hr-HR"/>
        </w:rPr>
      </w:pPr>
    </w:p>
    <w:p w14:paraId="473C0FEF" w14:textId="56D39E9E" w:rsidR="007E23C1" w:rsidRPr="00614A1D" w:rsidRDefault="007E23C1" w:rsidP="007E23C1">
      <w:pPr>
        <w:pStyle w:val="Odlomakpopisa"/>
        <w:tabs>
          <w:tab w:val="left" w:pos="3402"/>
          <w:tab w:val="left" w:pos="3686"/>
        </w:tabs>
        <w:spacing w:after="0" w:line="240" w:lineRule="auto"/>
        <w:ind w:left="4548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. GODINA</w:t>
      </w:r>
    </w:p>
    <w:p w14:paraId="663C30EB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E2D9332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2574A741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07412409" w14:textId="2EDB7BB1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II. Zimski semestar</w:t>
      </w:r>
    </w:p>
    <w:p w14:paraId="69102251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</w:t>
      </w:r>
    </w:p>
    <w:tbl>
      <w:tblPr>
        <w:tblW w:w="1049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119"/>
        <w:gridCol w:w="709"/>
        <w:gridCol w:w="679"/>
        <w:gridCol w:w="709"/>
        <w:gridCol w:w="596"/>
        <w:gridCol w:w="4111"/>
      </w:tblGrid>
      <w:tr w:rsidR="007E23C1" w:rsidRPr="00614A1D" w14:paraId="4652C2D4" w14:textId="77777777" w:rsidTr="00BA62FC">
        <w:tc>
          <w:tcPr>
            <w:tcW w:w="567" w:type="dxa"/>
            <w:shd w:val="clear" w:color="auto" w:fill="D9D9D9" w:themeFill="background1" w:themeFillShade="D9"/>
          </w:tcPr>
          <w:p w14:paraId="2B016E5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0F2F58A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3C2AB97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3D8E7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P</w:t>
            </w:r>
          </w:p>
        </w:tc>
        <w:tc>
          <w:tcPr>
            <w:tcW w:w="679" w:type="dxa"/>
            <w:shd w:val="clear" w:color="auto" w:fill="D9D9D9" w:themeFill="background1" w:themeFillShade="D9"/>
          </w:tcPr>
          <w:p w14:paraId="2A8EE6B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7369808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b/>
                <w:color w:val="000000" w:themeColor="text1"/>
                <w:lang w:eastAsia="hr-HR"/>
              </w:rPr>
              <w:t>S</w:t>
            </w:r>
          </w:p>
        </w:tc>
        <w:tc>
          <w:tcPr>
            <w:tcW w:w="596" w:type="dxa"/>
            <w:shd w:val="clear" w:color="auto" w:fill="D9D9D9" w:themeFill="background1" w:themeFillShade="D9"/>
          </w:tcPr>
          <w:p w14:paraId="14734DAA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67735AC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8E92E9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1375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119" w:type="dxa"/>
          </w:tcPr>
          <w:p w14:paraId="273C648B" w14:textId="4C57975F" w:rsidR="007E23C1" w:rsidRPr="00614A1D" w:rsidRDefault="002D7876" w:rsidP="005105A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</w:rPr>
              <w:t>Uvod u statističke metode</w:t>
            </w:r>
          </w:p>
        </w:tc>
        <w:tc>
          <w:tcPr>
            <w:tcW w:w="709" w:type="dxa"/>
          </w:tcPr>
          <w:p w14:paraId="52E9F7D8" w14:textId="45D8D0BE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4D60104" w14:textId="29CCD6B0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0F1F7B4" w14:textId="3254D802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6DB89AF7" w14:textId="7BEF95CC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</w:tcPr>
          <w:p w14:paraId="4671CCD3" w14:textId="77777777" w:rsidR="007E23C1" w:rsidRPr="00614A1D" w:rsidRDefault="00BE524A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Ana Mirković </w:t>
            </w:r>
            <w:proofErr w:type="spellStart"/>
            <w:r w:rsidRPr="00614A1D">
              <w:rPr>
                <w:rFonts w:cstheme="minorHAnsi"/>
                <w:color w:val="000000"/>
              </w:rPr>
              <w:t>Moguš</w:t>
            </w:r>
            <w:proofErr w:type="spellEnd"/>
            <w:r w:rsidR="00985FF9" w:rsidRPr="00614A1D">
              <w:rPr>
                <w:rFonts w:cstheme="minorHAnsi"/>
                <w:color w:val="000000"/>
              </w:rPr>
              <w:t xml:space="preserve">  </w:t>
            </w:r>
            <w:r w:rsidR="0040232B" w:rsidRPr="00614A1D">
              <w:rPr>
                <w:rFonts w:cstheme="minorHAnsi"/>
                <w:color w:val="000000"/>
              </w:rPr>
              <w:t xml:space="preserve">  </w:t>
            </w:r>
            <w:r w:rsidR="00985FF9" w:rsidRPr="00614A1D">
              <w:rPr>
                <w:rFonts w:cstheme="minorHAnsi"/>
                <w:color w:val="000000"/>
              </w:rPr>
              <w:t>2/</w:t>
            </w:r>
            <w:r w:rsidR="00F95898" w:rsidRPr="00614A1D">
              <w:rPr>
                <w:rFonts w:cstheme="minorHAnsi"/>
                <w:color w:val="000000"/>
              </w:rPr>
              <w:t>1</w:t>
            </w:r>
          </w:p>
          <w:p w14:paraId="59345D39" w14:textId="3494D8E3" w:rsidR="00F95898" w:rsidRPr="00614A1D" w:rsidRDefault="00F95898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 xml:space="preserve">Diana Moslavac </w:t>
            </w:r>
            <w:proofErr w:type="spellStart"/>
            <w:r w:rsidRPr="00614A1D">
              <w:rPr>
                <w:rFonts w:cstheme="minorHAnsi"/>
                <w:color w:val="000000"/>
              </w:rPr>
              <w:t>Bičvić</w:t>
            </w:r>
            <w:proofErr w:type="spellEnd"/>
            <w:r w:rsidRPr="00614A1D">
              <w:rPr>
                <w:rFonts w:cstheme="minorHAnsi"/>
                <w:color w:val="000000"/>
              </w:rPr>
              <w:t>, viša pred. 2/1</w:t>
            </w:r>
          </w:p>
        </w:tc>
      </w:tr>
      <w:tr w:rsidR="007E23C1" w:rsidRPr="00614A1D" w14:paraId="7318DEAF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63B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2.</w:t>
            </w:r>
          </w:p>
        </w:tc>
        <w:tc>
          <w:tcPr>
            <w:tcW w:w="3119" w:type="dxa"/>
          </w:tcPr>
          <w:p w14:paraId="36E0E22D" w14:textId="35807027" w:rsidR="007E23C1" w:rsidRPr="00614A1D" w:rsidRDefault="002D7876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a neurologija</w:t>
            </w:r>
          </w:p>
        </w:tc>
        <w:tc>
          <w:tcPr>
            <w:tcW w:w="709" w:type="dxa"/>
          </w:tcPr>
          <w:p w14:paraId="6C51994F" w14:textId="16C1F97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1173580C" w14:textId="2A8C3993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1059104" w14:textId="60899318" w:rsidR="007E23C1" w:rsidRPr="00614A1D" w:rsidRDefault="00BE524A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D98F2F7" w14:textId="18DCDFA1" w:rsidR="007E23C1" w:rsidRPr="00614A1D" w:rsidRDefault="00BE524A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CEE6D56" w14:textId="07CBC062" w:rsidR="007E23C1" w:rsidRPr="00614A1D" w:rsidRDefault="0056775A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i </w:t>
            </w:r>
            <w:r w:rsidR="00BE524A" w:rsidRPr="00614A1D">
              <w:rPr>
                <w:rFonts w:cstheme="minorHAnsi"/>
                <w:color w:val="00B050"/>
              </w:rPr>
              <w:t xml:space="preserve">doc. dr. sc. Mihael </w:t>
            </w:r>
            <w:proofErr w:type="spellStart"/>
            <w:r w:rsidR="00BE524A" w:rsidRPr="00614A1D">
              <w:rPr>
                <w:rFonts w:cstheme="minorHAnsi"/>
                <w:color w:val="00B050"/>
              </w:rPr>
              <w:t>Mišir</w:t>
            </w:r>
            <w:proofErr w:type="spellEnd"/>
            <w:r>
              <w:rPr>
                <w:rFonts w:cstheme="minorHAnsi"/>
                <w:color w:val="00B050"/>
              </w:rPr>
              <w:t>, dr. med.</w:t>
            </w:r>
          </w:p>
          <w:p w14:paraId="61DCEA64" w14:textId="78FE06CB" w:rsidR="00B115B9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B115B9" w:rsidRPr="00614A1D">
              <w:rPr>
                <w:rFonts w:cstheme="minorHAnsi"/>
                <w:color w:val="00B050"/>
              </w:rPr>
              <w:t xml:space="preserve">dr. sc. Tihana </w:t>
            </w:r>
            <w:proofErr w:type="spellStart"/>
            <w:r w:rsidR="00B115B9" w:rsidRPr="00614A1D">
              <w:rPr>
                <w:rFonts w:cstheme="minorHAnsi"/>
                <w:color w:val="00B050"/>
              </w:rPr>
              <w:t>Gilman</w:t>
            </w:r>
            <w:proofErr w:type="spellEnd"/>
            <w:r w:rsidR="00B115B9" w:rsidRPr="00614A1D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B115B9" w:rsidRPr="00614A1D">
              <w:rPr>
                <w:rFonts w:cstheme="minorHAnsi"/>
                <w:color w:val="00B050"/>
              </w:rPr>
              <w:t>Kuric</w:t>
            </w:r>
            <w:proofErr w:type="spellEnd"/>
          </w:p>
        </w:tc>
      </w:tr>
      <w:tr w:rsidR="007E23C1" w:rsidRPr="00614A1D" w14:paraId="197493F5" w14:textId="77777777" w:rsidTr="00BA62FC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D00B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119" w:type="dxa"/>
          </w:tcPr>
          <w:p w14:paraId="24F10233" w14:textId="350C9D79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sihijatrija s psihoterapijom</w:t>
            </w:r>
          </w:p>
        </w:tc>
        <w:tc>
          <w:tcPr>
            <w:tcW w:w="709" w:type="dxa"/>
          </w:tcPr>
          <w:p w14:paraId="4CEE2DF3" w14:textId="74BD2555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865B1CB" w14:textId="174E1E2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062B5E1" w14:textId="2AE66900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5E83941" w14:textId="6456E164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</w:tcPr>
          <w:p w14:paraId="6A110229" w14:textId="3251045C" w:rsidR="007E23C1" w:rsidRPr="00614A1D" w:rsidRDefault="001C0757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764273" w:rsidRPr="00614A1D">
              <w:rPr>
                <w:rFonts w:cstheme="minorHAnsi"/>
                <w:color w:val="00B050"/>
              </w:rPr>
              <w:t xml:space="preserve">doc. dr. sc. Ljiljana </w:t>
            </w:r>
            <w:proofErr w:type="spellStart"/>
            <w:r w:rsidR="00764273" w:rsidRPr="00614A1D">
              <w:rPr>
                <w:rFonts w:cstheme="minorHAnsi"/>
                <w:color w:val="00B050"/>
              </w:rPr>
              <w:t>Radanović</w:t>
            </w:r>
            <w:proofErr w:type="spellEnd"/>
            <w:r w:rsidR="00764273" w:rsidRPr="00614A1D">
              <w:rPr>
                <w:rFonts w:cstheme="minorHAnsi"/>
                <w:color w:val="00B050"/>
              </w:rPr>
              <w:t xml:space="preserve"> Grgurić</w:t>
            </w:r>
          </w:p>
          <w:p w14:paraId="65A8D808" w14:textId="1A21BA2D" w:rsidR="00092D6D" w:rsidRPr="00614A1D" w:rsidRDefault="00E618C1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092D6D" w:rsidRPr="00614A1D">
              <w:rPr>
                <w:rFonts w:cstheme="minorHAnsi"/>
                <w:color w:val="00B050"/>
              </w:rPr>
              <w:t>Ivana Pavličević Tomas</w:t>
            </w:r>
            <w:r w:rsidR="00813E5E">
              <w:rPr>
                <w:rFonts w:cstheme="minorHAnsi"/>
                <w:color w:val="00B050"/>
              </w:rPr>
              <w:t xml:space="preserve">  1/2</w:t>
            </w:r>
          </w:p>
        </w:tc>
      </w:tr>
      <w:tr w:rsidR="007E23C1" w:rsidRPr="00614A1D" w14:paraId="07E102A7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EAC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119" w:type="dxa"/>
          </w:tcPr>
          <w:p w14:paraId="0FA8C1A6" w14:textId="6397CFA6" w:rsidR="007E23C1" w:rsidRPr="00614A1D" w:rsidRDefault="002D787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Suvremeni pedagoški pristupi djeci</w:t>
            </w:r>
            <w:r w:rsidR="00764273" w:rsidRPr="00614A1D">
              <w:rPr>
                <w:rFonts w:cstheme="minorHAnsi"/>
              </w:rPr>
              <w:t xml:space="preserve"> </w:t>
            </w:r>
            <w:r w:rsidRPr="00614A1D">
              <w:rPr>
                <w:rFonts w:cstheme="minorHAnsi"/>
              </w:rPr>
              <w:t>sa specifičnim teškoćama učenja</w:t>
            </w:r>
          </w:p>
        </w:tc>
        <w:tc>
          <w:tcPr>
            <w:tcW w:w="709" w:type="dxa"/>
          </w:tcPr>
          <w:p w14:paraId="5819A47E" w14:textId="2AE8AB2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6AC84F89" w14:textId="3AFB64B1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21A02BD7" w14:textId="5952AC7F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18BE8E55" w14:textId="53B067F1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D26F744" w14:textId="649880CB" w:rsidR="00764273" w:rsidRPr="00614A1D" w:rsidRDefault="00011D46" w:rsidP="0076427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47AB0B65" w14:textId="12CB6F4B" w:rsidR="005D03EF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0516D1" w:rsidRPr="00614A1D">
              <w:rPr>
                <w:rFonts w:cstheme="minorHAnsi"/>
                <w:color w:val="00B050"/>
              </w:rPr>
              <w:t>Dora Beg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D03EF" w:rsidRPr="00614A1D">
              <w:rPr>
                <w:rFonts w:cstheme="minorHAnsi"/>
                <w:color w:val="00B050"/>
              </w:rPr>
              <w:t xml:space="preserve"> 1/</w:t>
            </w:r>
            <w:r w:rsidR="00A137A9" w:rsidRPr="00614A1D">
              <w:rPr>
                <w:rFonts w:cstheme="minorHAnsi"/>
                <w:color w:val="00B050"/>
              </w:rPr>
              <w:t>2</w:t>
            </w:r>
          </w:p>
        </w:tc>
      </w:tr>
      <w:tr w:rsidR="007E23C1" w:rsidRPr="00614A1D" w14:paraId="2B071773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75CA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119" w:type="dxa"/>
          </w:tcPr>
          <w:p w14:paraId="5DC6BE44" w14:textId="23040770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Kliničko-</w:t>
            </w:r>
            <w:proofErr w:type="spellStart"/>
            <w:r w:rsidRPr="00614A1D">
              <w:rPr>
                <w:rFonts w:cstheme="minorHAnsi"/>
              </w:rPr>
              <w:t>logopedska</w:t>
            </w:r>
            <w:proofErr w:type="spellEnd"/>
            <w:r w:rsidRPr="00614A1D">
              <w:rPr>
                <w:rFonts w:cstheme="minorHAnsi"/>
              </w:rPr>
              <w:t xml:space="preserve"> deontologija</w:t>
            </w:r>
          </w:p>
        </w:tc>
        <w:tc>
          <w:tcPr>
            <w:tcW w:w="709" w:type="dxa"/>
          </w:tcPr>
          <w:p w14:paraId="2C7E2885" w14:textId="796E31C2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</w:tcPr>
          <w:p w14:paraId="7EE54CC8" w14:textId="1377E2FB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</w:tcPr>
          <w:p w14:paraId="3DBF8606" w14:textId="794B6244" w:rsidR="007E23C1" w:rsidRPr="00614A1D" w:rsidRDefault="00764273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596" w:type="dxa"/>
          </w:tcPr>
          <w:p w14:paraId="77856746" w14:textId="5C05B58D" w:rsidR="007E23C1" w:rsidRPr="00614A1D" w:rsidRDefault="00764273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92B06FB" w14:textId="77777777" w:rsidR="007E23C1" w:rsidRPr="00614A1D" w:rsidRDefault="00271D3B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19CB65A5" w14:textId="7FF956A1" w:rsidR="00C32AE8" w:rsidRPr="00614A1D" w:rsidRDefault="006E2D28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Šenk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Gergorić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7E23C1" w:rsidRPr="00614A1D" w14:paraId="55A785B6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6C9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119" w:type="dxa"/>
          </w:tcPr>
          <w:p w14:paraId="1920F60E" w14:textId="789C0334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Tjelesna i zdravstvena kultura 2</w:t>
            </w:r>
          </w:p>
        </w:tc>
        <w:tc>
          <w:tcPr>
            <w:tcW w:w="709" w:type="dxa"/>
          </w:tcPr>
          <w:p w14:paraId="208C48D6" w14:textId="0E377D28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40D2F3BD" w14:textId="01C91039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77DD63C3" w14:textId="19800006" w:rsidR="007E23C1" w:rsidRPr="00614A1D" w:rsidRDefault="00E6762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03492256" w14:textId="5E8DAB30" w:rsidR="007E23C1" w:rsidRPr="00614A1D" w:rsidRDefault="00E6762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DA2B286" w14:textId="31F020EF" w:rsidR="007E23C1" w:rsidRPr="00614A1D" w:rsidRDefault="00B4557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d</w:t>
            </w:r>
            <w:r w:rsidR="00614A1D">
              <w:rPr>
                <w:rFonts w:cstheme="minorHAnsi"/>
                <w:color w:val="000000"/>
              </w:rPr>
              <w:t>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734998D0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17874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119" w:type="dxa"/>
          </w:tcPr>
          <w:p w14:paraId="1736ABBF" w14:textId="25C3210D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glasa I</w:t>
            </w:r>
          </w:p>
        </w:tc>
        <w:tc>
          <w:tcPr>
            <w:tcW w:w="709" w:type="dxa"/>
          </w:tcPr>
          <w:p w14:paraId="27677B4E" w14:textId="5931E57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47F22CA9" w14:textId="6A3CA805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30A83A9E" w14:textId="3406C4F3" w:rsidR="007E23C1" w:rsidRPr="00614A1D" w:rsidRDefault="00A6174F" w:rsidP="00844A5B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40DD9677" w14:textId="02BE5ECB" w:rsidR="007E23C1" w:rsidRPr="00614A1D" w:rsidRDefault="00A6174F" w:rsidP="00844A5B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5277520E" w14:textId="77777777" w:rsidR="005D250A" w:rsidRPr="00614A1D" w:rsidRDefault="00A6174F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 w:rsidR="0061375D" w:rsidRPr="00614A1D">
              <w:rPr>
                <w:rFonts w:cstheme="minorHAnsi"/>
                <w:color w:val="000000"/>
              </w:rPr>
              <w:t xml:space="preserve"> </w:t>
            </w:r>
            <w:r w:rsidR="00C32AE8" w:rsidRPr="00614A1D">
              <w:rPr>
                <w:rFonts w:cstheme="minorHAnsi"/>
                <w:color w:val="000000"/>
              </w:rPr>
              <w:t xml:space="preserve"> </w:t>
            </w:r>
            <w:r w:rsidR="005D250A" w:rsidRPr="00614A1D">
              <w:rPr>
                <w:rFonts w:cstheme="minorHAnsi"/>
                <w:color w:val="000000"/>
              </w:rPr>
              <w:t xml:space="preserve">1 P, </w:t>
            </w:r>
            <w:r w:rsidR="00C32AE8" w:rsidRPr="00614A1D">
              <w:rPr>
                <w:rFonts w:cstheme="minorHAnsi"/>
                <w:color w:val="000000"/>
              </w:rPr>
              <w:t>2/2</w:t>
            </w:r>
            <w:r w:rsidR="005D250A"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</w:p>
          <w:p w14:paraId="00D56FCA" w14:textId="13161D86" w:rsidR="005D250A" w:rsidRPr="00614A1D" w:rsidRDefault="005D250A" w:rsidP="005D250A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doc. dr. sc. Tamara Živković Ivanović 1 P</w:t>
            </w:r>
          </w:p>
          <w:p w14:paraId="0FE22F9F" w14:textId="172E4472" w:rsidR="007E23C1" w:rsidRPr="00614A1D" w:rsidRDefault="007E23C1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7E23C1" w:rsidRPr="00614A1D" w14:paraId="31C15C5A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84A4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119" w:type="dxa"/>
          </w:tcPr>
          <w:p w14:paraId="4736E3A9" w14:textId="77777777" w:rsidR="002D7876" w:rsidRPr="00614A1D" w:rsidRDefault="002D7876" w:rsidP="002D787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Poremećaji čitanja, pisanja i</w:t>
            </w:r>
          </w:p>
          <w:p w14:paraId="46C6D3EC" w14:textId="1FC8A270" w:rsidR="007E23C1" w:rsidRPr="00614A1D" w:rsidRDefault="002D7876" w:rsidP="002D7876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računanja I</w:t>
            </w:r>
          </w:p>
        </w:tc>
        <w:tc>
          <w:tcPr>
            <w:tcW w:w="709" w:type="dxa"/>
          </w:tcPr>
          <w:p w14:paraId="54BCD2CF" w14:textId="70C1177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679" w:type="dxa"/>
          </w:tcPr>
          <w:p w14:paraId="6AF03360" w14:textId="3AAF3A6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</w:tcPr>
          <w:p w14:paraId="1BEFE476" w14:textId="6F5FFFFE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D1C3CA3" w14:textId="50ECA22B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2ED4C33B" w14:textId="4951AA5B" w:rsidR="00011D46" w:rsidRPr="00614A1D" w:rsidRDefault="00BA62FC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cstheme="minorHAnsi"/>
                <w:color w:val="00B050"/>
              </w:rPr>
              <w:t xml:space="preserve">prof. dr. sc. Mirela </w:t>
            </w:r>
            <w:proofErr w:type="spellStart"/>
            <w:r w:rsidRPr="00614A1D">
              <w:rPr>
                <w:rFonts w:cstheme="minorHAnsi"/>
                <w:color w:val="00B050"/>
              </w:rPr>
              <w:t>Duranović</w:t>
            </w:r>
            <w:proofErr w:type="spellEnd"/>
          </w:p>
          <w:p w14:paraId="37DCEEC9" w14:textId="6BC28EBC" w:rsidR="007E23C1" w:rsidRPr="00614A1D" w:rsidRDefault="000A5CCC" w:rsidP="00A6174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Ivana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Šenk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Gergorić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, </w:t>
            </w:r>
            <w:proofErr w:type="spellStart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>asist</w:t>
            </w:r>
            <w:proofErr w:type="spellEnd"/>
            <w:r w:rsidRPr="00614A1D">
              <w:rPr>
                <w:rFonts w:eastAsia="Times New Roman" w:cstheme="minorHAnsi"/>
                <w:color w:val="000000" w:themeColor="text1"/>
                <w:lang w:eastAsia="hr-HR"/>
              </w:rPr>
              <w:t xml:space="preserve">.  </w:t>
            </w:r>
          </w:p>
        </w:tc>
      </w:tr>
      <w:tr w:rsidR="007E23C1" w:rsidRPr="00614A1D" w14:paraId="1EC5CCAC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BF8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119" w:type="dxa"/>
          </w:tcPr>
          <w:p w14:paraId="51C0D89D" w14:textId="49C7DE9B" w:rsidR="007E23C1" w:rsidRPr="00614A1D" w:rsidRDefault="002D7876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Hrvatski znakovni jezik I</w:t>
            </w:r>
          </w:p>
        </w:tc>
        <w:tc>
          <w:tcPr>
            <w:tcW w:w="709" w:type="dxa"/>
          </w:tcPr>
          <w:p w14:paraId="6E42E3D0" w14:textId="74B99D37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679" w:type="dxa"/>
          </w:tcPr>
          <w:p w14:paraId="172A882B" w14:textId="0FD14025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9" w:type="dxa"/>
          </w:tcPr>
          <w:p w14:paraId="55B698C9" w14:textId="699673FA" w:rsidR="007E23C1" w:rsidRPr="00614A1D" w:rsidRDefault="00A6174F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</w:tcPr>
          <w:p w14:paraId="59103594" w14:textId="4BEC21ED" w:rsidR="007E23C1" w:rsidRPr="00614A1D" w:rsidRDefault="00A6174F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1D6EDE3F" w14:textId="1D36B6F5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1B1564B9" w14:textId="307F6B88" w:rsidR="007E23C1" w:rsidRPr="00614A1D" w:rsidRDefault="00B115B9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</w:t>
            </w:r>
            <w:r w:rsidR="00271D3B" w:rsidRPr="00614A1D">
              <w:rPr>
                <w:rFonts w:cstheme="minorHAnsi"/>
                <w:color w:val="000000" w:themeColor="text1"/>
              </w:rPr>
              <w:t>Jandroković</w:t>
            </w:r>
            <w:r w:rsidR="00A6174F" w:rsidRPr="00614A1D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="00A6174F"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="008733B2" w:rsidRPr="00614A1D">
              <w:rPr>
                <w:rFonts w:cstheme="minorHAnsi"/>
                <w:color w:val="000000" w:themeColor="text1"/>
              </w:rPr>
              <w:t>.</w:t>
            </w:r>
            <w:r w:rsidR="00253074" w:rsidRPr="00614A1D">
              <w:rPr>
                <w:rFonts w:cstheme="minorHAnsi"/>
                <w:color w:val="000000" w:themeColor="text1"/>
              </w:rPr>
              <w:t xml:space="preserve">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7E23C1" w:rsidRPr="00614A1D" w14:paraId="1E13CC74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C8AF" w14:textId="77777777" w:rsidR="007E23C1" w:rsidRPr="00614A1D" w:rsidRDefault="007E23C1" w:rsidP="005105A1">
            <w:pPr>
              <w:rPr>
                <w:rFonts w:cstheme="minorHAnsi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4BBE55" w14:textId="77777777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47D1BE23" w14:textId="6F4D00F3" w:rsidR="007E23C1" w:rsidRPr="00614A1D" w:rsidRDefault="007E23C1" w:rsidP="005105A1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 xml:space="preserve">minimalno </w:t>
            </w:r>
            <w:r w:rsidR="00F622A3" w:rsidRPr="00614A1D">
              <w:rPr>
                <w:rFonts w:cstheme="minorHAnsi"/>
                <w:b/>
              </w:rPr>
              <w:t>6</w:t>
            </w:r>
            <w:r w:rsidRPr="00614A1D">
              <w:rPr>
                <w:rFonts w:cstheme="minorHAnsi"/>
                <w:b/>
              </w:rPr>
              <w:t xml:space="preserve"> ECTS-a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16E9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7E23C1" w:rsidRPr="00614A1D" w14:paraId="5EBC9D68" w14:textId="77777777" w:rsidTr="00BA62F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72F84" w14:textId="1A7D2B6D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527120" w:rsidRPr="00614A1D">
              <w:rPr>
                <w:rFonts w:cstheme="minorHAnsi"/>
              </w:rPr>
              <w:t>0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CFB1" w14:textId="7D5DFDE5" w:rsidR="007E23C1" w:rsidRPr="00614A1D" w:rsidRDefault="00FE0A64" w:rsidP="005105A1">
            <w:pPr>
              <w:spacing w:after="0" w:line="240" w:lineRule="auto"/>
              <w:rPr>
                <w:rFonts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9324" w14:textId="19E23D2B" w:rsidR="007E23C1" w:rsidRPr="00614A1D" w:rsidRDefault="00FE0A64" w:rsidP="005105A1">
            <w:pPr>
              <w:shd w:val="clear" w:color="auto" w:fill="FFFFFF"/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9DC0" w14:textId="17516195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823" w14:textId="28194522" w:rsidR="007E23C1" w:rsidRPr="00614A1D" w:rsidRDefault="00FE0A64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3B4D" w14:textId="6C7DDF13" w:rsidR="007E23C1" w:rsidRPr="00614A1D" w:rsidRDefault="00FE0A64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042851B" w14:textId="77777777" w:rsidR="004B35D9" w:rsidRPr="00614A1D" w:rsidRDefault="004B35D9" w:rsidP="004B35D9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10F9EB17" w14:textId="61E1CD16" w:rsidR="007E23C1" w:rsidRPr="00614A1D" w:rsidRDefault="001C0757" w:rsidP="004B35D9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4B35D9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4B35D9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7E23C1" w:rsidRPr="00614A1D" w14:paraId="134354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DF17" w14:textId="30296874" w:rsidR="007E23C1" w:rsidRPr="00614A1D" w:rsidRDefault="007E23C1" w:rsidP="005105A1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  <w:r w:rsidR="007B0026">
              <w:rPr>
                <w:rFonts w:cstheme="minorHAnsi"/>
                <w:color w:val="000000" w:themeColor="text1"/>
              </w:rPr>
              <w:t>1</w:t>
            </w:r>
            <w:r w:rsidRPr="00614A1D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C61D" w14:textId="77777777" w:rsidR="00FE0A64" w:rsidRPr="00614A1D" w:rsidRDefault="00FE0A64" w:rsidP="00FE0A6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Okomita višejezičnost u</w:t>
            </w:r>
          </w:p>
          <w:p w14:paraId="0A8B1F18" w14:textId="033D13B7" w:rsidR="007E23C1" w:rsidRPr="00614A1D" w:rsidRDefault="00FE0A64" w:rsidP="00FE0A64">
            <w:pPr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hrvatskome jezi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95DE" w14:textId="592A0A67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1753" w14:textId="3CDDF0BB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B567" w14:textId="29690236" w:rsidR="007E23C1" w:rsidRPr="00614A1D" w:rsidRDefault="00FE0A64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F9C6" w14:textId="3C86A803" w:rsidR="007E23C1" w:rsidRPr="00614A1D" w:rsidRDefault="00FE0A64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080810A" w14:textId="1A483851" w:rsidR="007E23C1" w:rsidRPr="00614A1D" w:rsidRDefault="0079297B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prof. dr. sc. </w:t>
            </w:r>
            <w:r w:rsidR="00EC1EDD" w:rsidRPr="00614A1D">
              <w:rPr>
                <w:rFonts w:cstheme="minorHAnsi"/>
                <w:color w:val="000000" w:themeColor="text1"/>
              </w:rPr>
              <w:t xml:space="preserve">Emina </w:t>
            </w:r>
            <w:proofErr w:type="spellStart"/>
            <w:r w:rsidR="00EC1EDD" w:rsidRPr="00614A1D">
              <w:rPr>
                <w:rFonts w:cstheme="minorHAnsi"/>
                <w:color w:val="000000" w:themeColor="text1"/>
              </w:rPr>
              <w:t>Berbić</w:t>
            </w:r>
            <w:proofErr w:type="spellEnd"/>
            <w:r w:rsidR="00EC1EDD" w:rsidRPr="00614A1D">
              <w:rPr>
                <w:rFonts w:cstheme="minorHAnsi"/>
                <w:color w:val="000000" w:themeColor="text1"/>
              </w:rPr>
              <w:t xml:space="preserve"> Kolar</w:t>
            </w:r>
            <w:r w:rsidR="002D627F" w:rsidRPr="00614A1D">
              <w:rPr>
                <w:rFonts w:cstheme="minorHAnsi"/>
                <w:color w:val="000000" w:themeColor="text1"/>
              </w:rPr>
              <w:t xml:space="preserve"> 0,5 P</w:t>
            </w:r>
            <w:r w:rsidR="008E5743">
              <w:rPr>
                <w:rFonts w:cstheme="minorHAnsi"/>
                <w:color w:val="000000" w:themeColor="text1"/>
              </w:rPr>
              <w:t>, S</w:t>
            </w:r>
          </w:p>
          <w:p w14:paraId="640AF419" w14:textId="5FA53D5C" w:rsidR="0027302A" w:rsidRPr="00614A1D" w:rsidRDefault="00BA62FC" w:rsidP="00BA62FC">
            <w:pPr>
              <w:spacing w:after="0" w:line="240" w:lineRule="auto"/>
              <w:ind w:right="-410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prof.dr.sc. Nihada </w:t>
            </w:r>
            <w:proofErr w:type="spellStart"/>
            <w:r w:rsidRPr="00614A1D">
              <w:rPr>
                <w:rFonts w:eastAsia="Times New Roman" w:cstheme="minorHAnsi"/>
                <w:color w:val="00B050"/>
                <w:lang w:eastAsia="hr-HR"/>
              </w:rPr>
              <w:t>Delibegović</w:t>
            </w:r>
            <w:proofErr w:type="spellEnd"/>
            <w:r w:rsidRPr="00614A1D">
              <w:rPr>
                <w:rFonts w:eastAsia="Times New Roman" w:cstheme="minorHAnsi"/>
                <w:color w:val="00B050"/>
                <w:lang w:eastAsia="hr-HR"/>
              </w:rPr>
              <w:t xml:space="preserve"> Džanić 0,5</w:t>
            </w:r>
            <w:r w:rsidR="008E5743">
              <w:rPr>
                <w:rFonts w:eastAsia="Times New Roman" w:cstheme="minorHAnsi"/>
                <w:color w:val="00B050"/>
                <w:lang w:eastAsia="hr-HR"/>
              </w:rPr>
              <w:t xml:space="preserve"> </w:t>
            </w:r>
            <w:r w:rsidRPr="00614A1D">
              <w:rPr>
                <w:rFonts w:eastAsia="Times New Roman" w:cstheme="minorHAnsi"/>
                <w:color w:val="00B050"/>
                <w:lang w:eastAsia="hr-HR"/>
              </w:rPr>
              <w:t>P</w:t>
            </w:r>
          </w:p>
        </w:tc>
      </w:tr>
      <w:tr w:rsidR="00FE0A64" w:rsidRPr="00614A1D" w14:paraId="75FA10C0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FC94" w14:textId="67A89A7D" w:rsidR="00FE0A64" w:rsidRPr="00614A1D" w:rsidRDefault="00271D3B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2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6814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grami poticanja socijalnih</w:t>
            </w:r>
          </w:p>
          <w:p w14:paraId="44418B73" w14:textId="77777777" w:rsidR="0079297B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vještina djece s teškoćama u</w:t>
            </w:r>
          </w:p>
          <w:p w14:paraId="3F8B90B8" w14:textId="1DF46FAC" w:rsidR="00FE0A64" w:rsidRPr="00614A1D" w:rsidRDefault="0079297B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razvo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C7F5" w14:textId="7009DCB8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2F3BE" w14:textId="456581AB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B5E3" w14:textId="622C5CA7" w:rsidR="00FE0A64" w:rsidRPr="00614A1D" w:rsidRDefault="0079297B" w:rsidP="005105A1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9497" w14:textId="5AEB6335" w:rsidR="00FE0A64" w:rsidRPr="00614A1D" w:rsidRDefault="0079297B" w:rsidP="005105A1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8BBA244" w14:textId="77777777" w:rsidR="00FE0A64" w:rsidRPr="00614A1D" w:rsidRDefault="0079297B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 xml:space="preserve">doc. dr. sc. </w:t>
            </w:r>
            <w:r w:rsidR="00271D3B" w:rsidRPr="00614A1D">
              <w:rPr>
                <w:rFonts w:cstheme="minorHAnsi"/>
                <w:color w:val="000000"/>
              </w:rPr>
              <w:t>Dragana Mamić</w:t>
            </w:r>
          </w:p>
          <w:p w14:paraId="3B4C3781" w14:textId="17901E38" w:rsidR="00271D3B" w:rsidRPr="00614A1D" w:rsidRDefault="001C0757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E663C" w:rsidRPr="00614A1D">
              <w:rPr>
                <w:rFonts w:cstheme="minorHAnsi"/>
                <w:color w:val="00B050"/>
              </w:rPr>
              <w:t>Antonija Blaži Ostojić</w:t>
            </w:r>
          </w:p>
        </w:tc>
      </w:tr>
      <w:tr w:rsidR="006701D0" w:rsidRPr="00614A1D" w14:paraId="15E2A137" w14:textId="77777777" w:rsidTr="00BA62FC">
        <w:trPr>
          <w:trHeight w:val="55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6EC4" w14:textId="073CC9B0" w:rsidR="006701D0" w:rsidRPr="00614A1D" w:rsidRDefault="00330EE9" w:rsidP="005105A1">
            <w:pPr>
              <w:rPr>
                <w:rFonts w:cstheme="minorHAnsi"/>
              </w:rPr>
            </w:pPr>
            <w:bookmarkStart w:id="0" w:name="_Hlk211944523"/>
            <w:r>
              <w:rPr>
                <w:rFonts w:cstheme="minorHAnsi"/>
              </w:rPr>
              <w:t>13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1831" w14:textId="43CA3D6F" w:rsidR="006701D0" w:rsidRPr="00614A1D" w:rsidRDefault="006701D0" w:rsidP="0079297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Upravljanje grupnim intervencijam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D21D" w14:textId="40A39F2B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72DC" w14:textId="601E1846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830F8" w14:textId="7D962598" w:rsidR="006701D0" w:rsidRPr="00614A1D" w:rsidRDefault="006701D0" w:rsidP="005105A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8C23" w14:textId="042D3534" w:rsidR="006701D0" w:rsidRPr="00614A1D" w:rsidRDefault="006701D0" w:rsidP="005105A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B9BDFBA" w14:textId="36C6DE87" w:rsidR="006701D0" w:rsidRPr="00614A1D" w:rsidRDefault="006701D0" w:rsidP="00271D3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701D0">
              <w:rPr>
                <w:rFonts w:cstheme="minorHAnsi"/>
                <w:color w:val="00B050"/>
              </w:rPr>
              <w:t>doc. dr. sc. Zlatko Bukvić</w:t>
            </w:r>
          </w:p>
        </w:tc>
      </w:tr>
      <w:bookmarkEnd w:id="0"/>
    </w:tbl>
    <w:p w14:paraId="19171249" w14:textId="77777777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p w14:paraId="3EF15591" w14:textId="79E339A2" w:rsidR="00A6174F" w:rsidRPr="00614A1D" w:rsidRDefault="00A6174F" w:rsidP="00784A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14A1D">
        <w:rPr>
          <w:rFonts w:eastAsia="Times New Roman" w:cstheme="minorHAnsi"/>
          <w:lang w:eastAsia="hr-HR"/>
        </w:rPr>
        <w:br w:type="page"/>
      </w:r>
    </w:p>
    <w:p w14:paraId="1D656CB1" w14:textId="0EE69511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lang w:eastAsia="hr-HR"/>
        </w:rPr>
        <w:lastRenderedPageBreak/>
        <w:t xml:space="preserve">Naziv studija: </w:t>
      </w:r>
      <w:r w:rsidRPr="00614A1D">
        <w:rPr>
          <w:rFonts w:eastAsia="Times New Roman" w:cstheme="minorHAnsi"/>
          <w:b/>
          <w:lang w:eastAsia="hr-HR"/>
        </w:rPr>
        <w:t>SVEUČILIŠNI PRIJEDIPLOMSKI STUDIJ LOGOPEDIJA</w:t>
      </w:r>
    </w:p>
    <w:p w14:paraId="570786B6" w14:textId="77777777" w:rsidR="007E23C1" w:rsidRPr="00614A1D" w:rsidRDefault="007E23C1" w:rsidP="007E23C1">
      <w:pPr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Osijek</w:t>
      </w:r>
    </w:p>
    <w:p w14:paraId="56C7C7BC" w14:textId="6A46E3CC" w:rsidR="007E23C1" w:rsidRPr="00614A1D" w:rsidRDefault="007E23C1" w:rsidP="007E23C1">
      <w:pPr>
        <w:tabs>
          <w:tab w:val="left" w:pos="3402"/>
          <w:tab w:val="left" w:pos="368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 xml:space="preserve">              II. GODINA</w:t>
      </w:r>
    </w:p>
    <w:p w14:paraId="49466C69" w14:textId="77777777" w:rsidR="007E23C1" w:rsidRPr="00614A1D" w:rsidRDefault="007E23C1" w:rsidP="007E23C1">
      <w:pPr>
        <w:spacing w:after="0" w:line="240" w:lineRule="auto"/>
        <w:ind w:left="1800"/>
        <w:jc w:val="center"/>
        <w:rPr>
          <w:rFonts w:eastAsia="Times New Roman" w:cstheme="minorHAnsi"/>
          <w:b/>
          <w:lang w:eastAsia="hr-HR"/>
        </w:rPr>
      </w:pPr>
    </w:p>
    <w:p w14:paraId="2DB9CE50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Akademska 2025./2026. godina</w:t>
      </w:r>
    </w:p>
    <w:p w14:paraId="4C2CA88E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684B3317" w14:textId="161D10A2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  <w:r w:rsidRPr="00614A1D">
        <w:rPr>
          <w:rFonts w:eastAsia="Times New Roman" w:cstheme="minorHAnsi"/>
          <w:b/>
          <w:lang w:eastAsia="hr-HR"/>
        </w:rPr>
        <w:t>IV. Ljetni semestar</w:t>
      </w:r>
    </w:p>
    <w:p w14:paraId="27F3DB97" w14:textId="77777777" w:rsidR="007E23C1" w:rsidRPr="00614A1D" w:rsidRDefault="007E23C1" w:rsidP="007E23C1">
      <w:pPr>
        <w:spacing w:after="0" w:line="240" w:lineRule="auto"/>
        <w:ind w:left="1080"/>
        <w:jc w:val="center"/>
        <w:rPr>
          <w:rFonts w:eastAsia="Times New Roman" w:cstheme="minorHAnsi"/>
          <w:b/>
          <w:lang w:eastAsia="hr-HR"/>
        </w:rPr>
      </w:pPr>
    </w:p>
    <w:p w14:paraId="513BE85A" w14:textId="77777777" w:rsidR="007E23C1" w:rsidRPr="00614A1D" w:rsidRDefault="007E23C1" w:rsidP="007E23C1">
      <w:pPr>
        <w:spacing w:after="0" w:line="240" w:lineRule="auto"/>
        <w:ind w:left="360"/>
        <w:rPr>
          <w:rFonts w:eastAsia="Times New Roman" w:cstheme="minorHAnsi"/>
          <w:b/>
          <w:lang w:eastAsia="hr-HR"/>
        </w:rPr>
      </w:pPr>
    </w:p>
    <w:tbl>
      <w:tblPr>
        <w:tblW w:w="1063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90"/>
        <w:gridCol w:w="709"/>
        <w:gridCol w:w="708"/>
        <w:gridCol w:w="709"/>
        <w:gridCol w:w="709"/>
        <w:gridCol w:w="4140"/>
      </w:tblGrid>
      <w:tr w:rsidR="007E23C1" w:rsidRPr="00614A1D" w14:paraId="548764AD" w14:textId="77777777" w:rsidTr="005105A1">
        <w:tc>
          <w:tcPr>
            <w:tcW w:w="567" w:type="dxa"/>
            <w:shd w:val="clear" w:color="auto" w:fill="D9D9D9" w:themeFill="background1" w:themeFillShade="D9"/>
          </w:tcPr>
          <w:p w14:paraId="024D9CE4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R.</w:t>
            </w:r>
          </w:p>
          <w:p w14:paraId="76888249" w14:textId="77777777" w:rsidR="007E23C1" w:rsidRPr="00614A1D" w:rsidRDefault="007E23C1" w:rsidP="005105A1">
            <w:pPr>
              <w:spacing w:after="0" w:line="240" w:lineRule="auto"/>
              <w:ind w:right="-250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br.</w:t>
            </w:r>
          </w:p>
        </w:tc>
        <w:tc>
          <w:tcPr>
            <w:tcW w:w="3090" w:type="dxa"/>
            <w:shd w:val="clear" w:color="auto" w:fill="D9D9D9" w:themeFill="background1" w:themeFillShade="D9"/>
          </w:tcPr>
          <w:p w14:paraId="6DFB11D8" w14:textId="77777777" w:rsidR="007E23C1" w:rsidRPr="00614A1D" w:rsidRDefault="007E23C1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Kolegij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3E88ED1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P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1BBBD1CD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V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F6C7234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E65E85E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b/>
                <w:lang w:eastAsia="hr-HR"/>
              </w:rPr>
              <w:t>ECT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6902FD2" w14:textId="77777777" w:rsidR="007E23C1" w:rsidRPr="00614A1D" w:rsidRDefault="007E23C1" w:rsidP="005105A1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>Nositelj ili izvođač dijela nastave</w:t>
            </w:r>
          </w:p>
        </w:tc>
      </w:tr>
      <w:tr w:rsidR="007E23C1" w:rsidRPr="00614A1D" w14:paraId="47DA528A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56F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DE03B" w14:textId="77777777" w:rsidR="002F6861" w:rsidRPr="00614A1D" w:rsidRDefault="002F6861" w:rsidP="002F6861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Kognitivni komunikacijski</w:t>
            </w:r>
          </w:p>
          <w:p w14:paraId="2CC4D571" w14:textId="4AF00150" w:rsidR="007E23C1" w:rsidRPr="00614A1D" w:rsidRDefault="002F6861" w:rsidP="002F6861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614A1D">
              <w:rPr>
                <w:rFonts w:cstheme="minorHAnsi"/>
                <w:color w:val="000000"/>
              </w:rPr>
              <w:t xml:space="preserve">poremećaji s </w:t>
            </w:r>
            <w:proofErr w:type="spellStart"/>
            <w:r w:rsidRPr="00614A1D">
              <w:rPr>
                <w:rFonts w:cstheme="minorHAnsi"/>
                <w:color w:val="000000"/>
              </w:rPr>
              <w:t>komorbiditetom</w:t>
            </w:r>
            <w:proofErr w:type="spellEnd"/>
          </w:p>
        </w:tc>
        <w:tc>
          <w:tcPr>
            <w:tcW w:w="709" w:type="dxa"/>
          </w:tcPr>
          <w:p w14:paraId="163D1C08" w14:textId="6BC0975C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4169196D" w14:textId="567B823B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78013F1D" w14:textId="5B3FFB28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62DF378A" w14:textId="409312A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3603E5DA" w14:textId="77777777" w:rsidR="007E23C1" w:rsidRPr="001C0757" w:rsidRDefault="00A44D2C" w:rsidP="005105A1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C0757">
              <w:rPr>
                <w:rFonts w:cstheme="minorHAnsi"/>
                <w:color w:val="000000" w:themeColor="text1"/>
              </w:rPr>
              <w:t>doc. dr. sc. Dunja Jurić Vukelić</w:t>
            </w:r>
          </w:p>
          <w:p w14:paraId="7990ECD3" w14:textId="191B1250" w:rsidR="00271D3B" w:rsidRPr="00614A1D" w:rsidRDefault="00B01C47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B01C47">
              <w:rPr>
                <w:rFonts w:cstheme="minorHAnsi"/>
                <w:color w:val="000000" w:themeColor="text1"/>
              </w:rPr>
              <w:t xml:space="preserve">Josipa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Mamužić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>.</w:t>
            </w:r>
          </w:p>
        </w:tc>
      </w:tr>
      <w:tr w:rsidR="007E23C1" w:rsidRPr="00614A1D" w14:paraId="2C0CF0B6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4397" w14:textId="77777777" w:rsidR="007E23C1" w:rsidRPr="00614A1D" w:rsidRDefault="007E23C1" w:rsidP="005105A1">
            <w:pPr>
              <w:rPr>
                <w:rFonts w:cstheme="minorHAnsi"/>
              </w:rPr>
            </w:pPr>
            <w:bookmarkStart w:id="1" w:name="_Hlk211948448"/>
            <w:r w:rsidRPr="00614A1D">
              <w:rPr>
                <w:rFonts w:cstheme="minorHAnsi"/>
              </w:rPr>
              <w:t>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6A7F6" w14:textId="275C83FC" w:rsidR="007E23C1" w:rsidRPr="00614A1D" w:rsidRDefault="002F6861" w:rsidP="005105A1">
            <w:pPr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Osnove pedijatrije</w:t>
            </w:r>
          </w:p>
        </w:tc>
        <w:tc>
          <w:tcPr>
            <w:tcW w:w="709" w:type="dxa"/>
          </w:tcPr>
          <w:p w14:paraId="0CD65360" w14:textId="6540A5A7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</w:tcPr>
          <w:p w14:paraId="15493689" w14:textId="7C1FEEF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4BDE323" w14:textId="701EE71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73BF867C" w14:textId="6C93950C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</w:tcPr>
          <w:p w14:paraId="2721D119" w14:textId="4057EE09" w:rsidR="007E23C1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r w:rsidR="00A44D2C" w:rsidRPr="00614A1D">
              <w:rPr>
                <w:rFonts w:cstheme="minorHAnsi"/>
                <w:color w:val="00B050"/>
              </w:rPr>
              <w:t>doc. dr. sc. Blaženka Kljaić Bukvić</w:t>
            </w:r>
          </w:p>
          <w:p w14:paraId="7DCCF576" w14:textId="64F804CA" w:rsidR="00271D3B" w:rsidRPr="00614A1D" w:rsidRDefault="00413C32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mr. sc. </w:t>
            </w:r>
            <w:r w:rsidR="00271D3B" w:rsidRPr="00614A1D">
              <w:rPr>
                <w:rFonts w:cstheme="minorHAnsi"/>
                <w:color w:val="00B050"/>
              </w:rPr>
              <w:t>Maja Štimac</w:t>
            </w:r>
            <w:r>
              <w:rPr>
                <w:rFonts w:cstheme="minorHAnsi"/>
                <w:color w:val="00B050"/>
              </w:rPr>
              <w:t xml:space="preserve">  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  <w:p w14:paraId="65E20CAB" w14:textId="7519B8EB" w:rsidR="00271D3B" w:rsidRPr="00614A1D" w:rsidRDefault="00D048D5" w:rsidP="005105A1">
            <w:pPr>
              <w:spacing w:after="0" w:line="240" w:lineRule="auto"/>
              <w:rPr>
                <w:rFonts w:cstheme="minorHAnsi"/>
                <w:color w:val="00B050"/>
              </w:rPr>
            </w:pPr>
            <w:r w:rsidRPr="00D048D5">
              <w:rPr>
                <w:rFonts w:ascii="Calibri" w:eastAsia="Calibri" w:hAnsi="Calibri" w:cs="Calibri"/>
                <w:color w:val="00B050"/>
              </w:rPr>
              <w:t xml:space="preserve">dr. sc. </w:t>
            </w:r>
            <w:proofErr w:type="spellStart"/>
            <w:r w:rsidRPr="00D048D5">
              <w:rPr>
                <w:rFonts w:ascii="Calibri" w:eastAsia="Calibri" w:hAnsi="Calibri" w:cs="Calibri"/>
                <w:color w:val="00B050"/>
              </w:rPr>
              <w:t>biomed</w:t>
            </w:r>
            <w:proofErr w:type="spellEnd"/>
            <w:r w:rsidRPr="00D048D5">
              <w:rPr>
                <w:rFonts w:ascii="Calibri" w:eastAsia="Calibri" w:hAnsi="Calibri" w:cs="Calibri"/>
                <w:color w:val="00B050"/>
              </w:rPr>
              <w:t xml:space="preserve">. Martina Kos, viša </w:t>
            </w:r>
            <w:proofErr w:type="spellStart"/>
            <w:r w:rsidRPr="00D048D5">
              <w:rPr>
                <w:rFonts w:ascii="Calibri" w:eastAsia="Calibri" w:hAnsi="Calibri" w:cs="Calibri"/>
                <w:color w:val="00B050"/>
              </w:rPr>
              <w:t>asist</w:t>
            </w:r>
            <w:proofErr w:type="spellEnd"/>
            <w:r w:rsidRPr="00D048D5">
              <w:rPr>
                <w:rFonts w:ascii="Calibri" w:eastAsia="Calibri" w:hAnsi="Calibri" w:cs="Calibri"/>
                <w:color w:val="00B050"/>
              </w:rPr>
              <w:t>.</w:t>
            </w:r>
            <w:r>
              <w:rPr>
                <w:rFonts w:ascii="Calibri" w:eastAsia="Calibri" w:hAnsi="Calibri" w:cs="Calibri"/>
                <w:color w:val="00B050"/>
              </w:rPr>
              <w:t xml:space="preserve"> </w:t>
            </w:r>
            <w:r w:rsidR="007071FA" w:rsidRPr="00614A1D">
              <w:rPr>
                <w:rFonts w:cstheme="minorHAnsi"/>
                <w:color w:val="00B050"/>
              </w:rPr>
              <w:t>1/1</w:t>
            </w:r>
          </w:p>
        </w:tc>
      </w:tr>
      <w:bookmarkEnd w:id="1"/>
      <w:tr w:rsidR="007E23C1" w:rsidRPr="00614A1D" w14:paraId="1D8FD77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41E0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3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D3FE" w14:textId="757EE193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uvremene tehnologije u logopediji</w:t>
            </w:r>
          </w:p>
        </w:tc>
        <w:tc>
          <w:tcPr>
            <w:tcW w:w="709" w:type="dxa"/>
          </w:tcPr>
          <w:p w14:paraId="34C371CB" w14:textId="74C9E2C5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48F14D44" w14:textId="000D91B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C2DFF58" w14:textId="239AB2A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3BA9C469" w14:textId="00C38BFB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</w:tcPr>
          <w:p w14:paraId="63D73074" w14:textId="05EE1636" w:rsidR="00A44D2C" w:rsidRPr="00614A1D" w:rsidRDefault="0040232B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prof</w:t>
            </w:r>
            <w:r w:rsidR="00A44D2C" w:rsidRPr="00614A1D">
              <w:rPr>
                <w:rFonts w:cstheme="minorHAnsi"/>
                <w:color w:val="000000"/>
              </w:rPr>
              <w:t xml:space="preserve">. dr. sc. </w:t>
            </w:r>
            <w:r w:rsidRPr="00614A1D">
              <w:rPr>
                <w:rFonts w:cstheme="minorHAnsi"/>
                <w:color w:val="000000"/>
              </w:rPr>
              <w:t>Ivana Đurđević Babić</w:t>
            </w:r>
          </w:p>
          <w:p w14:paraId="1CBD19B4" w14:textId="26CA42AE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5B55A4" w:rsidRPr="00614A1D">
              <w:rPr>
                <w:rFonts w:cstheme="minorHAnsi"/>
                <w:color w:val="00B050"/>
              </w:rPr>
              <w:t>Natalija Bošnjaković</w:t>
            </w:r>
            <w:r>
              <w:rPr>
                <w:rFonts w:cstheme="minorHAnsi"/>
                <w:color w:val="00B050"/>
              </w:rPr>
              <w:t xml:space="preserve"> </w:t>
            </w:r>
            <w:r w:rsidR="005B55A4" w:rsidRPr="00614A1D">
              <w:rPr>
                <w:rFonts w:cstheme="minorHAnsi"/>
                <w:color w:val="00B050"/>
              </w:rPr>
              <w:t xml:space="preserve"> S, V1/2</w:t>
            </w:r>
          </w:p>
        </w:tc>
      </w:tr>
      <w:tr w:rsidR="007E23C1" w:rsidRPr="00614A1D" w14:paraId="78BBD6FD" w14:textId="77777777" w:rsidTr="00D93F19">
        <w:trPr>
          <w:trHeight w:val="52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0E13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4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CAB1" w14:textId="7173105E" w:rsidR="007E23C1" w:rsidRPr="00614A1D" w:rsidRDefault="00D93F19" w:rsidP="00D93F19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Poticanje vještina čitanja i pisanja</w:t>
            </w:r>
          </w:p>
        </w:tc>
        <w:tc>
          <w:tcPr>
            <w:tcW w:w="709" w:type="dxa"/>
            <w:vAlign w:val="center"/>
          </w:tcPr>
          <w:p w14:paraId="2145AF56" w14:textId="68DDD3DA" w:rsidR="007E23C1" w:rsidRPr="00614A1D" w:rsidRDefault="00E1385F" w:rsidP="00E1385F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8" w:type="dxa"/>
            <w:vAlign w:val="center"/>
          </w:tcPr>
          <w:p w14:paraId="09643137" w14:textId="211550D4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  <w:vAlign w:val="center"/>
          </w:tcPr>
          <w:p w14:paraId="63C0BC95" w14:textId="49CA92E8" w:rsidR="007E23C1" w:rsidRPr="00614A1D" w:rsidRDefault="00E1385F" w:rsidP="00E1385F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  <w:vAlign w:val="center"/>
          </w:tcPr>
          <w:p w14:paraId="740F8368" w14:textId="7B72A977" w:rsidR="007E23C1" w:rsidRPr="00614A1D" w:rsidRDefault="00E1385F" w:rsidP="00E1385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3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671A1E9" w14:textId="4A1BF6D9" w:rsidR="007E23C1" w:rsidRPr="00614A1D" w:rsidRDefault="00A44D2C" w:rsidP="005105A1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izv. prof. dr. sc. Lidija Bakota</w:t>
            </w:r>
            <w:r w:rsidR="005B55A4" w:rsidRPr="00614A1D">
              <w:rPr>
                <w:rFonts w:cstheme="minorHAnsi"/>
                <w:color w:val="000000"/>
              </w:rPr>
              <w:t xml:space="preserve"> </w:t>
            </w:r>
          </w:p>
          <w:p w14:paraId="01B786D2" w14:textId="1DA5D76B" w:rsidR="0040232B" w:rsidRPr="00614A1D" w:rsidRDefault="0040232B" w:rsidP="005105A1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hr-HR"/>
              </w:rPr>
            </w:pPr>
          </w:p>
        </w:tc>
      </w:tr>
      <w:tr w:rsidR="007E23C1" w:rsidRPr="00614A1D" w14:paraId="5297DB41" w14:textId="77777777" w:rsidTr="005105A1">
        <w:trPr>
          <w:trHeight w:val="6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AAA9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5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04D0" w14:textId="5DB7DF5E" w:rsidR="007E23C1" w:rsidRPr="00614A1D" w:rsidRDefault="00E1385F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Tjelesna i zdravstvena kultura 2</w:t>
            </w:r>
          </w:p>
        </w:tc>
        <w:tc>
          <w:tcPr>
            <w:tcW w:w="709" w:type="dxa"/>
          </w:tcPr>
          <w:p w14:paraId="29F07D39" w14:textId="307768C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0A00CF7F" w14:textId="6FFC7D13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5C25022B" w14:textId="445744BA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2D10CF5" w14:textId="62F4731A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1</w:t>
            </w:r>
          </w:p>
        </w:tc>
        <w:tc>
          <w:tcPr>
            <w:tcW w:w="4140" w:type="dxa"/>
          </w:tcPr>
          <w:p w14:paraId="61855196" w14:textId="03390E92" w:rsidR="007E23C1" w:rsidRPr="00614A1D" w:rsidRDefault="00A44D2C" w:rsidP="005105A1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cstheme="minorHAnsi"/>
                <w:color w:val="000000"/>
              </w:rPr>
              <w:t>Jurica Lovrinčević, v</w:t>
            </w:r>
            <w:r w:rsidR="00614A1D">
              <w:rPr>
                <w:rFonts w:cstheme="minorHAnsi"/>
                <w:color w:val="000000"/>
              </w:rPr>
              <w:t>iši</w:t>
            </w:r>
            <w:r w:rsidRPr="00614A1D">
              <w:rPr>
                <w:rFonts w:cstheme="minorHAnsi"/>
                <w:color w:val="000000"/>
              </w:rPr>
              <w:t xml:space="preserve"> pre</w:t>
            </w:r>
            <w:r w:rsidR="00614A1D">
              <w:rPr>
                <w:rFonts w:cstheme="minorHAnsi"/>
                <w:color w:val="000000"/>
              </w:rPr>
              <w:t>d.</w:t>
            </w:r>
            <w:r w:rsidR="00D437D4" w:rsidRPr="00614A1D">
              <w:rPr>
                <w:rFonts w:cstheme="minorHAnsi"/>
                <w:color w:val="000000"/>
              </w:rPr>
              <w:t xml:space="preserve">  2/2</w:t>
            </w:r>
          </w:p>
        </w:tc>
      </w:tr>
      <w:tr w:rsidR="007E23C1" w:rsidRPr="00614A1D" w14:paraId="59B6A8EE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3ECE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6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37C8" w14:textId="63F39273" w:rsidR="007E23C1" w:rsidRPr="00614A1D" w:rsidRDefault="00E1385F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Stručna praksa II</w:t>
            </w:r>
          </w:p>
        </w:tc>
        <w:tc>
          <w:tcPr>
            <w:tcW w:w="709" w:type="dxa"/>
          </w:tcPr>
          <w:p w14:paraId="4C61D06B" w14:textId="56F09CFD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5F856DC3" w14:textId="67C36901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709" w:type="dxa"/>
          </w:tcPr>
          <w:p w14:paraId="1CD0CA54" w14:textId="4EA03610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10EEAEFE" w14:textId="7346D076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5</w:t>
            </w:r>
          </w:p>
        </w:tc>
        <w:tc>
          <w:tcPr>
            <w:tcW w:w="4140" w:type="dxa"/>
          </w:tcPr>
          <w:p w14:paraId="2FBBFBC6" w14:textId="577250BB" w:rsidR="007E23C1" w:rsidRPr="00614A1D" w:rsidRDefault="001C0757" w:rsidP="00A44D2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B050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36EDB" w:rsidRPr="00614A1D">
              <w:rPr>
                <w:rFonts w:cstheme="minorHAnsi"/>
                <w:color w:val="00B050"/>
              </w:rPr>
              <w:t xml:space="preserve">Višnja </w:t>
            </w:r>
            <w:proofErr w:type="spellStart"/>
            <w:r w:rsidR="00C36EDB" w:rsidRPr="00614A1D">
              <w:rPr>
                <w:rFonts w:cstheme="minorHAnsi"/>
                <w:color w:val="00B050"/>
              </w:rPr>
              <w:t>Maričak</w:t>
            </w:r>
            <w:proofErr w:type="spellEnd"/>
          </w:p>
        </w:tc>
      </w:tr>
      <w:tr w:rsidR="007E23C1" w:rsidRPr="00614A1D" w14:paraId="2C9FD843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8FAC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7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91D3" w14:textId="48F0C13D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Fonološko-artikulacijski poremećaji</w:t>
            </w:r>
          </w:p>
        </w:tc>
        <w:tc>
          <w:tcPr>
            <w:tcW w:w="709" w:type="dxa"/>
          </w:tcPr>
          <w:p w14:paraId="053E2B6A" w14:textId="7EB83819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3D143A3B" w14:textId="7C4D1362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4C0AB02A" w14:textId="33EDA3FE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51152714" w14:textId="3EB917D2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88FFC7B" w14:textId="7C3F5454" w:rsidR="00E1385F" w:rsidRPr="00614A1D" w:rsidRDefault="00E1385F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</w:p>
          <w:p w14:paraId="338912B7" w14:textId="31F84098" w:rsidR="007E23C1" w:rsidRPr="00614A1D" w:rsidRDefault="00C36EDB" w:rsidP="00E1385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Ivana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Šenk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Gergorić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>.</w:t>
            </w:r>
            <w:r w:rsidR="00CC6319" w:rsidRPr="00614A1D">
              <w:rPr>
                <w:rFonts w:cstheme="minorHAnsi"/>
                <w:color w:val="000000" w:themeColor="text1"/>
              </w:rPr>
              <w:t xml:space="preserve">  2/2</w:t>
            </w:r>
          </w:p>
        </w:tc>
      </w:tr>
      <w:tr w:rsidR="007E23C1" w:rsidRPr="00614A1D" w14:paraId="3933D799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5DC2" w14:textId="77777777" w:rsidR="007E23C1" w:rsidRPr="00614A1D" w:rsidRDefault="007E23C1" w:rsidP="005105A1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8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FAC" w14:textId="6B97CCBC" w:rsidR="007E23C1" w:rsidRPr="00614A1D" w:rsidRDefault="00D93F19" w:rsidP="00D93F1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Jezično-govorni razvoj i poremećaji I</w:t>
            </w:r>
          </w:p>
        </w:tc>
        <w:tc>
          <w:tcPr>
            <w:tcW w:w="709" w:type="dxa"/>
          </w:tcPr>
          <w:p w14:paraId="793B92B1" w14:textId="5DD3B73E" w:rsidR="007E23C1" w:rsidRPr="00614A1D" w:rsidRDefault="00E1385F" w:rsidP="005105A1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8" w:type="dxa"/>
          </w:tcPr>
          <w:p w14:paraId="7D778CC1" w14:textId="1E29AB34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E5FBD13" w14:textId="3F99B006" w:rsidR="007E23C1" w:rsidRPr="00614A1D" w:rsidRDefault="00E1385F" w:rsidP="005105A1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709" w:type="dxa"/>
          </w:tcPr>
          <w:p w14:paraId="69E57092" w14:textId="0602B09F" w:rsidR="007E23C1" w:rsidRPr="00614A1D" w:rsidRDefault="00E1385F" w:rsidP="005105A1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4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0F09520" w14:textId="48639A67" w:rsidR="00011D46" w:rsidRPr="00614A1D" w:rsidRDefault="00011D46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</w:p>
          <w:p w14:paraId="30273F4E" w14:textId="2FC7C26C" w:rsidR="004326DE" w:rsidRPr="00B01C47" w:rsidRDefault="00B01C47" w:rsidP="00011D4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01C47">
              <w:rPr>
                <w:rFonts w:cstheme="minorHAnsi"/>
                <w:color w:val="000000" w:themeColor="text1"/>
              </w:rPr>
              <w:t xml:space="preserve">Kristina Kovačić, </w:t>
            </w:r>
            <w:proofErr w:type="spellStart"/>
            <w:r w:rsidRPr="00B01C47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B01C47">
              <w:rPr>
                <w:rFonts w:cstheme="minorHAnsi"/>
                <w:color w:val="000000" w:themeColor="text1"/>
              </w:rPr>
              <w:t>.</w:t>
            </w:r>
            <w:r w:rsidR="001C0757" w:rsidRPr="00B01C47">
              <w:rPr>
                <w:rFonts w:cstheme="minorHAnsi"/>
                <w:color w:val="000000" w:themeColor="text1"/>
              </w:rPr>
              <w:t xml:space="preserve"> </w:t>
            </w:r>
            <w:r w:rsidR="004326DE" w:rsidRPr="00B01C47">
              <w:rPr>
                <w:rFonts w:cstheme="minorHAnsi"/>
                <w:color w:val="000000" w:themeColor="text1"/>
              </w:rPr>
              <w:t xml:space="preserve"> S</w:t>
            </w:r>
          </w:p>
          <w:p w14:paraId="2013F893" w14:textId="4BF1EF00" w:rsidR="007E23C1" w:rsidRPr="00614A1D" w:rsidRDefault="001C0757" w:rsidP="005105A1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720318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720318" w:rsidRPr="00614A1D">
              <w:rPr>
                <w:rFonts w:cstheme="minorHAnsi"/>
                <w:color w:val="00B050"/>
              </w:rPr>
              <w:t>Šmit</w:t>
            </w:r>
            <w:proofErr w:type="spellEnd"/>
            <w:r w:rsidR="00720318" w:rsidRPr="00614A1D">
              <w:rPr>
                <w:rFonts w:cstheme="minorHAnsi"/>
                <w:color w:val="00B050"/>
              </w:rPr>
              <w:t xml:space="preserve"> </w:t>
            </w:r>
            <w:proofErr w:type="spellStart"/>
            <w:r w:rsidR="00720318" w:rsidRPr="00614A1D">
              <w:rPr>
                <w:rFonts w:cstheme="minorHAnsi"/>
                <w:color w:val="00B050"/>
              </w:rPr>
              <w:t>Brleković</w:t>
            </w:r>
            <w:proofErr w:type="spellEnd"/>
            <w:r w:rsidR="0008479F" w:rsidRPr="00614A1D">
              <w:rPr>
                <w:rFonts w:cstheme="minorHAnsi"/>
                <w:color w:val="00B050"/>
              </w:rPr>
              <w:t xml:space="preserve"> </w:t>
            </w:r>
            <w:r w:rsidR="0008479F" w:rsidRPr="00614A1D">
              <w:rPr>
                <w:rFonts w:cstheme="minorHAnsi"/>
                <w:color w:val="000000" w:themeColor="text1"/>
              </w:rPr>
              <w:t xml:space="preserve"> </w:t>
            </w:r>
            <w:r w:rsidR="0008479F" w:rsidRPr="00413C32">
              <w:rPr>
                <w:rFonts w:cstheme="minorHAnsi"/>
                <w:color w:val="00B050"/>
              </w:rPr>
              <w:t>V</w:t>
            </w:r>
            <w:r w:rsidR="00720318" w:rsidRPr="00413C32">
              <w:rPr>
                <w:rFonts w:cstheme="minorHAnsi"/>
                <w:color w:val="00B050"/>
              </w:rPr>
              <w:t>1/2</w:t>
            </w:r>
          </w:p>
        </w:tc>
      </w:tr>
      <w:tr w:rsidR="00C92C20" w:rsidRPr="00614A1D" w14:paraId="39C09BAD" w14:textId="77777777" w:rsidTr="005105A1">
        <w:trPr>
          <w:trHeight w:val="4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EB44" w14:textId="4CEB24C7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9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4BA5" w14:textId="621CB94B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Hrvatski znakovni jezik I</w:t>
            </w:r>
          </w:p>
        </w:tc>
        <w:tc>
          <w:tcPr>
            <w:tcW w:w="709" w:type="dxa"/>
          </w:tcPr>
          <w:p w14:paraId="1C2ADEC5" w14:textId="303E8074" w:rsidR="00C92C20" w:rsidRPr="00614A1D" w:rsidRDefault="00C92C20" w:rsidP="00C92C20">
            <w:pPr>
              <w:shd w:val="clear" w:color="auto" w:fill="FFFFFF"/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8" w:type="dxa"/>
          </w:tcPr>
          <w:p w14:paraId="33B0FFA3" w14:textId="68D2C0EC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709" w:type="dxa"/>
          </w:tcPr>
          <w:p w14:paraId="284BE26A" w14:textId="78401551" w:rsidR="00C92C20" w:rsidRPr="00614A1D" w:rsidRDefault="00C92C20" w:rsidP="00C92C20">
            <w:pPr>
              <w:jc w:val="center"/>
              <w:rPr>
                <w:rFonts w:cstheme="minorHAnsi"/>
                <w:color w:val="000000" w:themeColor="text1"/>
              </w:rPr>
            </w:pPr>
            <w:r w:rsidRPr="00614A1D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709" w:type="dxa"/>
          </w:tcPr>
          <w:p w14:paraId="0239B9F4" w14:textId="4D7EC0BB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14A1D">
              <w:rPr>
                <w:rFonts w:cstheme="minorHAnsi"/>
                <w:b/>
                <w:color w:val="000000" w:themeColor="text1"/>
              </w:rPr>
              <w:t>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B8E87F5" w14:textId="394D8483" w:rsidR="00C92C20" w:rsidRPr="00614A1D" w:rsidRDefault="00E24D8D" w:rsidP="00E24D8D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Tamara Živković Ivanović</w:t>
            </w:r>
            <w:r w:rsidR="00C92C20" w:rsidRPr="00614A1D">
              <w:rPr>
                <w:rFonts w:cstheme="minorHAnsi"/>
                <w:color w:val="000000" w:themeColor="text1"/>
              </w:rPr>
              <w:t xml:space="preserve">  N</w:t>
            </w:r>
          </w:p>
          <w:p w14:paraId="06244D92" w14:textId="403D3705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color w:val="00B050"/>
                <w:lang w:eastAsia="hr-HR"/>
              </w:rPr>
            </w:pPr>
            <w:r w:rsidRPr="00614A1D">
              <w:rPr>
                <w:rFonts w:cstheme="minorHAnsi"/>
                <w:color w:val="000000" w:themeColor="text1"/>
              </w:rPr>
              <w:t xml:space="preserve">Daliborka Jandroković, </w:t>
            </w:r>
            <w:proofErr w:type="spellStart"/>
            <w:r w:rsidRPr="00614A1D">
              <w:rPr>
                <w:rFonts w:cstheme="minorHAnsi"/>
                <w:color w:val="000000" w:themeColor="text1"/>
              </w:rPr>
              <w:t>asist</w:t>
            </w:r>
            <w:proofErr w:type="spellEnd"/>
            <w:r w:rsidRPr="00614A1D">
              <w:rPr>
                <w:rFonts w:cstheme="minorHAnsi"/>
                <w:color w:val="000000" w:themeColor="text1"/>
              </w:rPr>
              <w:t xml:space="preserve">. </w:t>
            </w:r>
            <w:r w:rsidR="00D0637E" w:rsidRPr="00614A1D">
              <w:rPr>
                <w:rFonts w:cstheme="minorHAnsi"/>
                <w:color w:val="000000" w:themeColor="text1"/>
              </w:rPr>
              <w:t>2/2</w:t>
            </w:r>
          </w:p>
        </w:tc>
      </w:tr>
      <w:tr w:rsidR="00C92C20" w:rsidRPr="00614A1D" w14:paraId="461430B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B2F82" w14:textId="77777777" w:rsidR="00C92C20" w:rsidRPr="00614A1D" w:rsidRDefault="00C92C20" w:rsidP="00C92C20">
            <w:pPr>
              <w:rPr>
                <w:rFonts w:cstheme="minorHAnsi"/>
              </w:rPr>
            </w:pP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A5F4C" w14:textId="77777777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Slobodni izborni-student izabire</w:t>
            </w:r>
          </w:p>
          <w:p w14:paraId="5BE6D4FA" w14:textId="542138DE" w:rsidR="00C92C20" w:rsidRPr="00614A1D" w:rsidRDefault="00C92C20" w:rsidP="00C92C20">
            <w:pPr>
              <w:spacing w:after="0" w:line="240" w:lineRule="auto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minimalno 4 ECTS-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1856A17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3C415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C6174B" w14:textId="7777777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884E5" w14:textId="77777777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8F0733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</w:p>
        </w:tc>
      </w:tr>
      <w:tr w:rsidR="00C92C20" w:rsidRPr="00614A1D" w14:paraId="34262E61" w14:textId="77777777" w:rsidTr="00993D9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48ED" w14:textId="278A5E54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0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54E4" w14:textId="53AE93C6" w:rsidR="00C92C20" w:rsidRPr="00614A1D" w:rsidRDefault="00C92C20" w:rsidP="00C92C20">
            <w:pPr>
              <w:spacing w:after="0"/>
              <w:rPr>
                <w:rFonts w:cstheme="minorHAnsi"/>
              </w:rPr>
            </w:pPr>
            <w:r w:rsidRPr="00614A1D">
              <w:rPr>
                <w:rFonts w:cstheme="minorHAnsi"/>
                <w:color w:val="000000"/>
              </w:rPr>
              <w:t>Engleski jezik u logopediji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732A" w14:textId="6B680186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DEE9" w14:textId="100F4F6B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6383" w14:textId="36667857" w:rsidR="00C92C20" w:rsidRPr="00614A1D" w:rsidRDefault="00C92C20" w:rsidP="00C92C20">
            <w:pPr>
              <w:jc w:val="center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94BE" w14:textId="14236B7D" w:rsidR="00C92C20" w:rsidRPr="00614A1D" w:rsidRDefault="00C92C20" w:rsidP="00C92C20">
            <w:pPr>
              <w:jc w:val="center"/>
              <w:rPr>
                <w:rFonts w:cstheme="minorHAnsi"/>
                <w:b/>
                <w:color w:val="000000"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13FE3A04" w14:textId="77777777" w:rsidR="00C92C20" w:rsidRPr="00614A1D" w:rsidRDefault="00C92C20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 w:rsidRPr="00614A1D">
              <w:rPr>
                <w:rFonts w:eastAsia="Times New Roman" w:cstheme="minorHAnsi"/>
                <w:lang w:eastAsia="hr-HR"/>
              </w:rPr>
              <w:t xml:space="preserve">izv. prof. dr.sc. Ivana Marinić </w:t>
            </w:r>
          </w:p>
          <w:p w14:paraId="30C5ED1D" w14:textId="39E15BB9" w:rsidR="00C92C20" w:rsidRPr="00614A1D" w:rsidRDefault="001C0757" w:rsidP="00C92C20">
            <w:pPr>
              <w:spacing w:after="0" w:line="240" w:lineRule="auto"/>
              <w:rPr>
                <w:rFonts w:eastAsia="Times New Roman" w:cstheme="minorHAnsi"/>
                <w:lang w:eastAsia="hr-HR"/>
              </w:rPr>
            </w:pPr>
            <w:r>
              <w:rPr>
                <w:rFonts w:cstheme="minorHAnsi"/>
                <w:color w:val="00B050"/>
              </w:rPr>
              <w:t xml:space="preserve">Naslovna </w:t>
            </w:r>
            <w:proofErr w:type="spellStart"/>
            <w:r>
              <w:rPr>
                <w:rFonts w:cstheme="minorHAnsi"/>
                <w:color w:val="00B050"/>
              </w:rPr>
              <w:t>asist</w:t>
            </w:r>
            <w:proofErr w:type="spellEnd"/>
            <w:r>
              <w:rPr>
                <w:rFonts w:cstheme="minorHAnsi"/>
                <w:color w:val="00B050"/>
              </w:rPr>
              <w:t xml:space="preserve">. </w:t>
            </w:r>
            <w:r w:rsidR="00C92C20" w:rsidRPr="00614A1D">
              <w:rPr>
                <w:rFonts w:cstheme="minorHAnsi"/>
                <w:color w:val="00B050"/>
              </w:rPr>
              <w:t xml:space="preserve">Lidija </w:t>
            </w:r>
            <w:proofErr w:type="spellStart"/>
            <w:r w:rsidR="00C92C20" w:rsidRPr="00614A1D">
              <w:rPr>
                <w:rFonts w:cstheme="minorHAnsi"/>
                <w:color w:val="00B050"/>
              </w:rPr>
              <w:t>Šaravanja</w:t>
            </w:r>
            <w:proofErr w:type="spellEnd"/>
          </w:p>
        </w:tc>
      </w:tr>
      <w:tr w:rsidR="00C92C20" w:rsidRPr="00614A1D" w14:paraId="527E00E3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97EE" w14:textId="4390F890" w:rsidR="00C92C20" w:rsidRPr="00614A1D" w:rsidRDefault="00C92C20" w:rsidP="00C92C20">
            <w:pPr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  <w:r w:rsidR="007B0026">
              <w:rPr>
                <w:rFonts w:cstheme="minorHAnsi"/>
              </w:rPr>
              <w:t>1</w:t>
            </w:r>
            <w:r w:rsidRPr="00614A1D">
              <w:rPr>
                <w:rFonts w:cstheme="minorHAnsi"/>
              </w:rPr>
              <w:t>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5C61" w14:textId="141DA2DA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Ritam i razvoj djete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C3AF" w14:textId="4FFD458F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799" w14:textId="426259EA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0858" w14:textId="52202D1D" w:rsidR="00C92C20" w:rsidRPr="00614A1D" w:rsidRDefault="00C92C20" w:rsidP="00C92C20">
            <w:pPr>
              <w:jc w:val="center"/>
              <w:rPr>
                <w:rFonts w:cstheme="minorHAnsi"/>
              </w:rPr>
            </w:pPr>
            <w:r w:rsidRPr="00614A1D">
              <w:rPr>
                <w:rFonts w:cstheme="minorHAnsi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07EA" w14:textId="376F99D6" w:rsidR="00C92C20" w:rsidRPr="00614A1D" w:rsidRDefault="00C92C20" w:rsidP="00C92C20">
            <w:pPr>
              <w:jc w:val="center"/>
              <w:rPr>
                <w:rFonts w:cstheme="minorHAnsi"/>
                <w:b/>
              </w:rPr>
            </w:pPr>
            <w:r w:rsidRPr="00614A1D"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78E05DDE" w14:textId="29F91286" w:rsidR="00C92C20" w:rsidRPr="00614A1D" w:rsidRDefault="00C92C20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614A1D">
              <w:rPr>
                <w:rFonts w:cstheme="minorHAnsi"/>
              </w:rPr>
              <w:t>izv. prof. dr. sc. Lidija Nikolić</w:t>
            </w:r>
          </w:p>
        </w:tc>
      </w:tr>
      <w:tr w:rsidR="00330EE9" w:rsidRPr="00614A1D" w14:paraId="27DF92C4" w14:textId="77777777" w:rsidTr="005105A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3DC39" w14:textId="22E91C3C" w:rsidR="00330EE9" w:rsidRPr="00614A1D" w:rsidRDefault="00330EE9" w:rsidP="00C92C20">
            <w:pPr>
              <w:rPr>
                <w:rFonts w:cstheme="minorHAnsi"/>
              </w:rPr>
            </w:pPr>
            <w:bookmarkStart w:id="2" w:name="_Hlk211944799"/>
            <w:r>
              <w:rPr>
                <w:rFonts w:cstheme="minorHAnsi"/>
              </w:rPr>
              <w:t>12.</w:t>
            </w:r>
          </w:p>
        </w:tc>
        <w:tc>
          <w:tcPr>
            <w:tcW w:w="3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4742" w14:textId="2541644E" w:rsidR="00330EE9" w:rsidRPr="00614A1D" w:rsidRDefault="00330EE9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30EE9">
              <w:rPr>
                <w:rFonts w:cstheme="minorHAnsi"/>
              </w:rPr>
              <w:t>Intersektorska</w:t>
            </w:r>
            <w:proofErr w:type="spellEnd"/>
            <w:r w:rsidRPr="00330EE9">
              <w:rPr>
                <w:rFonts w:cstheme="minorHAnsi"/>
              </w:rPr>
              <w:t xml:space="preserve"> </w:t>
            </w:r>
            <w:proofErr w:type="spellStart"/>
            <w:r w:rsidRPr="00330EE9">
              <w:rPr>
                <w:rFonts w:cstheme="minorHAnsi"/>
              </w:rPr>
              <w:t>logopedska</w:t>
            </w:r>
            <w:proofErr w:type="spellEnd"/>
            <w:r w:rsidRPr="00330EE9">
              <w:rPr>
                <w:rFonts w:cstheme="minorHAnsi"/>
              </w:rPr>
              <w:t xml:space="preserve"> djelatno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E6C91" w14:textId="154CE5ED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DC5B" w14:textId="63ECFA58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D5532" w14:textId="421D746A" w:rsidR="00330EE9" w:rsidRPr="00614A1D" w:rsidRDefault="00330EE9" w:rsidP="00C92C2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A133E" w14:textId="7F07CCA3" w:rsidR="00330EE9" w:rsidRPr="00614A1D" w:rsidRDefault="00330EE9" w:rsidP="00C92C2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</w:tc>
        <w:tc>
          <w:tcPr>
            <w:tcW w:w="4140" w:type="dxa"/>
          </w:tcPr>
          <w:p w14:paraId="07DA0201" w14:textId="33ECC3B3" w:rsidR="00B0187F" w:rsidRPr="00614A1D" w:rsidRDefault="00B0187F" w:rsidP="00B0187F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614A1D">
              <w:rPr>
                <w:rFonts w:cstheme="minorHAnsi"/>
                <w:color w:val="000000"/>
              </w:rPr>
              <w:t>doc. dr. sc. Ljiljana Širić</w:t>
            </w:r>
            <w:r>
              <w:rPr>
                <w:rFonts w:cstheme="minorHAnsi"/>
                <w:color w:val="000000"/>
              </w:rPr>
              <w:t xml:space="preserve"> N</w:t>
            </w:r>
          </w:p>
          <w:p w14:paraId="3BA0EE37" w14:textId="62C82BFB" w:rsidR="00330EE9" w:rsidRPr="00614A1D" w:rsidRDefault="00DA49DB" w:rsidP="00C92C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color w:val="00B050"/>
              </w:rPr>
              <w:t>N</w:t>
            </w:r>
            <w:r w:rsidR="00330EE9" w:rsidRPr="00330EE9">
              <w:rPr>
                <w:rFonts w:cstheme="minorHAnsi"/>
                <w:color w:val="00B050"/>
              </w:rPr>
              <w:t xml:space="preserve">aslovna </w:t>
            </w:r>
            <w:proofErr w:type="spellStart"/>
            <w:r w:rsidR="00330EE9" w:rsidRPr="00330EE9">
              <w:rPr>
                <w:rFonts w:cstheme="minorHAnsi"/>
                <w:color w:val="00B050"/>
              </w:rPr>
              <w:t>asist</w:t>
            </w:r>
            <w:proofErr w:type="spellEnd"/>
            <w:r w:rsidR="00330EE9" w:rsidRPr="00330EE9">
              <w:rPr>
                <w:rFonts w:cstheme="minorHAnsi"/>
                <w:color w:val="00B050"/>
              </w:rPr>
              <w:t xml:space="preserve">. </w:t>
            </w:r>
            <w:r>
              <w:rPr>
                <w:rFonts w:cstheme="minorHAnsi"/>
                <w:color w:val="00B050"/>
              </w:rPr>
              <w:t xml:space="preserve">Silvija </w:t>
            </w:r>
            <w:proofErr w:type="spellStart"/>
            <w:r>
              <w:rPr>
                <w:rFonts w:cstheme="minorHAnsi"/>
                <w:color w:val="00B050"/>
              </w:rPr>
              <w:t>Hinek</w:t>
            </w:r>
            <w:proofErr w:type="spellEnd"/>
          </w:p>
        </w:tc>
      </w:tr>
      <w:bookmarkEnd w:id="2"/>
    </w:tbl>
    <w:p w14:paraId="4810CDA1" w14:textId="78B7F840" w:rsidR="007E23C1" w:rsidRPr="00614A1D" w:rsidRDefault="007E23C1" w:rsidP="007E23C1">
      <w:pPr>
        <w:rPr>
          <w:rFonts w:eastAsia="Times New Roman" w:cstheme="minorHAnsi"/>
          <w:lang w:eastAsia="hr-HR"/>
        </w:rPr>
      </w:pPr>
    </w:p>
    <w:sectPr w:rsidR="007E23C1" w:rsidRPr="00614A1D" w:rsidSect="009E04A3"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1B7"/>
    <w:multiLevelType w:val="hybridMultilevel"/>
    <w:tmpl w:val="73D418D0"/>
    <w:lvl w:ilvl="0" w:tplc="EEDAA8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52211"/>
    <w:multiLevelType w:val="hybridMultilevel"/>
    <w:tmpl w:val="AE00CD7C"/>
    <w:lvl w:ilvl="0" w:tplc="4AD08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754"/>
    <w:multiLevelType w:val="hybridMultilevel"/>
    <w:tmpl w:val="569AD052"/>
    <w:lvl w:ilvl="0" w:tplc="4B707B94">
      <w:start w:val="1"/>
      <w:numFmt w:val="upperRoman"/>
      <w:lvlText w:val="%1."/>
      <w:lvlJc w:val="left"/>
      <w:pPr>
        <w:ind w:left="4548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908" w:hanging="360"/>
      </w:pPr>
    </w:lvl>
    <w:lvl w:ilvl="2" w:tplc="041A001B" w:tentative="1">
      <w:start w:val="1"/>
      <w:numFmt w:val="lowerRoman"/>
      <w:lvlText w:val="%3."/>
      <w:lvlJc w:val="right"/>
      <w:pPr>
        <w:ind w:left="5628" w:hanging="180"/>
      </w:pPr>
    </w:lvl>
    <w:lvl w:ilvl="3" w:tplc="041A000F" w:tentative="1">
      <w:start w:val="1"/>
      <w:numFmt w:val="decimal"/>
      <w:lvlText w:val="%4."/>
      <w:lvlJc w:val="left"/>
      <w:pPr>
        <w:ind w:left="6348" w:hanging="360"/>
      </w:pPr>
    </w:lvl>
    <w:lvl w:ilvl="4" w:tplc="041A0019" w:tentative="1">
      <w:start w:val="1"/>
      <w:numFmt w:val="lowerLetter"/>
      <w:lvlText w:val="%5."/>
      <w:lvlJc w:val="left"/>
      <w:pPr>
        <w:ind w:left="7068" w:hanging="360"/>
      </w:pPr>
    </w:lvl>
    <w:lvl w:ilvl="5" w:tplc="041A001B" w:tentative="1">
      <w:start w:val="1"/>
      <w:numFmt w:val="lowerRoman"/>
      <w:lvlText w:val="%6."/>
      <w:lvlJc w:val="right"/>
      <w:pPr>
        <w:ind w:left="7788" w:hanging="180"/>
      </w:pPr>
    </w:lvl>
    <w:lvl w:ilvl="6" w:tplc="041A000F" w:tentative="1">
      <w:start w:val="1"/>
      <w:numFmt w:val="decimal"/>
      <w:lvlText w:val="%7."/>
      <w:lvlJc w:val="left"/>
      <w:pPr>
        <w:ind w:left="8508" w:hanging="360"/>
      </w:pPr>
    </w:lvl>
    <w:lvl w:ilvl="7" w:tplc="041A0019" w:tentative="1">
      <w:start w:val="1"/>
      <w:numFmt w:val="lowerLetter"/>
      <w:lvlText w:val="%8."/>
      <w:lvlJc w:val="left"/>
      <w:pPr>
        <w:ind w:left="9228" w:hanging="360"/>
      </w:pPr>
    </w:lvl>
    <w:lvl w:ilvl="8" w:tplc="041A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" w15:restartNumberingAfterBreak="0">
    <w:nsid w:val="0D2C099C"/>
    <w:multiLevelType w:val="hybridMultilevel"/>
    <w:tmpl w:val="3D124136"/>
    <w:lvl w:ilvl="0" w:tplc="D610BAA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433799"/>
    <w:multiLevelType w:val="hybridMultilevel"/>
    <w:tmpl w:val="223E2BE0"/>
    <w:lvl w:ilvl="0" w:tplc="56683E6C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82B1A"/>
    <w:multiLevelType w:val="hybridMultilevel"/>
    <w:tmpl w:val="AE6AB0DE"/>
    <w:lvl w:ilvl="0" w:tplc="9592660E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7DA03BF"/>
    <w:multiLevelType w:val="hybridMultilevel"/>
    <w:tmpl w:val="DDAC95BE"/>
    <w:lvl w:ilvl="0" w:tplc="808612AE">
      <w:start w:val="1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87578"/>
    <w:multiLevelType w:val="hybridMultilevel"/>
    <w:tmpl w:val="222C4B6E"/>
    <w:lvl w:ilvl="0" w:tplc="18E8DA94">
      <w:start w:val="1"/>
      <w:numFmt w:val="upperRoman"/>
      <w:lvlText w:val="%1."/>
      <w:lvlJc w:val="left"/>
      <w:pPr>
        <w:ind w:left="1080" w:hanging="72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IxMDA0M7IwNzNX0lEKTi0uzszPAykwrAUAMXWo3iwAAAA="/>
  </w:docVars>
  <w:rsids>
    <w:rsidRoot w:val="00DE5DB1"/>
    <w:rsid w:val="000003AE"/>
    <w:rsid w:val="00003460"/>
    <w:rsid w:val="000036A8"/>
    <w:rsid w:val="00011D46"/>
    <w:rsid w:val="00012B76"/>
    <w:rsid w:val="00014DF2"/>
    <w:rsid w:val="00021B2E"/>
    <w:rsid w:val="00024E97"/>
    <w:rsid w:val="00025D03"/>
    <w:rsid w:val="00027FAF"/>
    <w:rsid w:val="00030E7F"/>
    <w:rsid w:val="00032074"/>
    <w:rsid w:val="0003307F"/>
    <w:rsid w:val="00034F42"/>
    <w:rsid w:val="00035B23"/>
    <w:rsid w:val="0004051D"/>
    <w:rsid w:val="00041109"/>
    <w:rsid w:val="00042A12"/>
    <w:rsid w:val="00044E18"/>
    <w:rsid w:val="000516D1"/>
    <w:rsid w:val="00052682"/>
    <w:rsid w:val="00052B19"/>
    <w:rsid w:val="000548BD"/>
    <w:rsid w:val="000557A0"/>
    <w:rsid w:val="00060DEE"/>
    <w:rsid w:val="00060EC4"/>
    <w:rsid w:val="00064859"/>
    <w:rsid w:val="00066C39"/>
    <w:rsid w:val="00070F81"/>
    <w:rsid w:val="000731AC"/>
    <w:rsid w:val="0007790E"/>
    <w:rsid w:val="00080582"/>
    <w:rsid w:val="000823A7"/>
    <w:rsid w:val="0008479F"/>
    <w:rsid w:val="000877FD"/>
    <w:rsid w:val="000914EB"/>
    <w:rsid w:val="00092D6D"/>
    <w:rsid w:val="00097A26"/>
    <w:rsid w:val="00097AD7"/>
    <w:rsid w:val="000A059E"/>
    <w:rsid w:val="000A193F"/>
    <w:rsid w:val="000A5CCC"/>
    <w:rsid w:val="000A6EFE"/>
    <w:rsid w:val="000B343B"/>
    <w:rsid w:val="000B48EC"/>
    <w:rsid w:val="000B597F"/>
    <w:rsid w:val="000B764A"/>
    <w:rsid w:val="000D50E5"/>
    <w:rsid w:val="000E3290"/>
    <w:rsid w:val="000E3927"/>
    <w:rsid w:val="000E3D94"/>
    <w:rsid w:val="000E5027"/>
    <w:rsid w:val="000E777C"/>
    <w:rsid w:val="001002B0"/>
    <w:rsid w:val="0010072B"/>
    <w:rsid w:val="001010FC"/>
    <w:rsid w:val="001023D2"/>
    <w:rsid w:val="001106D3"/>
    <w:rsid w:val="00112D94"/>
    <w:rsid w:val="00117DF6"/>
    <w:rsid w:val="00121C66"/>
    <w:rsid w:val="00121DFB"/>
    <w:rsid w:val="00122FD4"/>
    <w:rsid w:val="001247E6"/>
    <w:rsid w:val="0012510D"/>
    <w:rsid w:val="00125688"/>
    <w:rsid w:val="001262F5"/>
    <w:rsid w:val="001316AA"/>
    <w:rsid w:val="0013387E"/>
    <w:rsid w:val="00135224"/>
    <w:rsid w:val="001379FC"/>
    <w:rsid w:val="00141C14"/>
    <w:rsid w:val="0014710C"/>
    <w:rsid w:val="00147142"/>
    <w:rsid w:val="00147881"/>
    <w:rsid w:val="00147C6B"/>
    <w:rsid w:val="00154BAB"/>
    <w:rsid w:val="00157344"/>
    <w:rsid w:val="00161C84"/>
    <w:rsid w:val="00167220"/>
    <w:rsid w:val="00167A2E"/>
    <w:rsid w:val="001713FC"/>
    <w:rsid w:val="00171593"/>
    <w:rsid w:val="00171CDC"/>
    <w:rsid w:val="00171F62"/>
    <w:rsid w:val="00173EBD"/>
    <w:rsid w:val="00174263"/>
    <w:rsid w:val="00176618"/>
    <w:rsid w:val="00176D1F"/>
    <w:rsid w:val="0018064D"/>
    <w:rsid w:val="00181990"/>
    <w:rsid w:val="001841F0"/>
    <w:rsid w:val="00186367"/>
    <w:rsid w:val="00186E83"/>
    <w:rsid w:val="00190E82"/>
    <w:rsid w:val="001A071F"/>
    <w:rsid w:val="001A3103"/>
    <w:rsid w:val="001A57C0"/>
    <w:rsid w:val="001A57CC"/>
    <w:rsid w:val="001A6407"/>
    <w:rsid w:val="001A7658"/>
    <w:rsid w:val="001B1557"/>
    <w:rsid w:val="001B1ABD"/>
    <w:rsid w:val="001B1FF8"/>
    <w:rsid w:val="001B35CD"/>
    <w:rsid w:val="001B45B6"/>
    <w:rsid w:val="001B4F77"/>
    <w:rsid w:val="001B6DDA"/>
    <w:rsid w:val="001B7A7A"/>
    <w:rsid w:val="001C0757"/>
    <w:rsid w:val="001C167D"/>
    <w:rsid w:val="001C1FAD"/>
    <w:rsid w:val="001C29C4"/>
    <w:rsid w:val="001C37F5"/>
    <w:rsid w:val="001C48CA"/>
    <w:rsid w:val="001C67D2"/>
    <w:rsid w:val="001D2B65"/>
    <w:rsid w:val="001D3368"/>
    <w:rsid w:val="001D337C"/>
    <w:rsid w:val="001D4A9D"/>
    <w:rsid w:val="001D775E"/>
    <w:rsid w:val="001D7BDB"/>
    <w:rsid w:val="001E7B54"/>
    <w:rsid w:val="001F620B"/>
    <w:rsid w:val="00201A23"/>
    <w:rsid w:val="0020234F"/>
    <w:rsid w:val="00212D85"/>
    <w:rsid w:val="0021701C"/>
    <w:rsid w:val="00217AE5"/>
    <w:rsid w:val="00217DF9"/>
    <w:rsid w:val="00220FB6"/>
    <w:rsid w:val="00225099"/>
    <w:rsid w:val="00231291"/>
    <w:rsid w:val="00232230"/>
    <w:rsid w:val="00235B40"/>
    <w:rsid w:val="00241FF6"/>
    <w:rsid w:val="0024695B"/>
    <w:rsid w:val="00246FE5"/>
    <w:rsid w:val="00251B22"/>
    <w:rsid w:val="002528B9"/>
    <w:rsid w:val="00252BA6"/>
    <w:rsid w:val="00253074"/>
    <w:rsid w:val="002558FF"/>
    <w:rsid w:val="00257C9B"/>
    <w:rsid w:val="00261E87"/>
    <w:rsid w:val="00271D3B"/>
    <w:rsid w:val="00273013"/>
    <w:rsid w:val="0027302A"/>
    <w:rsid w:val="0027321B"/>
    <w:rsid w:val="00274C80"/>
    <w:rsid w:val="00275810"/>
    <w:rsid w:val="00275D91"/>
    <w:rsid w:val="00280A93"/>
    <w:rsid w:val="002A45AB"/>
    <w:rsid w:val="002A689B"/>
    <w:rsid w:val="002B529E"/>
    <w:rsid w:val="002C0406"/>
    <w:rsid w:val="002C0B9B"/>
    <w:rsid w:val="002C2B07"/>
    <w:rsid w:val="002C406C"/>
    <w:rsid w:val="002C59D0"/>
    <w:rsid w:val="002C7B19"/>
    <w:rsid w:val="002D3AA8"/>
    <w:rsid w:val="002D627F"/>
    <w:rsid w:val="002D7876"/>
    <w:rsid w:val="002E1612"/>
    <w:rsid w:val="002E2DAF"/>
    <w:rsid w:val="002E59A6"/>
    <w:rsid w:val="002F0D14"/>
    <w:rsid w:val="002F6057"/>
    <w:rsid w:val="002F6861"/>
    <w:rsid w:val="002F7B2F"/>
    <w:rsid w:val="00300EF4"/>
    <w:rsid w:val="00302230"/>
    <w:rsid w:val="003046D8"/>
    <w:rsid w:val="003058E9"/>
    <w:rsid w:val="0030749C"/>
    <w:rsid w:val="00316785"/>
    <w:rsid w:val="00316F7A"/>
    <w:rsid w:val="00322129"/>
    <w:rsid w:val="00322CBA"/>
    <w:rsid w:val="00330ABE"/>
    <w:rsid w:val="00330EE9"/>
    <w:rsid w:val="00331226"/>
    <w:rsid w:val="00331E7F"/>
    <w:rsid w:val="00333CA0"/>
    <w:rsid w:val="00336C20"/>
    <w:rsid w:val="00340FA8"/>
    <w:rsid w:val="00346A61"/>
    <w:rsid w:val="00347087"/>
    <w:rsid w:val="00347EFE"/>
    <w:rsid w:val="003502DB"/>
    <w:rsid w:val="0035102B"/>
    <w:rsid w:val="003511E6"/>
    <w:rsid w:val="00352B39"/>
    <w:rsid w:val="003645A8"/>
    <w:rsid w:val="00364AAE"/>
    <w:rsid w:val="003663D3"/>
    <w:rsid w:val="003733FB"/>
    <w:rsid w:val="003755B2"/>
    <w:rsid w:val="0037566F"/>
    <w:rsid w:val="00376893"/>
    <w:rsid w:val="003809C6"/>
    <w:rsid w:val="003819F6"/>
    <w:rsid w:val="00381C5B"/>
    <w:rsid w:val="003839C4"/>
    <w:rsid w:val="0038752A"/>
    <w:rsid w:val="00387F3D"/>
    <w:rsid w:val="003954C3"/>
    <w:rsid w:val="0039631E"/>
    <w:rsid w:val="00396A7F"/>
    <w:rsid w:val="003A048B"/>
    <w:rsid w:val="003A1ADD"/>
    <w:rsid w:val="003A2A41"/>
    <w:rsid w:val="003A65A4"/>
    <w:rsid w:val="003A6BA7"/>
    <w:rsid w:val="003B0899"/>
    <w:rsid w:val="003B1007"/>
    <w:rsid w:val="003B1EDB"/>
    <w:rsid w:val="003B2163"/>
    <w:rsid w:val="003B4E9D"/>
    <w:rsid w:val="003B51EF"/>
    <w:rsid w:val="003B68F2"/>
    <w:rsid w:val="003C118A"/>
    <w:rsid w:val="003D066A"/>
    <w:rsid w:val="003D5418"/>
    <w:rsid w:val="003E0C12"/>
    <w:rsid w:val="003E59F5"/>
    <w:rsid w:val="003E76C7"/>
    <w:rsid w:val="003F03D3"/>
    <w:rsid w:val="003F28C8"/>
    <w:rsid w:val="003F33DA"/>
    <w:rsid w:val="003F3FB4"/>
    <w:rsid w:val="003F62C2"/>
    <w:rsid w:val="0040232B"/>
    <w:rsid w:val="004130E2"/>
    <w:rsid w:val="0041369C"/>
    <w:rsid w:val="00413C32"/>
    <w:rsid w:val="00422859"/>
    <w:rsid w:val="00426BA0"/>
    <w:rsid w:val="0042709E"/>
    <w:rsid w:val="004300AB"/>
    <w:rsid w:val="004303B9"/>
    <w:rsid w:val="00431B20"/>
    <w:rsid w:val="004326DE"/>
    <w:rsid w:val="0043360C"/>
    <w:rsid w:val="00433ACD"/>
    <w:rsid w:val="00433B60"/>
    <w:rsid w:val="00434153"/>
    <w:rsid w:val="0043640D"/>
    <w:rsid w:val="0044203A"/>
    <w:rsid w:val="0044447B"/>
    <w:rsid w:val="00446079"/>
    <w:rsid w:val="00453C18"/>
    <w:rsid w:val="00453E95"/>
    <w:rsid w:val="0045609E"/>
    <w:rsid w:val="00456251"/>
    <w:rsid w:val="0045713A"/>
    <w:rsid w:val="00457190"/>
    <w:rsid w:val="004604BE"/>
    <w:rsid w:val="00464783"/>
    <w:rsid w:val="0046587B"/>
    <w:rsid w:val="00466231"/>
    <w:rsid w:val="00467730"/>
    <w:rsid w:val="0047328A"/>
    <w:rsid w:val="004771B7"/>
    <w:rsid w:val="00481431"/>
    <w:rsid w:val="00490A81"/>
    <w:rsid w:val="00495128"/>
    <w:rsid w:val="00497652"/>
    <w:rsid w:val="00497F11"/>
    <w:rsid w:val="004A3CE6"/>
    <w:rsid w:val="004A58D8"/>
    <w:rsid w:val="004B35D9"/>
    <w:rsid w:val="004B3BA9"/>
    <w:rsid w:val="004B5F0F"/>
    <w:rsid w:val="004C258F"/>
    <w:rsid w:val="004C4D53"/>
    <w:rsid w:val="004C5DF9"/>
    <w:rsid w:val="004D05A9"/>
    <w:rsid w:val="004D2051"/>
    <w:rsid w:val="004D245F"/>
    <w:rsid w:val="004D5BBA"/>
    <w:rsid w:val="004D7834"/>
    <w:rsid w:val="004F2A50"/>
    <w:rsid w:val="004F5DBD"/>
    <w:rsid w:val="00504330"/>
    <w:rsid w:val="00504E62"/>
    <w:rsid w:val="00504FBB"/>
    <w:rsid w:val="00505353"/>
    <w:rsid w:val="00510292"/>
    <w:rsid w:val="00512756"/>
    <w:rsid w:val="00512947"/>
    <w:rsid w:val="00515B6F"/>
    <w:rsid w:val="0051635C"/>
    <w:rsid w:val="005179DC"/>
    <w:rsid w:val="00523BED"/>
    <w:rsid w:val="00527120"/>
    <w:rsid w:val="00532453"/>
    <w:rsid w:val="00533412"/>
    <w:rsid w:val="00536398"/>
    <w:rsid w:val="0055084D"/>
    <w:rsid w:val="00551938"/>
    <w:rsid w:val="005541CE"/>
    <w:rsid w:val="005547D0"/>
    <w:rsid w:val="005614BB"/>
    <w:rsid w:val="0056158A"/>
    <w:rsid w:val="005631E9"/>
    <w:rsid w:val="00564AE9"/>
    <w:rsid w:val="00567373"/>
    <w:rsid w:val="0056775A"/>
    <w:rsid w:val="00580F46"/>
    <w:rsid w:val="005856FB"/>
    <w:rsid w:val="005860EB"/>
    <w:rsid w:val="00590DCF"/>
    <w:rsid w:val="005913F5"/>
    <w:rsid w:val="005A4F9A"/>
    <w:rsid w:val="005A5291"/>
    <w:rsid w:val="005A67EC"/>
    <w:rsid w:val="005A7935"/>
    <w:rsid w:val="005A7CE8"/>
    <w:rsid w:val="005B5238"/>
    <w:rsid w:val="005B55A4"/>
    <w:rsid w:val="005C117D"/>
    <w:rsid w:val="005C2CD1"/>
    <w:rsid w:val="005C4122"/>
    <w:rsid w:val="005C530A"/>
    <w:rsid w:val="005C750E"/>
    <w:rsid w:val="005D00B5"/>
    <w:rsid w:val="005D03EF"/>
    <w:rsid w:val="005D250A"/>
    <w:rsid w:val="005D78E5"/>
    <w:rsid w:val="005E056F"/>
    <w:rsid w:val="005E0F92"/>
    <w:rsid w:val="005E33D6"/>
    <w:rsid w:val="005E377B"/>
    <w:rsid w:val="005E387F"/>
    <w:rsid w:val="006022F2"/>
    <w:rsid w:val="00602420"/>
    <w:rsid w:val="00603BB5"/>
    <w:rsid w:val="006066C9"/>
    <w:rsid w:val="00610013"/>
    <w:rsid w:val="00611ACE"/>
    <w:rsid w:val="0061375D"/>
    <w:rsid w:val="00614A1D"/>
    <w:rsid w:val="00614AE3"/>
    <w:rsid w:val="00615B9F"/>
    <w:rsid w:val="006217C4"/>
    <w:rsid w:val="006259B8"/>
    <w:rsid w:val="00627B06"/>
    <w:rsid w:val="00631CA1"/>
    <w:rsid w:val="006324F7"/>
    <w:rsid w:val="0063568E"/>
    <w:rsid w:val="00636DE0"/>
    <w:rsid w:val="006415B7"/>
    <w:rsid w:val="006425D2"/>
    <w:rsid w:val="006427B1"/>
    <w:rsid w:val="00645A8D"/>
    <w:rsid w:val="00653827"/>
    <w:rsid w:val="00654FC2"/>
    <w:rsid w:val="00655CD2"/>
    <w:rsid w:val="00660FC0"/>
    <w:rsid w:val="0066407D"/>
    <w:rsid w:val="0066600A"/>
    <w:rsid w:val="006701D0"/>
    <w:rsid w:val="0067192F"/>
    <w:rsid w:val="0067301A"/>
    <w:rsid w:val="00682525"/>
    <w:rsid w:val="00684F13"/>
    <w:rsid w:val="00686639"/>
    <w:rsid w:val="00686B96"/>
    <w:rsid w:val="0069163C"/>
    <w:rsid w:val="00691F39"/>
    <w:rsid w:val="006A30FE"/>
    <w:rsid w:val="006B0729"/>
    <w:rsid w:val="006B1A2E"/>
    <w:rsid w:val="006B35C6"/>
    <w:rsid w:val="006B60FE"/>
    <w:rsid w:val="006B7BD2"/>
    <w:rsid w:val="006C1690"/>
    <w:rsid w:val="006C2E17"/>
    <w:rsid w:val="006C3771"/>
    <w:rsid w:val="006D1F93"/>
    <w:rsid w:val="006D4DA3"/>
    <w:rsid w:val="006D55E2"/>
    <w:rsid w:val="006D62DE"/>
    <w:rsid w:val="006E08C1"/>
    <w:rsid w:val="006E11F8"/>
    <w:rsid w:val="006E2D28"/>
    <w:rsid w:val="006F2EED"/>
    <w:rsid w:val="007016D3"/>
    <w:rsid w:val="00701C64"/>
    <w:rsid w:val="00704558"/>
    <w:rsid w:val="00706616"/>
    <w:rsid w:val="0070717D"/>
    <w:rsid w:val="007071FA"/>
    <w:rsid w:val="007121F7"/>
    <w:rsid w:val="00713AB8"/>
    <w:rsid w:val="00720318"/>
    <w:rsid w:val="007206E0"/>
    <w:rsid w:val="00723371"/>
    <w:rsid w:val="00724C98"/>
    <w:rsid w:val="0073310A"/>
    <w:rsid w:val="0073325C"/>
    <w:rsid w:val="0073685F"/>
    <w:rsid w:val="0073790B"/>
    <w:rsid w:val="0074048F"/>
    <w:rsid w:val="007404F9"/>
    <w:rsid w:val="007417A7"/>
    <w:rsid w:val="00741ECA"/>
    <w:rsid w:val="0074399E"/>
    <w:rsid w:val="00743DEE"/>
    <w:rsid w:val="00747F2C"/>
    <w:rsid w:val="00751E91"/>
    <w:rsid w:val="00754D38"/>
    <w:rsid w:val="00757109"/>
    <w:rsid w:val="00764273"/>
    <w:rsid w:val="007658AF"/>
    <w:rsid w:val="00767D3C"/>
    <w:rsid w:val="00774743"/>
    <w:rsid w:val="007803B7"/>
    <w:rsid w:val="00782605"/>
    <w:rsid w:val="00784A8F"/>
    <w:rsid w:val="00785458"/>
    <w:rsid w:val="00785E8D"/>
    <w:rsid w:val="007877D8"/>
    <w:rsid w:val="0079297B"/>
    <w:rsid w:val="00793FD0"/>
    <w:rsid w:val="007A7376"/>
    <w:rsid w:val="007A780A"/>
    <w:rsid w:val="007B0026"/>
    <w:rsid w:val="007B2455"/>
    <w:rsid w:val="007C310E"/>
    <w:rsid w:val="007D1862"/>
    <w:rsid w:val="007D2734"/>
    <w:rsid w:val="007D38D5"/>
    <w:rsid w:val="007D6E42"/>
    <w:rsid w:val="007E23C1"/>
    <w:rsid w:val="007E5DD1"/>
    <w:rsid w:val="007E5DF6"/>
    <w:rsid w:val="007E663C"/>
    <w:rsid w:val="007E6685"/>
    <w:rsid w:val="007F0858"/>
    <w:rsid w:val="007F6AB8"/>
    <w:rsid w:val="007F7CC9"/>
    <w:rsid w:val="00806C1A"/>
    <w:rsid w:val="00807193"/>
    <w:rsid w:val="00812649"/>
    <w:rsid w:val="0081289E"/>
    <w:rsid w:val="00813E5E"/>
    <w:rsid w:val="008155A2"/>
    <w:rsid w:val="00823263"/>
    <w:rsid w:val="00823677"/>
    <w:rsid w:val="00825E88"/>
    <w:rsid w:val="008273A5"/>
    <w:rsid w:val="00830AF1"/>
    <w:rsid w:val="0083148D"/>
    <w:rsid w:val="00832A82"/>
    <w:rsid w:val="00832B9F"/>
    <w:rsid w:val="00832E6A"/>
    <w:rsid w:val="008345E2"/>
    <w:rsid w:val="00835A14"/>
    <w:rsid w:val="00842FA6"/>
    <w:rsid w:val="00844A5B"/>
    <w:rsid w:val="00851D95"/>
    <w:rsid w:val="0085349E"/>
    <w:rsid w:val="0085464B"/>
    <w:rsid w:val="0085468E"/>
    <w:rsid w:val="00855FFD"/>
    <w:rsid w:val="008646C7"/>
    <w:rsid w:val="00866384"/>
    <w:rsid w:val="00872766"/>
    <w:rsid w:val="008733B2"/>
    <w:rsid w:val="00877684"/>
    <w:rsid w:val="00880318"/>
    <w:rsid w:val="00881889"/>
    <w:rsid w:val="008843AC"/>
    <w:rsid w:val="008851E4"/>
    <w:rsid w:val="0088685E"/>
    <w:rsid w:val="00886980"/>
    <w:rsid w:val="00887481"/>
    <w:rsid w:val="008950FE"/>
    <w:rsid w:val="008A6ED8"/>
    <w:rsid w:val="008B02A8"/>
    <w:rsid w:val="008B0DC5"/>
    <w:rsid w:val="008B2E08"/>
    <w:rsid w:val="008C064E"/>
    <w:rsid w:val="008C53DC"/>
    <w:rsid w:val="008C5879"/>
    <w:rsid w:val="008C7C5B"/>
    <w:rsid w:val="008D2372"/>
    <w:rsid w:val="008E03AA"/>
    <w:rsid w:val="008E0609"/>
    <w:rsid w:val="008E29DE"/>
    <w:rsid w:val="008E3E27"/>
    <w:rsid w:val="008E5743"/>
    <w:rsid w:val="008F7047"/>
    <w:rsid w:val="00900645"/>
    <w:rsid w:val="0090480E"/>
    <w:rsid w:val="00914720"/>
    <w:rsid w:val="00916558"/>
    <w:rsid w:val="00916B67"/>
    <w:rsid w:val="00917767"/>
    <w:rsid w:val="00922D79"/>
    <w:rsid w:val="00923155"/>
    <w:rsid w:val="00924288"/>
    <w:rsid w:val="00927ECB"/>
    <w:rsid w:val="009347D8"/>
    <w:rsid w:val="00941EEB"/>
    <w:rsid w:val="00945244"/>
    <w:rsid w:val="00945E8B"/>
    <w:rsid w:val="00947A49"/>
    <w:rsid w:val="00951755"/>
    <w:rsid w:val="00953ADE"/>
    <w:rsid w:val="00957314"/>
    <w:rsid w:val="00960094"/>
    <w:rsid w:val="00960A1C"/>
    <w:rsid w:val="00965AFE"/>
    <w:rsid w:val="009673EC"/>
    <w:rsid w:val="00976A92"/>
    <w:rsid w:val="00985265"/>
    <w:rsid w:val="00985FF9"/>
    <w:rsid w:val="00987F48"/>
    <w:rsid w:val="009908E5"/>
    <w:rsid w:val="0099270F"/>
    <w:rsid w:val="009937F2"/>
    <w:rsid w:val="009960CD"/>
    <w:rsid w:val="00996CD5"/>
    <w:rsid w:val="009A1700"/>
    <w:rsid w:val="009A1A2E"/>
    <w:rsid w:val="009A268E"/>
    <w:rsid w:val="009A3074"/>
    <w:rsid w:val="009A3591"/>
    <w:rsid w:val="009A4544"/>
    <w:rsid w:val="009B1F38"/>
    <w:rsid w:val="009B31F4"/>
    <w:rsid w:val="009C1E0A"/>
    <w:rsid w:val="009C6A4A"/>
    <w:rsid w:val="009C7835"/>
    <w:rsid w:val="009C7EF6"/>
    <w:rsid w:val="009D0ED2"/>
    <w:rsid w:val="009D3682"/>
    <w:rsid w:val="009E04A3"/>
    <w:rsid w:val="009E1C36"/>
    <w:rsid w:val="009E2F52"/>
    <w:rsid w:val="009E3871"/>
    <w:rsid w:val="009E40C8"/>
    <w:rsid w:val="009E4FA1"/>
    <w:rsid w:val="009E5A89"/>
    <w:rsid w:val="009E6249"/>
    <w:rsid w:val="009F0265"/>
    <w:rsid w:val="009F22E6"/>
    <w:rsid w:val="009F2B51"/>
    <w:rsid w:val="009F3869"/>
    <w:rsid w:val="009F5329"/>
    <w:rsid w:val="009F6237"/>
    <w:rsid w:val="009F7AAF"/>
    <w:rsid w:val="00A00667"/>
    <w:rsid w:val="00A00736"/>
    <w:rsid w:val="00A025AD"/>
    <w:rsid w:val="00A120EE"/>
    <w:rsid w:val="00A137A9"/>
    <w:rsid w:val="00A14B3A"/>
    <w:rsid w:val="00A243BD"/>
    <w:rsid w:val="00A24814"/>
    <w:rsid w:val="00A309C6"/>
    <w:rsid w:val="00A35205"/>
    <w:rsid w:val="00A35A11"/>
    <w:rsid w:val="00A437F7"/>
    <w:rsid w:val="00A447C3"/>
    <w:rsid w:val="00A44D2C"/>
    <w:rsid w:val="00A47D14"/>
    <w:rsid w:val="00A50093"/>
    <w:rsid w:val="00A51930"/>
    <w:rsid w:val="00A6174F"/>
    <w:rsid w:val="00A646CE"/>
    <w:rsid w:val="00A6510E"/>
    <w:rsid w:val="00A732E6"/>
    <w:rsid w:val="00A77822"/>
    <w:rsid w:val="00A77A60"/>
    <w:rsid w:val="00A805BF"/>
    <w:rsid w:val="00A80B05"/>
    <w:rsid w:val="00A80D01"/>
    <w:rsid w:val="00A81B7B"/>
    <w:rsid w:val="00A84939"/>
    <w:rsid w:val="00A9232C"/>
    <w:rsid w:val="00A94F05"/>
    <w:rsid w:val="00A97FE8"/>
    <w:rsid w:val="00AA0317"/>
    <w:rsid w:val="00AA27B7"/>
    <w:rsid w:val="00AA39E5"/>
    <w:rsid w:val="00AA5237"/>
    <w:rsid w:val="00AB13CC"/>
    <w:rsid w:val="00AB1824"/>
    <w:rsid w:val="00AB1AD0"/>
    <w:rsid w:val="00AB434D"/>
    <w:rsid w:val="00AB4E09"/>
    <w:rsid w:val="00AB5279"/>
    <w:rsid w:val="00AB6901"/>
    <w:rsid w:val="00AB6EEB"/>
    <w:rsid w:val="00AC3405"/>
    <w:rsid w:val="00AC70CB"/>
    <w:rsid w:val="00AD1ABE"/>
    <w:rsid w:val="00AD270A"/>
    <w:rsid w:val="00AD36F1"/>
    <w:rsid w:val="00AE3503"/>
    <w:rsid w:val="00AE6B9F"/>
    <w:rsid w:val="00AF06EC"/>
    <w:rsid w:val="00AF3ACB"/>
    <w:rsid w:val="00B0187F"/>
    <w:rsid w:val="00B01C47"/>
    <w:rsid w:val="00B01FDA"/>
    <w:rsid w:val="00B04183"/>
    <w:rsid w:val="00B0500C"/>
    <w:rsid w:val="00B070E6"/>
    <w:rsid w:val="00B10BF9"/>
    <w:rsid w:val="00B115B9"/>
    <w:rsid w:val="00B125E7"/>
    <w:rsid w:val="00B12EE6"/>
    <w:rsid w:val="00B131AC"/>
    <w:rsid w:val="00B142C3"/>
    <w:rsid w:val="00B14FA3"/>
    <w:rsid w:val="00B158E6"/>
    <w:rsid w:val="00B15DBE"/>
    <w:rsid w:val="00B17E57"/>
    <w:rsid w:val="00B26C19"/>
    <w:rsid w:val="00B32E52"/>
    <w:rsid w:val="00B33D47"/>
    <w:rsid w:val="00B35152"/>
    <w:rsid w:val="00B37E19"/>
    <w:rsid w:val="00B4557C"/>
    <w:rsid w:val="00B525D6"/>
    <w:rsid w:val="00B61D73"/>
    <w:rsid w:val="00B67C2D"/>
    <w:rsid w:val="00B763AC"/>
    <w:rsid w:val="00B81A87"/>
    <w:rsid w:val="00B81C86"/>
    <w:rsid w:val="00B91A40"/>
    <w:rsid w:val="00B946CA"/>
    <w:rsid w:val="00BA2F53"/>
    <w:rsid w:val="00BA3B51"/>
    <w:rsid w:val="00BA3B5C"/>
    <w:rsid w:val="00BA589C"/>
    <w:rsid w:val="00BA629D"/>
    <w:rsid w:val="00BA62FC"/>
    <w:rsid w:val="00BB135A"/>
    <w:rsid w:val="00BC0FEC"/>
    <w:rsid w:val="00BE038B"/>
    <w:rsid w:val="00BE524A"/>
    <w:rsid w:val="00BE76F7"/>
    <w:rsid w:val="00BF087C"/>
    <w:rsid w:val="00BF224E"/>
    <w:rsid w:val="00BF3EAB"/>
    <w:rsid w:val="00BF4A1F"/>
    <w:rsid w:val="00BF7B57"/>
    <w:rsid w:val="00BF7E2E"/>
    <w:rsid w:val="00C0158A"/>
    <w:rsid w:val="00C02A56"/>
    <w:rsid w:val="00C06406"/>
    <w:rsid w:val="00C077A1"/>
    <w:rsid w:val="00C07E87"/>
    <w:rsid w:val="00C11DFE"/>
    <w:rsid w:val="00C13C60"/>
    <w:rsid w:val="00C1710A"/>
    <w:rsid w:val="00C21BE6"/>
    <w:rsid w:val="00C266C2"/>
    <w:rsid w:val="00C30369"/>
    <w:rsid w:val="00C32AE8"/>
    <w:rsid w:val="00C331A6"/>
    <w:rsid w:val="00C36EDB"/>
    <w:rsid w:val="00C401CA"/>
    <w:rsid w:val="00C42E29"/>
    <w:rsid w:val="00C440AB"/>
    <w:rsid w:val="00C458AF"/>
    <w:rsid w:val="00C45B39"/>
    <w:rsid w:val="00C461DF"/>
    <w:rsid w:val="00C526EF"/>
    <w:rsid w:val="00C52867"/>
    <w:rsid w:val="00C53025"/>
    <w:rsid w:val="00C569B4"/>
    <w:rsid w:val="00C60395"/>
    <w:rsid w:val="00C66C3B"/>
    <w:rsid w:val="00C66C4C"/>
    <w:rsid w:val="00C9005F"/>
    <w:rsid w:val="00C90156"/>
    <w:rsid w:val="00C9073C"/>
    <w:rsid w:val="00C9239D"/>
    <w:rsid w:val="00C92C20"/>
    <w:rsid w:val="00C94A93"/>
    <w:rsid w:val="00C954E4"/>
    <w:rsid w:val="00C97B3D"/>
    <w:rsid w:val="00CA1324"/>
    <w:rsid w:val="00CA353E"/>
    <w:rsid w:val="00CA509A"/>
    <w:rsid w:val="00CA571D"/>
    <w:rsid w:val="00CA5D49"/>
    <w:rsid w:val="00CB135D"/>
    <w:rsid w:val="00CB2E53"/>
    <w:rsid w:val="00CB362B"/>
    <w:rsid w:val="00CC6319"/>
    <w:rsid w:val="00CD158E"/>
    <w:rsid w:val="00CD5484"/>
    <w:rsid w:val="00CD596C"/>
    <w:rsid w:val="00CD6C00"/>
    <w:rsid w:val="00CD718E"/>
    <w:rsid w:val="00CD79F0"/>
    <w:rsid w:val="00CE0AC8"/>
    <w:rsid w:val="00CE63E2"/>
    <w:rsid w:val="00CE6E49"/>
    <w:rsid w:val="00CE7FFB"/>
    <w:rsid w:val="00CF480D"/>
    <w:rsid w:val="00D001CB"/>
    <w:rsid w:val="00D04319"/>
    <w:rsid w:val="00D048D5"/>
    <w:rsid w:val="00D0637E"/>
    <w:rsid w:val="00D15F22"/>
    <w:rsid w:val="00D166A4"/>
    <w:rsid w:val="00D21833"/>
    <w:rsid w:val="00D313A9"/>
    <w:rsid w:val="00D326C3"/>
    <w:rsid w:val="00D351E6"/>
    <w:rsid w:val="00D3653B"/>
    <w:rsid w:val="00D4175C"/>
    <w:rsid w:val="00D41D14"/>
    <w:rsid w:val="00D42D0C"/>
    <w:rsid w:val="00D437D4"/>
    <w:rsid w:val="00D443B2"/>
    <w:rsid w:val="00D47D38"/>
    <w:rsid w:val="00D47E39"/>
    <w:rsid w:val="00D5079C"/>
    <w:rsid w:val="00D51090"/>
    <w:rsid w:val="00D57BDD"/>
    <w:rsid w:val="00D63B18"/>
    <w:rsid w:val="00D65B14"/>
    <w:rsid w:val="00D7136B"/>
    <w:rsid w:val="00D72A2D"/>
    <w:rsid w:val="00D7398D"/>
    <w:rsid w:val="00D739E6"/>
    <w:rsid w:val="00D7410D"/>
    <w:rsid w:val="00D74352"/>
    <w:rsid w:val="00D74721"/>
    <w:rsid w:val="00D769B2"/>
    <w:rsid w:val="00D76D99"/>
    <w:rsid w:val="00D90814"/>
    <w:rsid w:val="00D90B0B"/>
    <w:rsid w:val="00D90F61"/>
    <w:rsid w:val="00D91874"/>
    <w:rsid w:val="00D9280E"/>
    <w:rsid w:val="00D93F19"/>
    <w:rsid w:val="00DA315D"/>
    <w:rsid w:val="00DA3988"/>
    <w:rsid w:val="00DA49DB"/>
    <w:rsid w:val="00DB100E"/>
    <w:rsid w:val="00DB2FD6"/>
    <w:rsid w:val="00DC189C"/>
    <w:rsid w:val="00DC1B5F"/>
    <w:rsid w:val="00DC324D"/>
    <w:rsid w:val="00DC4479"/>
    <w:rsid w:val="00DC495E"/>
    <w:rsid w:val="00DC6543"/>
    <w:rsid w:val="00DD21CB"/>
    <w:rsid w:val="00DD2AE4"/>
    <w:rsid w:val="00DD4C63"/>
    <w:rsid w:val="00DD7112"/>
    <w:rsid w:val="00DE3FFA"/>
    <w:rsid w:val="00DE5DB1"/>
    <w:rsid w:val="00DF14AF"/>
    <w:rsid w:val="00DF3FE2"/>
    <w:rsid w:val="00DF4507"/>
    <w:rsid w:val="00E03969"/>
    <w:rsid w:val="00E113E5"/>
    <w:rsid w:val="00E1385F"/>
    <w:rsid w:val="00E149D1"/>
    <w:rsid w:val="00E17682"/>
    <w:rsid w:val="00E21998"/>
    <w:rsid w:val="00E21A42"/>
    <w:rsid w:val="00E24D8D"/>
    <w:rsid w:val="00E24E94"/>
    <w:rsid w:val="00E2751D"/>
    <w:rsid w:val="00E31A67"/>
    <w:rsid w:val="00E31C3E"/>
    <w:rsid w:val="00E33574"/>
    <w:rsid w:val="00E3551E"/>
    <w:rsid w:val="00E37BE2"/>
    <w:rsid w:val="00E37D80"/>
    <w:rsid w:val="00E40D3C"/>
    <w:rsid w:val="00E436F9"/>
    <w:rsid w:val="00E457E7"/>
    <w:rsid w:val="00E56862"/>
    <w:rsid w:val="00E618C1"/>
    <w:rsid w:val="00E63BF0"/>
    <w:rsid w:val="00E65006"/>
    <w:rsid w:val="00E65BF8"/>
    <w:rsid w:val="00E6762F"/>
    <w:rsid w:val="00E72640"/>
    <w:rsid w:val="00E73020"/>
    <w:rsid w:val="00E75DBB"/>
    <w:rsid w:val="00E76582"/>
    <w:rsid w:val="00E903E5"/>
    <w:rsid w:val="00E92696"/>
    <w:rsid w:val="00E94F8F"/>
    <w:rsid w:val="00E966A2"/>
    <w:rsid w:val="00EA693E"/>
    <w:rsid w:val="00EB280A"/>
    <w:rsid w:val="00EC1EDD"/>
    <w:rsid w:val="00EC26D3"/>
    <w:rsid w:val="00EC2DB6"/>
    <w:rsid w:val="00EC3F82"/>
    <w:rsid w:val="00ED1613"/>
    <w:rsid w:val="00ED1B05"/>
    <w:rsid w:val="00ED2F33"/>
    <w:rsid w:val="00ED73C1"/>
    <w:rsid w:val="00EE07FE"/>
    <w:rsid w:val="00EE0FD1"/>
    <w:rsid w:val="00EE3498"/>
    <w:rsid w:val="00EE43F8"/>
    <w:rsid w:val="00EE5C20"/>
    <w:rsid w:val="00EE5EB9"/>
    <w:rsid w:val="00EE6295"/>
    <w:rsid w:val="00EE6BB6"/>
    <w:rsid w:val="00EF2F23"/>
    <w:rsid w:val="00EF3F0E"/>
    <w:rsid w:val="00EF5B0C"/>
    <w:rsid w:val="00F013F5"/>
    <w:rsid w:val="00F0159B"/>
    <w:rsid w:val="00F01DF4"/>
    <w:rsid w:val="00F01EE8"/>
    <w:rsid w:val="00F031AD"/>
    <w:rsid w:val="00F07F95"/>
    <w:rsid w:val="00F112B1"/>
    <w:rsid w:val="00F142FE"/>
    <w:rsid w:val="00F15905"/>
    <w:rsid w:val="00F177BC"/>
    <w:rsid w:val="00F20027"/>
    <w:rsid w:val="00F21A27"/>
    <w:rsid w:val="00F30013"/>
    <w:rsid w:val="00F31DA6"/>
    <w:rsid w:val="00F402A9"/>
    <w:rsid w:val="00F4184B"/>
    <w:rsid w:val="00F46675"/>
    <w:rsid w:val="00F46874"/>
    <w:rsid w:val="00F475A1"/>
    <w:rsid w:val="00F54A06"/>
    <w:rsid w:val="00F5553D"/>
    <w:rsid w:val="00F566F4"/>
    <w:rsid w:val="00F5771C"/>
    <w:rsid w:val="00F579C7"/>
    <w:rsid w:val="00F60655"/>
    <w:rsid w:val="00F61605"/>
    <w:rsid w:val="00F618B7"/>
    <w:rsid w:val="00F622A3"/>
    <w:rsid w:val="00F62B7F"/>
    <w:rsid w:val="00F63CC6"/>
    <w:rsid w:val="00F677C0"/>
    <w:rsid w:val="00F72839"/>
    <w:rsid w:val="00F73D2F"/>
    <w:rsid w:val="00F759D2"/>
    <w:rsid w:val="00F75F80"/>
    <w:rsid w:val="00F76745"/>
    <w:rsid w:val="00F76E15"/>
    <w:rsid w:val="00F84B97"/>
    <w:rsid w:val="00F8649B"/>
    <w:rsid w:val="00F86773"/>
    <w:rsid w:val="00F875F3"/>
    <w:rsid w:val="00F91B97"/>
    <w:rsid w:val="00F92943"/>
    <w:rsid w:val="00F92A8A"/>
    <w:rsid w:val="00F936C1"/>
    <w:rsid w:val="00F953C3"/>
    <w:rsid w:val="00F95898"/>
    <w:rsid w:val="00F961BD"/>
    <w:rsid w:val="00F96928"/>
    <w:rsid w:val="00F979AE"/>
    <w:rsid w:val="00FA319F"/>
    <w:rsid w:val="00FA63EC"/>
    <w:rsid w:val="00FA72E2"/>
    <w:rsid w:val="00FB0278"/>
    <w:rsid w:val="00FB08D9"/>
    <w:rsid w:val="00FB12BA"/>
    <w:rsid w:val="00FB29BD"/>
    <w:rsid w:val="00FB3351"/>
    <w:rsid w:val="00FB5DF7"/>
    <w:rsid w:val="00FB7461"/>
    <w:rsid w:val="00FC6CDE"/>
    <w:rsid w:val="00FC7467"/>
    <w:rsid w:val="00FD1FAE"/>
    <w:rsid w:val="00FD5447"/>
    <w:rsid w:val="00FE0A64"/>
    <w:rsid w:val="00FE1917"/>
    <w:rsid w:val="00FE4131"/>
    <w:rsid w:val="00FE62A6"/>
    <w:rsid w:val="00FF20B9"/>
    <w:rsid w:val="00FF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79A0E"/>
  <w15:docId w15:val="{27B1BA11-E73D-486A-A8AF-96F1DFAB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F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link w:val="OdlomakpopisaChar"/>
    <w:uiPriority w:val="99"/>
    <w:qFormat/>
    <w:rsid w:val="00201A23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102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023D2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0455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0455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0455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0455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04558"/>
    <w:rPr>
      <w:b/>
      <w:bCs/>
      <w:sz w:val="20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C266C2"/>
  </w:style>
  <w:style w:type="paragraph" w:customStyle="1" w:styleId="TableParagraph">
    <w:name w:val="Table Paragraph"/>
    <w:basedOn w:val="Normal"/>
    <w:uiPriority w:val="1"/>
    <w:qFormat/>
    <w:rsid w:val="0041369C"/>
    <w:pPr>
      <w:widowControl w:val="0"/>
      <w:autoSpaceDE w:val="0"/>
      <w:autoSpaceDN w:val="0"/>
      <w:spacing w:after="0" w:line="240" w:lineRule="auto"/>
      <w:ind w:left="105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52AA9-BB53-4D9E-8270-E3C90685A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</TotalTime>
  <Pages>4</Pages>
  <Words>1006</Words>
  <Characters>5738</Characters>
  <Application>Microsoft Office Word</Application>
  <DocSecurity>0</DocSecurity>
  <Lines>47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164</cp:revision>
  <cp:lastPrinted>2025-08-25T11:01:00Z</cp:lastPrinted>
  <dcterms:created xsi:type="dcterms:W3CDTF">2025-01-14T08:02:00Z</dcterms:created>
  <dcterms:modified xsi:type="dcterms:W3CDTF">2026-03-13T08:43:00Z</dcterms:modified>
</cp:coreProperties>
</file>